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C8251" w14:textId="77777777" w:rsidR="00D52040" w:rsidRPr="006E23AB" w:rsidRDefault="00000000">
      <w:pPr>
        <w:pStyle w:val="Title"/>
        <w:rPr>
          <w:b/>
          <w:bCs w:val="0"/>
        </w:rPr>
      </w:pPr>
      <w:r w:rsidRPr="006E23AB">
        <w:rPr>
          <w:b/>
          <w:bCs w:val="0"/>
        </w:rPr>
        <w:t xml:space="preserve">The Quest for Dynamic Consistency: A Comparison of </w:t>
      </w:r>
      <w:proofErr w:type="spellStart"/>
      <w:r w:rsidRPr="006E23AB">
        <w:rPr>
          <w:b/>
          <w:bCs w:val="0"/>
        </w:rPr>
        <w:t>OpenSim</w:t>
      </w:r>
      <w:proofErr w:type="spellEnd"/>
      <w:r w:rsidRPr="006E23AB">
        <w:rPr>
          <w:b/>
          <w:bCs w:val="0"/>
        </w:rPr>
        <w:t xml:space="preserve"> Tools for Residual Reduction in Simulations of Human Running</w:t>
      </w:r>
    </w:p>
    <w:p w14:paraId="1E804DBF" w14:textId="77777777" w:rsidR="00D52040" w:rsidRDefault="00000000">
      <w:pPr>
        <w:pStyle w:val="Author"/>
      </w:pPr>
      <w:r>
        <w:t>Aaron S. Fox</w:t>
      </w:r>
      <w:r>
        <w:rPr>
          <w:vertAlign w:val="superscript"/>
        </w:rPr>
        <w:t>1</w:t>
      </w:r>
    </w:p>
    <w:p w14:paraId="3B335694" w14:textId="060D0E60" w:rsidR="00D52040" w:rsidRDefault="00000000">
      <w:pPr>
        <w:pStyle w:val="Author"/>
      </w:pPr>
      <w:r>
        <w:rPr>
          <w:vertAlign w:val="superscript"/>
        </w:rPr>
        <w:t>1</w:t>
      </w:r>
      <w:r>
        <w:t xml:space="preserve"> School of Exercise and </w:t>
      </w:r>
      <w:r w:rsidR="00274F1B">
        <w:t>Nutrition</w:t>
      </w:r>
      <w:r>
        <w:t xml:space="preserve"> Sciences, Deakin University, </w:t>
      </w:r>
      <w:r w:rsidR="006E23AB">
        <w:t xml:space="preserve">75 </w:t>
      </w:r>
      <w:proofErr w:type="spellStart"/>
      <w:r w:rsidR="006E23AB">
        <w:t>Pigdons</w:t>
      </w:r>
      <w:proofErr w:type="spellEnd"/>
      <w:r w:rsidR="006E23AB">
        <w:t xml:space="preserve"> Road, </w:t>
      </w:r>
      <w:proofErr w:type="spellStart"/>
      <w:r w:rsidR="006E23AB">
        <w:t>Waurn</w:t>
      </w:r>
      <w:proofErr w:type="spellEnd"/>
      <w:r w:rsidR="006E23AB">
        <w:t xml:space="preserve"> Ponds, Victoria, 3216, </w:t>
      </w:r>
      <w:r>
        <w:t>Australia</w:t>
      </w:r>
    </w:p>
    <w:p w14:paraId="39B98F61" w14:textId="77777777" w:rsidR="00F823A3" w:rsidRDefault="00F823A3" w:rsidP="00F823A3">
      <w:pPr>
        <w:pStyle w:val="BodyText"/>
      </w:pPr>
      <w:r>
        <w:t>ORCID</w:t>
      </w:r>
    </w:p>
    <w:p w14:paraId="6668C1C2" w14:textId="157DE31A" w:rsidR="00F823A3" w:rsidRPr="00F823A3" w:rsidRDefault="00F823A3" w:rsidP="00F823A3">
      <w:pPr>
        <w:pStyle w:val="BodyText"/>
      </w:pPr>
      <w:r>
        <w:t xml:space="preserve">AF: </w:t>
      </w:r>
      <w:r w:rsidRPr="00F823A3">
        <w:t>0000-0002-5639-6388</w:t>
      </w:r>
    </w:p>
    <w:p w14:paraId="3B8D3C77" w14:textId="77777777" w:rsidR="00D52040" w:rsidRDefault="00000000">
      <w:pPr>
        <w:pStyle w:val="BodyText"/>
      </w:pPr>
      <w:r>
        <w:t>                                                                                                                                                    </w:t>
      </w:r>
    </w:p>
    <w:p w14:paraId="34556CC2" w14:textId="77777777" w:rsidR="00D52040" w:rsidRDefault="00000000">
      <w:pPr>
        <w:pStyle w:val="BodyText"/>
      </w:pPr>
      <w:r>
        <w:t> </w:t>
      </w:r>
    </w:p>
    <w:p w14:paraId="4C3A2BE9" w14:textId="77777777" w:rsidR="00D52040" w:rsidRDefault="00000000">
      <w:pPr>
        <w:pStyle w:val="BodyText"/>
      </w:pPr>
      <w:r>
        <w:t> </w:t>
      </w:r>
    </w:p>
    <w:p w14:paraId="6EB376E3" w14:textId="77777777" w:rsidR="00D52040" w:rsidRDefault="00000000">
      <w:pPr>
        <w:pStyle w:val="BodyText"/>
      </w:pPr>
      <w:r>
        <w:t> </w:t>
      </w:r>
    </w:p>
    <w:p w14:paraId="75E4DC38" w14:textId="77777777" w:rsidR="00D52040" w:rsidRDefault="00000000">
      <w:pPr>
        <w:pStyle w:val="BodyText"/>
      </w:pPr>
      <w:r>
        <w:t> </w:t>
      </w:r>
    </w:p>
    <w:p w14:paraId="67E156FD" w14:textId="77777777" w:rsidR="00D52040" w:rsidRDefault="00000000">
      <w:pPr>
        <w:pStyle w:val="BodyText"/>
      </w:pPr>
      <w:r>
        <w:t> </w:t>
      </w:r>
    </w:p>
    <w:p w14:paraId="71BF4A97" w14:textId="77777777" w:rsidR="00CE03B1" w:rsidRDefault="00000000">
      <w:pPr>
        <w:pStyle w:val="BodyText"/>
        <w:sectPr w:rsidR="00CE03B1" w:rsidSect="00BB45FC">
          <w:headerReference w:type="even" r:id="rId8"/>
          <w:headerReference w:type="default" r:id="rId9"/>
          <w:headerReference w:type="first" r:id="rId10"/>
          <w:pgSz w:w="12240" w:h="15840"/>
          <w:pgMar w:top="1417" w:right="1417" w:bottom="1134" w:left="1417" w:header="720" w:footer="720" w:gutter="0"/>
          <w:cols w:space="720"/>
          <w:titlePg/>
          <w:docGrid w:linePitch="326"/>
        </w:sectPr>
      </w:pPr>
      <w:r>
        <w:t> </w:t>
      </w:r>
    </w:p>
    <w:p w14:paraId="243DA7F0" w14:textId="77777777" w:rsidR="00D52040" w:rsidRPr="006E23AB" w:rsidRDefault="00000000">
      <w:pPr>
        <w:pStyle w:val="h1-pagebreak"/>
        <w:rPr>
          <w:b/>
          <w:bCs w:val="0"/>
        </w:rPr>
      </w:pPr>
      <w:r w:rsidRPr="006E23AB">
        <w:rPr>
          <w:b/>
          <w:bCs w:val="0"/>
        </w:rPr>
        <w:lastRenderedPageBreak/>
        <w:t>Abstract</w:t>
      </w:r>
    </w:p>
    <w:p w14:paraId="6C60761B" w14:textId="4DFD00C5" w:rsidR="00D52040" w:rsidRDefault="006E23AB">
      <w:pPr>
        <w:pStyle w:val="BodyText"/>
      </w:pPr>
      <w:r>
        <w:t xml:space="preserve">Using synchronous kinematic and kinetic data in simulations of human running typically leads to dynamic inconsistencies. </w:t>
      </w:r>
      <w:proofErr w:type="spellStart"/>
      <w:r>
        <w:t>Minimising</w:t>
      </w:r>
      <w:proofErr w:type="spellEnd"/>
      <w:r>
        <w:t xml:space="preserve"> residual forces and moments is subsequently important to ensure plausible model outputs. A variety of approaches suitable for residual reduction are available in </w:t>
      </w:r>
      <w:proofErr w:type="spellStart"/>
      <w:r>
        <w:t>OpenSim</w:t>
      </w:r>
      <w:proofErr w:type="spellEnd"/>
      <w:r w:rsidR="000D4FB5">
        <w:t>;</w:t>
      </w:r>
      <w:r>
        <w:t xml:space="preserve"> however</w:t>
      </w:r>
      <w:r w:rsidR="000D4FB5">
        <w:t>,</w:t>
      </w:r>
      <w:r>
        <w:t xml:space="preserve"> a detailed comparison is yet to be conducted. This study compared </w:t>
      </w:r>
      <w:proofErr w:type="spellStart"/>
      <w:r>
        <w:t>OpenSim</w:t>
      </w:r>
      <w:proofErr w:type="spellEnd"/>
      <w:r>
        <w:t xml:space="preserve"> tools applicable for residual reduction in simulations of human running. Multiple approaches (i.e. Residual Reduction Algorithm, </w:t>
      </w:r>
      <w:proofErr w:type="spellStart"/>
      <w:r>
        <w:rPr>
          <w:i/>
          <w:iCs/>
        </w:rPr>
        <w:t>MocoTrack</w:t>
      </w:r>
      <w:proofErr w:type="spellEnd"/>
      <w:r>
        <w:t xml:space="preserve">, </w:t>
      </w:r>
      <w:proofErr w:type="spellStart"/>
      <w:r>
        <w:rPr>
          <w:i/>
          <w:iCs/>
        </w:rPr>
        <w:t>AddBiomechanics</w:t>
      </w:r>
      <w:proofErr w:type="spellEnd"/>
      <w:r>
        <w:t>) designed to reduce residual forces and moments were examined using an existing dataset of treadmill running at 5.0 m·s</w:t>
      </w:r>
      <w:r>
        <w:rPr>
          <w:vertAlign w:val="superscript"/>
        </w:rPr>
        <w:t>-1</w:t>
      </w:r>
      <w:r>
        <w:t xml:space="preserve">. The computational time, residual forces and moments, and joint kinematics and kinetics from each approach were compared. A computational cost to residual reduction trade-off was identified, where lower residuals were achieved using approaches with longer computational times. The </w:t>
      </w:r>
      <w:proofErr w:type="spellStart"/>
      <w:r>
        <w:rPr>
          <w:i/>
          <w:iCs/>
        </w:rPr>
        <w:t>AddBiomechanics</w:t>
      </w:r>
      <w:proofErr w:type="spellEnd"/>
      <w:r>
        <w:t xml:space="preserve"> and </w:t>
      </w:r>
      <w:proofErr w:type="spellStart"/>
      <w:r>
        <w:rPr>
          <w:i/>
          <w:iCs/>
        </w:rPr>
        <w:t>MocoTrack</w:t>
      </w:r>
      <w:proofErr w:type="spellEnd"/>
      <w:r>
        <w:t xml:space="preserve"> approaches produced variable lower and upper body kinematics, respectively, versus the remaining approaches. Joint kinetics were similar between approaches</w:t>
      </w:r>
      <w:r w:rsidR="000D4FB5">
        <w:t>;</w:t>
      </w:r>
      <w:r>
        <w:t xml:space="preserve"> however</w:t>
      </w:r>
      <w:r w:rsidR="000D4FB5">
        <w:t>,</w:t>
      </w:r>
      <w:r>
        <w:t xml:space="preserve"> </w:t>
      </w:r>
      <w:proofErr w:type="spellStart"/>
      <w:r>
        <w:rPr>
          <w:i/>
          <w:iCs/>
        </w:rPr>
        <w:t>MocoTrack</w:t>
      </w:r>
      <w:proofErr w:type="spellEnd"/>
      <w:r>
        <w:t xml:space="preserve"> generated </w:t>
      </w:r>
      <w:r w:rsidRPr="00643F94">
        <w:t xml:space="preserve">noisier </w:t>
      </w:r>
      <w:r w:rsidR="003916CD" w:rsidRPr="00643F94">
        <w:t xml:space="preserve">upper limb joint torque </w:t>
      </w:r>
      <w:r w:rsidRPr="00643F94">
        <w:t>signals</w:t>
      </w:r>
      <w:r>
        <w:t xml:space="preserve">. </w:t>
      </w:r>
      <w:proofErr w:type="spellStart"/>
      <w:r>
        <w:rPr>
          <w:i/>
          <w:iCs/>
        </w:rPr>
        <w:t>MocoTrack</w:t>
      </w:r>
      <w:proofErr w:type="spellEnd"/>
      <w:r>
        <w:t xml:space="preserve"> was the best performing approach for reducing residuals to near-zero levels, at the cost of longer computational times. This study provides </w:t>
      </w:r>
      <w:proofErr w:type="spellStart"/>
      <w:r>
        <w:t>OpenSim</w:t>
      </w:r>
      <w:proofErr w:type="spellEnd"/>
      <w:r>
        <w:t xml:space="preserve"> users with evidence to inform decision-making at the residual reduction step of their workflow.</w:t>
      </w:r>
    </w:p>
    <w:p w14:paraId="6964EA73" w14:textId="3A29AF16" w:rsidR="00CE03B1" w:rsidRDefault="00000000" w:rsidP="00CE03B1">
      <w:pPr>
        <w:pStyle w:val="BodyText"/>
        <w:rPr>
          <w:rFonts w:eastAsiaTheme="majorEastAsia" w:cstheme="majorBidi"/>
          <w:b/>
          <w:bCs/>
          <w:szCs w:val="32"/>
        </w:rPr>
      </w:pPr>
      <w:r w:rsidRPr="00CE03B1">
        <w:rPr>
          <w:b/>
          <w:bCs/>
          <w:i/>
          <w:iCs/>
        </w:rPr>
        <w:t>Keywords:</w:t>
      </w:r>
      <w:r>
        <w:t xml:space="preserve"> biomechanics; musculoskeletal modelling; gait</w:t>
      </w:r>
      <w:bookmarkStart w:id="0" w:name="introduction"/>
      <w:r w:rsidR="00CE03B1">
        <w:br w:type="page"/>
      </w:r>
    </w:p>
    <w:p w14:paraId="5E303F96" w14:textId="565080AA" w:rsidR="00D52040" w:rsidRDefault="00000000">
      <w:pPr>
        <w:pStyle w:val="Heading1"/>
      </w:pPr>
      <w:r>
        <w:lastRenderedPageBreak/>
        <w:t>Introduction</w:t>
      </w:r>
    </w:p>
    <w:p w14:paraId="7C045526" w14:textId="116DC161" w:rsidR="00D52040" w:rsidRDefault="00000000">
      <w:pPr>
        <w:pStyle w:val="FirstParagraph"/>
      </w:pPr>
      <w:r>
        <w:t xml:space="preserve">Biomechanical data (i.e. kinematics and kinetics) are commonly collected and used alongside musculoskeletal models to understand human running performance or injury risk. </w:t>
      </w:r>
      <w:bookmarkStart w:id="1" w:name="_Hlk158210838"/>
      <w:r>
        <w:t xml:space="preserve">Kinematic </w:t>
      </w:r>
      <w:r w:rsidRPr="00017274">
        <w:t xml:space="preserve">data </w:t>
      </w:r>
      <w:r w:rsidR="000D1E76" w:rsidRPr="00017274">
        <w:t>are</w:t>
      </w:r>
      <w:r w:rsidRPr="00017274">
        <w:t xml:space="preserve"> typically</w:t>
      </w:r>
      <w:r>
        <w:t xml:space="preserve"> collected via marker-based optical motion capture systems</w:t>
      </w:r>
      <w:bookmarkEnd w:id="1"/>
      <w:r>
        <w:t xml:space="preserve">, with kinetic data synchronously collected via in-ground force plates or instrumented treadmills. The independent measurement and associated error (i.e. noise) of kinematic and kinetic data in gait experiments leads to dynamic inconsistencies in modelled data [1]. Residual forces and moments at the ‘root’ segment (i.e. the segment connected to the ‘ground’ in a model — typically the pelvis) remain present to ensure dynamic consistency between the motion and external forces. The presence of dynamic inconsistencies can lead to implausible conclusions in simulation outputs (e.g. joint moments, muscle forces) given that not </w:t>
      </w:r>
      <w:proofErr w:type="gramStart"/>
      <w:r>
        <w:t>all of</w:t>
      </w:r>
      <w:proofErr w:type="gramEnd"/>
      <w:r>
        <w:t xml:space="preserve"> the forces are accounted for by realistic parts of the model. It is therefore common practice for </w:t>
      </w:r>
      <w:proofErr w:type="spellStart"/>
      <w:r>
        <w:t>biomechanists</w:t>
      </w:r>
      <w:proofErr w:type="spellEnd"/>
      <w:r>
        <w:t xml:space="preserve"> to employ strategies that </w:t>
      </w:r>
      <w:proofErr w:type="spellStart"/>
      <w:r>
        <w:t>minimise</w:t>
      </w:r>
      <w:proofErr w:type="spellEnd"/>
      <w:r>
        <w:t xml:space="preserve"> or eliminate residual forces and moments [1].</w:t>
      </w:r>
    </w:p>
    <w:p w14:paraId="4D439614" w14:textId="3EC0DC0E" w:rsidR="00D52040" w:rsidRPr="00643F94" w:rsidRDefault="005A4CDA" w:rsidP="003F4448">
      <w:pPr>
        <w:pStyle w:val="BodyText"/>
      </w:pPr>
      <w:r w:rsidRPr="00643F94">
        <w:t xml:space="preserve">The issue of dynamic inconsistency has led researchers to </w:t>
      </w:r>
      <w:r w:rsidR="00235292" w:rsidRPr="00643F94">
        <w:t>develop</w:t>
      </w:r>
      <w:r w:rsidRPr="00643F94">
        <w:t xml:space="preserve"> various </w:t>
      </w:r>
      <w:r w:rsidR="00343556" w:rsidRPr="00643F94">
        <w:t xml:space="preserve">formulaic- </w:t>
      </w:r>
      <w:r w:rsidR="0057260C" w:rsidRPr="00643F94">
        <w:t xml:space="preserve">[2] </w:t>
      </w:r>
      <w:r w:rsidRPr="00643F94">
        <w:t xml:space="preserve">and </w:t>
      </w:r>
      <w:proofErr w:type="spellStart"/>
      <w:r w:rsidR="00343556" w:rsidRPr="00643F94">
        <w:t>optimisation</w:t>
      </w:r>
      <w:proofErr w:type="spellEnd"/>
      <w:r w:rsidR="00343556" w:rsidRPr="00643F94">
        <w:t>-based</w:t>
      </w:r>
      <w:r w:rsidRPr="00643F94">
        <w:t xml:space="preserve"> </w:t>
      </w:r>
      <w:r w:rsidR="0057260C" w:rsidRPr="00643F94">
        <w:t xml:space="preserve">[3-6] </w:t>
      </w:r>
      <w:r w:rsidRPr="00643F94">
        <w:t xml:space="preserve">approaches to reduce or eliminate residuals from biomechanical data. These works </w:t>
      </w:r>
      <w:r w:rsidR="0057260C" w:rsidRPr="00643F94">
        <w:t>[2-6]</w:t>
      </w:r>
      <w:r w:rsidRPr="00643F94">
        <w:t xml:space="preserve"> have all demonstrated a capacity to reduce residuals to a minimal </w:t>
      </w:r>
      <w:proofErr w:type="gramStart"/>
      <w:r w:rsidRPr="00643F94">
        <w:t>level, yet</w:t>
      </w:r>
      <w:proofErr w:type="gramEnd"/>
      <w:r w:rsidRPr="00643F94">
        <w:t xml:space="preserve"> require substantial </w:t>
      </w:r>
      <w:r w:rsidR="00343556" w:rsidRPr="00643F94">
        <w:t xml:space="preserve">manual implementation of a multibody system model. </w:t>
      </w:r>
      <w:proofErr w:type="spellStart"/>
      <w:r w:rsidR="00343556" w:rsidRPr="00643F94">
        <w:t>OpenSim</w:t>
      </w:r>
      <w:proofErr w:type="spellEnd"/>
      <w:r w:rsidR="0057260C" w:rsidRPr="00643F94">
        <w:t xml:space="preserve"> [7]</w:t>
      </w:r>
      <w:r w:rsidR="00343556" w:rsidRPr="00643F94">
        <w:t xml:space="preserve"> is a widely used software that aims to simplify the process of modelling and simulating multibody systems to a semi-automated level. </w:t>
      </w:r>
      <w:proofErr w:type="spellStart"/>
      <w:r w:rsidR="00343556" w:rsidRPr="00643F94">
        <w:t>OpenSim</w:t>
      </w:r>
      <w:proofErr w:type="spellEnd"/>
      <w:r w:rsidR="00343556" w:rsidRPr="00643F94">
        <w:t xml:space="preserve"> offers the Residual Reduction Algorithm (RRA) </w:t>
      </w:r>
      <w:r w:rsidR="00F54DF7" w:rsidRPr="00017274">
        <w:t>[8]</w:t>
      </w:r>
      <w:r w:rsidR="00F54DF7">
        <w:t xml:space="preserve"> </w:t>
      </w:r>
      <w:r w:rsidR="00343556" w:rsidRPr="00643F94">
        <w:t xml:space="preserve">as its main tool for </w:t>
      </w:r>
      <w:proofErr w:type="spellStart"/>
      <w:r w:rsidR="00343556" w:rsidRPr="00643F94">
        <w:t>minimising</w:t>
      </w:r>
      <w:proofErr w:type="spellEnd"/>
      <w:r w:rsidR="00343556" w:rsidRPr="00643F94">
        <w:t xml:space="preserve"> dynamic inconsistencies between modelled motions and external forces during gait [</w:t>
      </w:r>
      <w:r w:rsidR="0057260C" w:rsidRPr="00643F94">
        <w:t>7</w:t>
      </w:r>
      <w:r w:rsidR="00343556" w:rsidRPr="00643F94">
        <w:t xml:space="preserve">]. </w:t>
      </w:r>
      <w:r w:rsidRPr="00643F94">
        <w:t xml:space="preserve">RRA employs a forward dynamics simulation to adjust model kinematics and the mass </w:t>
      </w:r>
      <w:proofErr w:type="spellStart"/>
      <w:r w:rsidRPr="00643F94">
        <w:t>centre</w:t>
      </w:r>
      <w:proofErr w:type="spellEnd"/>
      <w:r w:rsidRPr="00643F94">
        <w:t xml:space="preserve"> of a selected body (typically the torso), while also providing recommendations for adjusting the mass of individual segments to reduce residual forces and </w:t>
      </w:r>
      <w:r w:rsidRPr="00643F94">
        <w:lastRenderedPageBreak/>
        <w:t>moments [4]. RRA can be effective in reducing residuals within recommended thresholds [1]</w:t>
      </w:r>
      <w:r w:rsidR="000D4FB5">
        <w:t>;</w:t>
      </w:r>
      <w:r w:rsidRPr="00643F94">
        <w:t xml:space="preserve"> however</w:t>
      </w:r>
      <w:r w:rsidR="000D4FB5">
        <w:t>,</w:t>
      </w:r>
      <w:r w:rsidRPr="00643F94">
        <w:t xml:space="preserve"> the process is dependent on selecting tracking weights for joint coordinates which may be difficult to objectively determine [</w:t>
      </w:r>
      <w:r w:rsidR="00F54DF7">
        <w:t>10</w:t>
      </w:r>
      <w:r w:rsidR="0057260C" w:rsidRPr="00643F94">
        <w:t>,1</w:t>
      </w:r>
      <w:r w:rsidR="00F54DF7">
        <w:t>1</w:t>
      </w:r>
      <w:r w:rsidRPr="00643F94">
        <w:t>]. Further, RRA has been employed as both a singular [</w:t>
      </w:r>
      <w:r w:rsidR="0057260C" w:rsidRPr="00643F94">
        <w:t>1</w:t>
      </w:r>
      <w:r w:rsidR="00F54DF7">
        <w:t>2</w:t>
      </w:r>
      <w:r w:rsidRPr="00643F94">
        <w:t>] and iterative [</w:t>
      </w:r>
      <w:r w:rsidR="0057260C" w:rsidRPr="00643F94">
        <w:t>1</w:t>
      </w:r>
      <w:r w:rsidR="00F54DF7">
        <w:t>3</w:t>
      </w:r>
      <w:r w:rsidRPr="00643F94">
        <w:t>] process</w:t>
      </w:r>
      <w:r w:rsidR="00235292" w:rsidRPr="00643F94">
        <w:t xml:space="preserve">. </w:t>
      </w:r>
      <w:bookmarkStart w:id="2" w:name="_Hlk153199097"/>
      <w:r w:rsidR="00235292" w:rsidRPr="00643F94">
        <w:t xml:space="preserve">While benchmarks exist for acceptable levels </w:t>
      </w:r>
      <w:r w:rsidR="00E3082F" w:rsidRPr="00643F94">
        <w:t xml:space="preserve">of residuals </w:t>
      </w:r>
      <w:r w:rsidR="0057260C" w:rsidRPr="00643F94">
        <w:t>[1]</w:t>
      </w:r>
      <w:r w:rsidR="00235292" w:rsidRPr="00643F94">
        <w:t xml:space="preserve">, there are no guidelines on whether these benchmarks are achievable with a single </w:t>
      </w:r>
      <w:r w:rsidR="00E3082F" w:rsidRPr="00643F94">
        <w:t xml:space="preserve">RRA </w:t>
      </w:r>
      <w:r w:rsidR="00235292" w:rsidRPr="00643F94">
        <w:t>iteration</w:t>
      </w:r>
      <w:r w:rsidR="00E3082F" w:rsidRPr="00643F94">
        <w:t>,</w:t>
      </w:r>
      <w:r w:rsidR="00235292" w:rsidRPr="00643F94">
        <w:t xml:space="preserve"> or whether a set number of RRA iterations is required.</w:t>
      </w:r>
      <w:r w:rsidR="003F4448" w:rsidRPr="00643F94">
        <w:t xml:space="preserve"> Lastly, there are no studies determining whether </w:t>
      </w:r>
      <w:proofErr w:type="spellStart"/>
      <w:r w:rsidR="003F4448" w:rsidRPr="00643F94">
        <w:t>OpenSim’s</w:t>
      </w:r>
      <w:proofErr w:type="spellEnd"/>
      <w:r w:rsidR="003F4448" w:rsidRPr="00643F94">
        <w:t xml:space="preserve"> RRA tool offers comparable residual reduction to other approaches in the literature </w:t>
      </w:r>
      <w:r w:rsidR="0057260C" w:rsidRPr="00643F94">
        <w:t>[2-6]</w:t>
      </w:r>
      <w:r w:rsidR="003F4448" w:rsidRPr="00643F94">
        <w:t xml:space="preserve"> or whether new tools</w:t>
      </w:r>
      <w:r w:rsidR="0057260C" w:rsidRPr="00643F94">
        <w:t xml:space="preserve"> [1</w:t>
      </w:r>
      <w:r w:rsidR="00F54DF7">
        <w:t>4</w:t>
      </w:r>
      <w:r w:rsidR="0057260C" w:rsidRPr="00643F94">
        <w:t>,1</w:t>
      </w:r>
      <w:r w:rsidR="00F54DF7">
        <w:t>5</w:t>
      </w:r>
      <w:r w:rsidR="0057260C" w:rsidRPr="00643F94">
        <w:t>]</w:t>
      </w:r>
      <w:r w:rsidR="003F4448" w:rsidRPr="00643F94">
        <w:t xml:space="preserve"> may outperform this. </w:t>
      </w:r>
      <w:bookmarkEnd w:id="2"/>
    </w:p>
    <w:p w14:paraId="34E16019" w14:textId="3F1B50A2" w:rsidR="00D52040" w:rsidRDefault="00000000">
      <w:pPr>
        <w:pStyle w:val="BodyText"/>
      </w:pPr>
      <w:r>
        <w:t xml:space="preserve">The expansion of </w:t>
      </w:r>
      <w:proofErr w:type="spellStart"/>
      <w:r>
        <w:t>OpenSim’s</w:t>
      </w:r>
      <w:proofErr w:type="spellEnd"/>
      <w:r>
        <w:t xml:space="preserve"> toolkit in recent years offers potential alternatives for generating dynamically consistent gait simulations. </w:t>
      </w:r>
      <w:proofErr w:type="spellStart"/>
      <w:r>
        <w:t>OpenSim</w:t>
      </w:r>
      <w:proofErr w:type="spellEnd"/>
      <w:r>
        <w:t xml:space="preserve"> Moco [</w:t>
      </w:r>
      <w:r w:rsidR="0057260C">
        <w:t>1</w:t>
      </w:r>
      <w:r w:rsidR="00F54DF7">
        <w:t>4</w:t>
      </w:r>
      <w:r>
        <w:t xml:space="preserve">] provides an option to leverage direct collocation to achieve dynamic consistency — using the </w:t>
      </w:r>
      <w:proofErr w:type="spellStart"/>
      <w:r>
        <w:rPr>
          <w:i/>
          <w:iCs/>
        </w:rPr>
        <w:t>MocoTrack</w:t>
      </w:r>
      <w:proofErr w:type="spellEnd"/>
      <w:r>
        <w:t xml:space="preserve"> class to generate torque-driven simulations that track and adjust model kinematics, while </w:t>
      </w:r>
      <w:proofErr w:type="spellStart"/>
      <w:r>
        <w:t>minimising</w:t>
      </w:r>
      <w:proofErr w:type="spellEnd"/>
      <w:r>
        <w:t xml:space="preserve"> residual forces and moments. The recently released </w:t>
      </w:r>
      <w:proofErr w:type="spellStart"/>
      <w:r>
        <w:rPr>
          <w:i/>
          <w:iCs/>
        </w:rPr>
        <w:t>AddBiomechanics</w:t>
      </w:r>
      <w:proofErr w:type="spellEnd"/>
      <w:r>
        <w:t xml:space="preserve"> web application [</w:t>
      </w:r>
      <w:r w:rsidR="0057260C">
        <w:t>1</w:t>
      </w:r>
      <w:r w:rsidR="00F54DF7">
        <w:t>5</w:t>
      </w:r>
      <w:r>
        <w:t xml:space="preserve">] aims to automate typical modelling processes (i.e. model scaling, inverse kinematics, inverse dynamics), and includes an </w:t>
      </w:r>
      <w:proofErr w:type="spellStart"/>
      <w:r>
        <w:t>optimisation</w:t>
      </w:r>
      <w:proofErr w:type="spellEnd"/>
      <w:r>
        <w:t xml:space="preserve"> step that updates model segment masses and joint kinematics to </w:t>
      </w:r>
      <w:proofErr w:type="spellStart"/>
      <w:r>
        <w:t>minimise</w:t>
      </w:r>
      <w:proofErr w:type="spellEnd"/>
      <w:r>
        <w:t xml:space="preserve"> dynamic inconsistencies in the final simulation results. A detailed comparison of available tools and their capacity to achieve dynamically consistent simulations of human running can provide researchers with information on which may be the most suitable approach(es). The purpose</w:t>
      </w:r>
      <w:r w:rsidR="00E3082F">
        <w:t xml:space="preserve"> </w:t>
      </w:r>
      <w:r>
        <w:t xml:space="preserve">of this study was to compare the various </w:t>
      </w:r>
      <w:proofErr w:type="spellStart"/>
      <w:r>
        <w:t>OpenSim</w:t>
      </w:r>
      <w:proofErr w:type="spellEnd"/>
      <w:r>
        <w:t xml:space="preserve"> tools available for residual reduction in simulations of human running, with </w:t>
      </w:r>
      <w:proofErr w:type="gramStart"/>
      <w:r>
        <w:t>particular reference</w:t>
      </w:r>
      <w:proofErr w:type="gramEnd"/>
      <w:r>
        <w:t xml:space="preserve"> to the: (</w:t>
      </w:r>
      <w:proofErr w:type="spellStart"/>
      <w:r>
        <w:t>i</w:t>
      </w:r>
      <w:proofErr w:type="spellEnd"/>
      <w:r>
        <w:t>) computational time; (ii) resultant residual forces and moments; and (iii) output joint kinematics and kinetics of each approach.</w:t>
      </w:r>
    </w:p>
    <w:p w14:paraId="453068F6" w14:textId="77777777" w:rsidR="00D52040" w:rsidRDefault="00000000">
      <w:pPr>
        <w:pStyle w:val="Heading1"/>
      </w:pPr>
      <w:bookmarkStart w:id="3" w:name="methods"/>
      <w:bookmarkEnd w:id="0"/>
      <w:r>
        <w:lastRenderedPageBreak/>
        <w:t>Methods</w:t>
      </w:r>
    </w:p>
    <w:p w14:paraId="6D3782F3" w14:textId="77777777" w:rsidR="00D52040" w:rsidRDefault="00000000">
      <w:pPr>
        <w:pStyle w:val="Heading2"/>
      </w:pPr>
      <w:bookmarkStart w:id="4" w:name="dataset"/>
      <w:r>
        <w:t>Dataset</w:t>
      </w:r>
    </w:p>
    <w:p w14:paraId="05A79F77" w14:textId="17A5BC8E" w:rsidR="00D52040" w:rsidRDefault="00000000">
      <w:pPr>
        <w:pStyle w:val="FirstParagraph"/>
      </w:pPr>
      <w:r>
        <w:t>This study used the human running dataset provided by Hamner and Delp [</w:t>
      </w:r>
      <w:r w:rsidR="0057260C">
        <w:t>1</w:t>
      </w:r>
      <w:r w:rsidR="00F54DF7">
        <w:t>2</w:t>
      </w:r>
      <w:r>
        <w:t>], which includes ten male participants (age = 29 ± 5 y; height = 1.77 ± 0.04 m; mass = 70.9 ± 7.0 kg) running on a treadmill at three speeds (3.0 m·s</w:t>
      </w:r>
      <w:r>
        <w:rPr>
          <w:vertAlign w:val="superscript"/>
        </w:rPr>
        <w:t>-1</w:t>
      </w:r>
      <w:r>
        <w:t>, 4.0 m·s</w:t>
      </w:r>
      <w:r>
        <w:rPr>
          <w:vertAlign w:val="superscript"/>
        </w:rPr>
        <w:t>-1</w:t>
      </w:r>
      <w:r>
        <w:t>, 5.0 m·s</w:t>
      </w:r>
      <w:r>
        <w:rPr>
          <w:vertAlign w:val="superscript"/>
        </w:rPr>
        <w:t>-1</w:t>
      </w:r>
      <w:r>
        <w:t>). Only the data from participants running at 5.0 m·s</w:t>
      </w:r>
      <w:r>
        <w:rPr>
          <w:vertAlign w:val="superscript"/>
        </w:rPr>
        <w:t>-1</w:t>
      </w:r>
      <w:r>
        <w:t xml:space="preserve"> was used in the present study, given the fastest speed would likely include data with the highest forces and accelerations — and hence the greatest potential for residual forces and moments to be present in the experimental measurements. Data extracted from the original study [</w:t>
      </w:r>
      <w:r w:rsidR="0057260C">
        <w:t>1</w:t>
      </w:r>
      <w:r w:rsidR="00F54DF7">
        <w:t>2</w:t>
      </w:r>
      <w:r>
        <w:t>] included the: (</w:t>
      </w:r>
      <w:proofErr w:type="spellStart"/>
      <w:r>
        <w:t>i</w:t>
      </w:r>
      <w:proofErr w:type="spellEnd"/>
      <w:r>
        <w:t>) generic and participant-specific scaled full-body musculoskeletal models (12 segment, 29 degree-of-freedom musculoskeletal model); (ii) experimental marker and ground reaction force (GRF) data (i.e. </w:t>
      </w:r>
      <w:r>
        <w:rPr>
          <w:i/>
          <w:iCs/>
        </w:rPr>
        <w:t>.</w:t>
      </w:r>
      <w:proofErr w:type="spellStart"/>
      <w:r>
        <w:rPr>
          <w:i/>
          <w:iCs/>
        </w:rPr>
        <w:t>trc</w:t>
      </w:r>
      <w:proofErr w:type="spellEnd"/>
      <w:r>
        <w:t xml:space="preserve"> and </w:t>
      </w:r>
      <w:r>
        <w:rPr>
          <w:i/>
          <w:iCs/>
        </w:rPr>
        <w:t>.mot</w:t>
      </w:r>
      <w:r>
        <w:t xml:space="preserve"> files); and (iii) full body joint coordinates from three gait cycles calculated via inverse kinematics (IK). All or parts of the extracted data were used in the subsequent residual reduction approaches tested.</w:t>
      </w:r>
    </w:p>
    <w:p w14:paraId="0A9D3D06" w14:textId="77777777" w:rsidR="00D52040" w:rsidRDefault="00000000">
      <w:pPr>
        <w:pStyle w:val="Heading2"/>
      </w:pPr>
      <w:bookmarkStart w:id="5" w:name="data-analysis"/>
      <w:bookmarkEnd w:id="4"/>
      <w:r>
        <w:t>Data Analysis</w:t>
      </w:r>
    </w:p>
    <w:p w14:paraId="4D3AC9C6" w14:textId="27B43614" w:rsidR="00D52040" w:rsidRDefault="00000000">
      <w:pPr>
        <w:pStyle w:val="FirstParagraph"/>
      </w:pPr>
      <w:r>
        <w:t xml:space="preserve">The following sections outline the residual reduction approaches applied to the running dataset. All analyses were conducted in </w:t>
      </w:r>
      <w:proofErr w:type="spellStart"/>
      <w:r>
        <w:t>OpenSim</w:t>
      </w:r>
      <w:proofErr w:type="spellEnd"/>
      <w:r>
        <w:t xml:space="preserve"> 4.3 via Python 3.8 on a single CPU (11</w:t>
      </w:r>
      <w:r>
        <w:rPr>
          <w:vertAlign w:val="superscript"/>
        </w:rPr>
        <w:t>th</w:t>
      </w:r>
      <w:r>
        <w:t xml:space="preserve"> Gen Intel® </w:t>
      </w:r>
      <w:proofErr w:type="spellStart"/>
      <w:r>
        <w:t>Core</w:t>
      </w:r>
      <w:r>
        <w:rPr>
          <w:vertAlign w:val="superscript"/>
        </w:rPr>
        <w:t>TM</w:t>
      </w:r>
      <w:proofErr w:type="spellEnd"/>
      <w:r>
        <w:t xml:space="preserve"> i7-1185G7 processor; 16GB RAM with four cores), </w:t>
      </w:r>
      <w:proofErr w:type="gramStart"/>
      <w:r>
        <w:t>with the exception of</w:t>
      </w:r>
      <w:proofErr w:type="gramEnd"/>
      <w:r>
        <w:t xml:space="preserve"> the </w:t>
      </w:r>
      <w:proofErr w:type="spellStart"/>
      <w:r>
        <w:rPr>
          <w:i/>
          <w:iCs/>
        </w:rPr>
        <w:t>AddBiomechanics</w:t>
      </w:r>
      <w:proofErr w:type="spellEnd"/>
      <w:r>
        <w:t xml:space="preserve"> approach which were uploaded and processed in the web application [</w:t>
      </w:r>
      <w:r w:rsidR="0057260C">
        <w:t>1</w:t>
      </w:r>
      <w:r w:rsidR="00F54DF7">
        <w:t>6</w:t>
      </w:r>
      <w:r>
        <w:t xml:space="preserve">]. The computational time (in minutes), average and peak residual forces (in N) and moments (in Nm) about the X (anterior-posterior), Y (medial-lateral) and Z (vertical) axes, and average whole-body joint kinematics and kinetics from the three gait cycles were extracted and descriptively compared across the residual reduction approaches. All data, analysis code and outputs can be accessed via the </w:t>
      </w:r>
      <w:r w:rsidRPr="00CE03B1">
        <w:t xml:space="preserve">associated </w:t>
      </w:r>
      <w:proofErr w:type="spellStart"/>
      <w:r w:rsidRPr="00CE03B1">
        <w:t>SimTK</w:t>
      </w:r>
      <w:proofErr w:type="spellEnd"/>
      <w:r w:rsidRPr="00CE03B1">
        <w:t xml:space="preserve"> project page</w:t>
      </w:r>
      <w:r>
        <w:t xml:space="preserve"> (</w:t>
      </w:r>
      <w:hyperlink r:id="rId11">
        <w:r>
          <w:rPr>
            <w:rStyle w:val="Hyperlink"/>
          </w:rPr>
          <w:t>https://simtk.org/projects/dynamic-quest</w:t>
        </w:r>
      </w:hyperlink>
      <w:r>
        <w:t>).</w:t>
      </w:r>
    </w:p>
    <w:p w14:paraId="635B8C6A" w14:textId="77777777" w:rsidR="00D52040" w:rsidRPr="004E6E3A" w:rsidRDefault="00000000">
      <w:pPr>
        <w:pStyle w:val="Heading3"/>
        <w:framePr w:wrap="around"/>
        <w:rPr>
          <w:i/>
          <w:iCs/>
        </w:rPr>
      </w:pPr>
      <w:bookmarkStart w:id="6" w:name="residual-reduction-algorithm-rra"/>
      <w:r w:rsidRPr="004E6E3A">
        <w:rPr>
          <w:i/>
          <w:iCs/>
        </w:rPr>
        <w:lastRenderedPageBreak/>
        <w:t>Residual Reduction Algorithm (RRA).</w:t>
      </w:r>
    </w:p>
    <w:p w14:paraId="72288D80" w14:textId="070A349D" w:rsidR="009D67DD" w:rsidRPr="00643F94" w:rsidRDefault="00CA4CD1" w:rsidP="005E7D70">
      <w:pPr>
        <w:pStyle w:val="FirstParagraph"/>
      </w:pPr>
      <w:bookmarkStart w:id="7" w:name="_Hlk158211130"/>
      <w:proofErr w:type="spellStart"/>
      <w:r w:rsidRPr="00643F94">
        <w:t>OpenSim’s</w:t>
      </w:r>
      <w:proofErr w:type="spellEnd"/>
      <w:r w:rsidRPr="00643F94">
        <w:t xml:space="preserve"> Residual Reduction Algorithm (RRA) completes a </w:t>
      </w:r>
      <w:r w:rsidR="009D67DD" w:rsidRPr="00643F94">
        <w:t>pair</w:t>
      </w:r>
      <w:r w:rsidRPr="00643F94">
        <w:t xml:space="preserve"> </w:t>
      </w:r>
      <w:r w:rsidRPr="00017274">
        <w:t xml:space="preserve">of </w:t>
      </w:r>
      <w:r w:rsidR="000D1E76" w:rsidRPr="00017274">
        <w:t xml:space="preserve">joint torque </w:t>
      </w:r>
      <w:r w:rsidR="009D67DD" w:rsidRPr="00017274">
        <w:t xml:space="preserve">actuator-driven </w:t>
      </w:r>
      <w:r w:rsidRPr="00017274">
        <w:t>tracking simulations to solve for the force and torque values that produce the desired motion while considering external ground reactions</w:t>
      </w:r>
      <w:r w:rsidR="00E01A38" w:rsidRPr="00017274">
        <w:t xml:space="preserve"> [</w:t>
      </w:r>
      <w:r w:rsidR="00AF15B9" w:rsidRPr="00017274">
        <w:t>9</w:t>
      </w:r>
      <w:r w:rsidR="00E01A38" w:rsidRPr="00017274">
        <w:t>]</w:t>
      </w:r>
      <w:r w:rsidRPr="00017274">
        <w:t xml:space="preserve">. </w:t>
      </w:r>
      <w:r w:rsidR="005E7D70" w:rsidRPr="00017274">
        <w:t xml:space="preserve">An objective function </w:t>
      </w:r>
      <w:proofErr w:type="spellStart"/>
      <w:r w:rsidR="009D67DD" w:rsidRPr="00017274">
        <w:t>minimises</w:t>
      </w:r>
      <w:proofErr w:type="spellEnd"/>
      <w:r w:rsidR="009D67DD" w:rsidRPr="00017274">
        <w:t xml:space="preserve"> both the weighted </w:t>
      </w:r>
      <w:r w:rsidR="005E7D70" w:rsidRPr="00017274">
        <w:t>s</w:t>
      </w:r>
      <w:r w:rsidR="009D67DD" w:rsidRPr="00017274">
        <w:t xml:space="preserve">um of </w:t>
      </w:r>
      <w:r w:rsidR="000D1E76" w:rsidRPr="00017274">
        <w:t xml:space="preserve">joint </w:t>
      </w:r>
      <w:r w:rsidR="009D67DD" w:rsidRPr="00017274">
        <w:t>actuator</w:t>
      </w:r>
      <w:r w:rsidR="009D67DD" w:rsidRPr="00643F94">
        <w:t xml:space="preserve"> controls, and difference between model and desired joint coordinate accelerations</w:t>
      </w:r>
      <w:r w:rsidR="00E01A38" w:rsidRPr="00643F94">
        <w:t xml:space="preserve"> [1</w:t>
      </w:r>
      <w:r w:rsidR="00AF15B9">
        <w:t>7</w:t>
      </w:r>
      <w:r w:rsidR="00E01A38" w:rsidRPr="00643F94">
        <w:t>]</w:t>
      </w:r>
      <w:r w:rsidR="009D67DD" w:rsidRPr="00643F94">
        <w:t>.</w:t>
      </w:r>
      <w:bookmarkEnd w:id="7"/>
      <w:r w:rsidR="009D67DD" w:rsidRPr="00643F94">
        <w:t xml:space="preserve"> Following the first tracking simulation, the average left-right and fore-aft residual torques are used to adjust the </w:t>
      </w:r>
      <w:proofErr w:type="spellStart"/>
      <w:r w:rsidR="009D67DD" w:rsidRPr="00643F94">
        <w:t>centre</w:t>
      </w:r>
      <w:proofErr w:type="spellEnd"/>
      <w:r w:rsidR="009D67DD" w:rsidRPr="00643F94">
        <w:t xml:space="preserve"> of mass </w:t>
      </w:r>
      <w:r w:rsidR="00AF006F" w:rsidRPr="00643F94">
        <w:t xml:space="preserve">for a select body (usually the torso) to </w:t>
      </w:r>
      <w:r w:rsidR="00381492" w:rsidRPr="00643F94">
        <w:t>avoid</w:t>
      </w:r>
      <w:r w:rsidR="00AF006F" w:rsidRPr="00643F94">
        <w:t xml:space="preserve"> excessive leaning of the model </w:t>
      </w:r>
      <w:r w:rsidR="00E01A38" w:rsidRPr="00643F94">
        <w:t>[</w:t>
      </w:r>
      <w:r w:rsidR="00AF15B9">
        <w:t>9</w:t>
      </w:r>
      <w:r w:rsidR="00E01A38" w:rsidRPr="00643F94">
        <w:t>]</w:t>
      </w:r>
      <w:r w:rsidR="00AF006F" w:rsidRPr="00643F94">
        <w:t>. The adjusted model kinematics and final residuals are subsequently solved for by running a second tracking simulation which: (</w:t>
      </w:r>
      <w:proofErr w:type="spellStart"/>
      <w:r w:rsidR="00AF006F" w:rsidRPr="00643F94">
        <w:t>i</w:t>
      </w:r>
      <w:proofErr w:type="spellEnd"/>
      <w:r w:rsidR="00AF006F" w:rsidRPr="00643F94">
        <w:t xml:space="preserve">) uses a model with the adjusted mass </w:t>
      </w:r>
      <w:proofErr w:type="spellStart"/>
      <w:r w:rsidR="00AF006F" w:rsidRPr="00643F94">
        <w:t>centre</w:t>
      </w:r>
      <w:proofErr w:type="spellEnd"/>
      <w:r w:rsidR="00AF006F" w:rsidRPr="00643F94">
        <w:t xml:space="preserve">; (ii) weights residuals more heavily in the </w:t>
      </w:r>
      <w:proofErr w:type="spellStart"/>
      <w:r w:rsidR="00AF006F" w:rsidRPr="00643F94">
        <w:t>optimi</w:t>
      </w:r>
      <w:r w:rsidR="00381492" w:rsidRPr="00643F94">
        <w:t>s</w:t>
      </w:r>
      <w:r w:rsidR="00AF006F" w:rsidRPr="00643F94">
        <w:t>ation</w:t>
      </w:r>
      <w:proofErr w:type="spellEnd"/>
      <w:r w:rsidR="00AF006F" w:rsidRPr="00643F94">
        <w:t xml:space="preserve"> function; and (iii) sets limits on residual values</w:t>
      </w:r>
      <w:r w:rsidR="00E01A38" w:rsidRPr="00643F94">
        <w:t xml:space="preserve"> [</w:t>
      </w:r>
      <w:r w:rsidR="00AF15B9">
        <w:t>9</w:t>
      </w:r>
      <w:r w:rsidR="00E01A38" w:rsidRPr="00643F94">
        <w:t>]</w:t>
      </w:r>
      <w:r w:rsidR="00AF006F" w:rsidRPr="00643F94">
        <w:t xml:space="preserve">. </w:t>
      </w:r>
      <w:r w:rsidR="00696543" w:rsidRPr="00643F94">
        <w:t xml:space="preserve">RRA also includes an option to adjust </w:t>
      </w:r>
      <w:r w:rsidR="00381492" w:rsidRPr="00643F94">
        <w:t>the</w:t>
      </w:r>
      <w:r w:rsidR="00696543" w:rsidRPr="00643F94">
        <w:t xml:space="preserve"> total mass of the model, where the total mass change is calculated by dividing the average vertical force residual by </w:t>
      </w:r>
      <w:r w:rsidR="00381492" w:rsidRPr="00643F94">
        <w:t>gravitational acceleration</w:t>
      </w:r>
      <w:r w:rsidR="00696543" w:rsidRPr="00643F94">
        <w:t xml:space="preserve"> and distributed proportionally across model body segments</w:t>
      </w:r>
      <w:r w:rsidR="00E01A38" w:rsidRPr="00643F94">
        <w:t xml:space="preserve"> [</w:t>
      </w:r>
      <w:r w:rsidR="00AF15B9">
        <w:t>9</w:t>
      </w:r>
      <w:r w:rsidR="00E01A38" w:rsidRPr="00643F94">
        <w:t>]</w:t>
      </w:r>
      <w:r w:rsidR="00696543" w:rsidRPr="00643F94">
        <w:t>.</w:t>
      </w:r>
    </w:p>
    <w:p w14:paraId="4A26B665" w14:textId="7897184B" w:rsidR="00D52040" w:rsidRDefault="00000000">
      <w:pPr>
        <w:pStyle w:val="FirstParagraph"/>
      </w:pPr>
      <w:r>
        <w:t xml:space="preserve">A single iteration of </w:t>
      </w:r>
      <w:proofErr w:type="spellStart"/>
      <w:r>
        <w:t>OpenSim’s</w:t>
      </w:r>
      <w:proofErr w:type="spellEnd"/>
      <w:r>
        <w:t xml:space="preserve"> RRA was implemented on the three gait cycles extracted for each participant using </w:t>
      </w:r>
      <w:proofErr w:type="spellStart"/>
      <w:r>
        <w:t>standardised</w:t>
      </w:r>
      <w:proofErr w:type="spellEnd"/>
      <w:r>
        <w:t xml:space="preserve"> practices. The inputs to the procedure were the scaled musculoskeletal model and experimental outputs (i.e. joint coordinates from IK and external GRFs), alongside the RRA settings files (i.e. joint coordinate tracking weights and model joint torque actuators) provided from the original study [</w:t>
      </w:r>
      <w:r w:rsidR="00E01A38">
        <w:t>1</w:t>
      </w:r>
      <w:r w:rsidR="00AF15B9">
        <w:t>2</w:t>
      </w:r>
      <w:r>
        <w:t>]. No adjustment to RRA settings on what were originally used by Hamner and Delp [</w:t>
      </w:r>
      <w:r w:rsidR="00E01A38">
        <w:t>1</w:t>
      </w:r>
      <w:r w:rsidR="00AF15B9">
        <w:t>2</w:t>
      </w:r>
      <w:r>
        <w:t xml:space="preserve">] were made to avoid introducing any further subjectivity to the process. A single iteration of the RRA was run on each gait cycle, providing the outputs of an adjusted musculoskeletal model (i.e. altered segment masses and torso mass </w:t>
      </w:r>
      <w:proofErr w:type="spellStart"/>
      <w:r>
        <w:t>centre</w:t>
      </w:r>
      <w:proofErr w:type="spellEnd"/>
      <w:r>
        <w:t xml:space="preserve">) and joint coordinates. The residual forces and moments </w:t>
      </w:r>
      <w:proofErr w:type="gramStart"/>
      <w:r>
        <w:t>about</w:t>
      </w:r>
      <w:proofErr w:type="gramEnd"/>
      <w:r>
        <w:t xml:space="preserve"> the pelvis were determined from these outputs, alongside the computational time taken to complete the single RRA iteration — and averaged across each participant</w:t>
      </w:r>
      <w:r w:rsidR="005D1AAA">
        <w:t>’</w:t>
      </w:r>
      <w:r>
        <w:t>s three gait cycles.</w:t>
      </w:r>
    </w:p>
    <w:p w14:paraId="4A300C25" w14:textId="77777777" w:rsidR="00D52040" w:rsidRPr="004E6E3A" w:rsidRDefault="00000000">
      <w:pPr>
        <w:pStyle w:val="Heading3"/>
        <w:framePr w:wrap="around"/>
        <w:rPr>
          <w:i/>
          <w:iCs/>
        </w:rPr>
      </w:pPr>
      <w:bookmarkStart w:id="8" w:name="Xdfc7e4cf7bb59acd0202fe051d76a74e48973ac"/>
      <w:bookmarkEnd w:id="6"/>
      <w:r w:rsidRPr="004E6E3A">
        <w:rPr>
          <w:i/>
          <w:iCs/>
        </w:rPr>
        <w:lastRenderedPageBreak/>
        <w:t>Iterative Residual Reduction Algorithm (RRA3).</w:t>
      </w:r>
    </w:p>
    <w:p w14:paraId="304EBDE9" w14:textId="32F1924F" w:rsidR="00D52040" w:rsidRDefault="00000000">
      <w:pPr>
        <w:pStyle w:val="FirstParagraph"/>
      </w:pPr>
      <w:r>
        <w:t>An iterative RRA approach [</w:t>
      </w:r>
      <w:r w:rsidR="00E01A38">
        <w:t>1</w:t>
      </w:r>
      <w:r w:rsidR="00AF15B9">
        <w:t>3</w:t>
      </w:r>
      <w:r>
        <w:t>] was also conducted, whereby three consecutive iterations of the RRA were conducted on the three gait cycles extracted for each participant</w:t>
      </w:r>
      <w:r w:rsidRPr="00643F94">
        <w:t xml:space="preserve">. The </w:t>
      </w:r>
      <w:r w:rsidR="00B82B3B" w:rsidRPr="00643F94">
        <w:t>RRA3 process used the same objective function and tracking simulation approach outlined in the previous section. The</w:t>
      </w:r>
      <w:r w:rsidR="00B82B3B" w:rsidRPr="00B82B3B">
        <w:t xml:space="preserve"> </w:t>
      </w:r>
      <w:r w:rsidR="00B82B3B">
        <w:t xml:space="preserve">same </w:t>
      </w:r>
      <w:r w:rsidR="00B82B3B" w:rsidRPr="00B82B3B">
        <w:t>data i</w:t>
      </w:r>
      <w:r>
        <w:t xml:space="preserve">nputs </w:t>
      </w:r>
      <w:r w:rsidR="00B82B3B">
        <w:t>for RRA were used in the first RRA3 iteration</w:t>
      </w:r>
      <w:r>
        <w:t>. Each further iteration</w:t>
      </w:r>
      <w:r w:rsidR="00B82B3B">
        <w:t xml:space="preserve"> of the RRA</w:t>
      </w:r>
      <w:r w:rsidR="000D4FB5">
        <w:t>;</w:t>
      </w:r>
      <w:r>
        <w:t xml:space="preserve"> however, used the adjusted musculoskeletal model and joint coordinates from the previous iteration alongside the original experimental GRFs and RRA settings files. The residual forces and moments </w:t>
      </w:r>
      <w:proofErr w:type="gramStart"/>
      <w:r>
        <w:t>about</w:t>
      </w:r>
      <w:proofErr w:type="gramEnd"/>
      <w:r>
        <w:t xml:space="preserve"> the pelvis from each gait cycle were determined from the final (i.e. third) RRA iteration musculoskeletal model and joint coordinate outputs, alongside the summed computational time taken to complete the three RRA iterations — and averaged across each participant</w:t>
      </w:r>
      <w:r w:rsidR="005D1AAA">
        <w:t>’</w:t>
      </w:r>
      <w:r>
        <w:t>s three gait cycles.</w:t>
      </w:r>
    </w:p>
    <w:p w14:paraId="57D85EA6" w14:textId="77777777" w:rsidR="00D52040" w:rsidRPr="004E6E3A" w:rsidRDefault="00000000">
      <w:pPr>
        <w:pStyle w:val="Heading3"/>
        <w:framePr w:wrap="around"/>
        <w:rPr>
          <w:i/>
          <w:iCs/>
        </w:rPr>
      </w:pPr>
      <w:bookmarkStart w:id="9" w:name="mocotrack"/>
      <w:bookmarkEnd w:id="8"/>
      <w:proofErr w:type="spellStart"/>
      <w:r w:rsidRPr="004E6E3A">
        <w:rPr>
          <w:i/>
          <w:iCs/>
        </w:rPr>
        <w:t>MocoTrack</w:t>
      </w:r>
      <w:proofErr w:type="spellEnd"/>
      <w:r w:rsidRPr="004E6E3A">
        <w:rPr>
          <w:i/>
          <w:iCs/>
        </w:rPr>
        <w:t>.</w:t>
      </w:r>
    </w:p>
    <w:p w14:paraId="22B3D954" w14:textId="30610FC0" w:rsidR="00D52040" w:rsidRDefault="00000000">
      <w:pPr>
        <w:pStyle w:val="FirstParagraph"/>
      </w:pPr>
      <w:r>
        <w:t>Simulations of each participant</w:t>
      </w:r>
      <w:r w:rsidR="00B464EE">
        <w:t>’</w:t>
      </w:r>
      <w:r>
        <w:t xml:space="preserve">s three gait cycles were conducted using </w:t>
      </w:r>
      <w:proofErr w:type="spellStart"/>
      <w:r>
        <w:t>OpenSim’s</w:t>
      </w:r>
      <w:proofErr w:type="spellEnd"/>
      <w:r>
        <w:t xml:space="preserve"> </w:t>
      </w:r>
      <w:proofErr w:type="spellStart"/>
      <w:r>
        <w:rPr>
          <w:i/>
          <w:iCs/>
        </w:rPr>
        <w:t>MocoTrack</w:t>
      </w:r>
      <w:proofErr w:type="spellEnd"/>
      <w:r>
        <w:t xml:space="preserve"> class [</w:t>
      </w:r>
      <w:r w:rsidR="00E01A38">
        <w:t>1</w:t>
      </w:r>
      <w:r w:rsidR="00AF15B9">
        <w:t>4</w:t>
      </w:r>
      <w:r>
        <w:t xml:space="preserve">]. </w:t>
      </w:r>
      <w:proofErr w:type="spellStart"/>
      <w:r w:rsidR="0064057B" w:rsidRPr="00643F94">
        <w:rPr>
          <w:i/>
          <w:iCs/>
        </w:rPr>
        <w:t>MocoTrack</w:t>
      </w:r>
      <w:proofErr w:type="spellEnd"/>
      <w:r w:rsidR="0064057B" w:rsidRPr="00643F94">
        <w:rPr>
          <w:i/>
          <w:iCs/>
        </w:rPr>
        <w:t xml:space="preserve"> </w:t>
      </w:r>
      <w:r w:rsidR="0064057B" w:rsidRPr="00643F94">
        <w:t xml:space="preserve">formulates an optimal control problem that </w:t>
      </w:r>
      <w:proofErr w:type="spellStart"/>
      <w:r w:rsidR="0064057B" w:rsidRPr="00643F94">
        <w:t>minimises</w:t>
      </w:r>
      <w:proofErr w:type="spellEnd"/>
      <w:r w:rsidR="0064057B" w:rsidRPr="00643F94">
        <w:t xml:space="preserve"> user-defined costs to solve for the time-dependent model states and controls, subject to model </w:t>
      </w:r>
      <w:r w:rsidR="005E7D70" w:rsidRPr="00643F94">
        <w:t xml:space="preserve">multibody </w:t>
      </w:r>
      <w:r w:rsidR="0064057B" w:rsidRPr="00643F94">
        <w:t>dynamics and any kinematic constraints</w:t>
      </w:r>
      <w:r w:rsidR="00E01A38" w:rsidRPr="00643F94">
        <w:t xml:space="preserve"> [1</w:t>
      </w:r>
      <w:r w:rsidR="00AF15B9">
        <w:t>4</w:t>
      </w:r>
      <w:r w:rsidR="00E01A38" w:rsidRPr="00643F94">
        <w:t>]</w:t>
      </w:r>
      <w:r w:rsidR="0064057B" w:rsidRPr="00643F94">
        <w:t>.</w:t>
      </w:r>
      <w:r w:rsidR="005E7D70" w:rsidRPr="00643F94">
        <w:t xml:space="preserve"> Readers </w:t>
      </w:r>
      <w:proofErr w:type="gramStart"/>
      <w:r w:rsidR="005E7D70" w:rsidRPr="00643F94">
        <w:t>are referred</w:t>
      </w:r>
      <w:proofErr w:type="gramEnd"/>
      <w:r w:rsidR="005E7D70" w:rsidRPr="00643F94">
        <w:t xml:space="preserve"> to </w:t>
      </w:r>
      <w:proofErr w:type="spellStart"/>
      <w:r w:rsidR="005E7D70" w:rsidRPr="00643F94">
        <w:t>Dembia</w:t>
      </w:r>
      <w:proofErr w:type="spellEnd"/>
      <w:r w:rsidR="005E7D70" w:rsidRPr="00643F94">
        <w:t xml:space="preserve"> et al. </w:t>
      </w:r>
      <w:r w:rsidR="00E01A38" w:rsidRPr="00643F94">
        <w:t>[1</w:t>
      </w:r>
      <w:r w:rsidR="00AF15B9">
        <w:t>8</w:t>
      </w:r>
      <w:r w:rsidR="00E01A38" w:rsidRPr="00643F94">
        <w:t>]</w:t>
      </w:r>
      <w:r w:rsidR="005E7D70" w:rsidRPr="00643F94">
        <w:t xml:space="preserve"> for additional details on problem formulation and equations used. I</w:t>
      </w:r>
      <w:r w:rsidR="0064057B" w:rsidRPr="00643F94">
        <w:t>n the present study,</w:t>
      </w:r>
      <w:r w:rsidR="0064057B" w:rsidRPr="0064057B">
        <w:rPr>
          <w:b/>
          <w:bCs/>
          <w:color w:val="FF0000"/>
        </w:rPr>
        <w:t xml:space="preserve"> </w:t>
      </w:r>
      <w:r w:rsidR="0064057B">
        <w:t>th</w:t>
      </w:r>
      <w:r>
        <w:t>e optimal control simulations used a weighted (</w:t>
      </w:r>
      <m:oMath>
        <m:r>
          <w:rPr>
            <w:rFonts w:ascii="Cambria Math" w:hAnsi="Cambria Math"/>
          </w:rPr>
          <m:t>w</m:t>
        </m:r>
      </m:oMath>
      <w:r>
        <w:t xml:space="preserve">) objective function with convergence and constraint tolerances of </w:t>
      </w:r>
      <m:oMath>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m:t>
            </m:r>
          </m:sup>
        </m:sSup>
      </m:oMath>
      <w:r>
        <w:t xml:space="preserve"> that minimised: (i) the joint coordinate</w:t>
      </w:r>
      <w:r w:rsidR="003916CD">
        <w:t xml:space="preserve"> </w:t>
      </w:r>
      <w:r w:rsidR="003916CD" w:rsidRPr="00643F94">
        <w:t>value and speed</w:t>
      </w:r>
      <w:r w:rsidRPr="00643F94">
        <w:t xml:space="preserve"> tracking error</w:t>
      </w:r>
      <w:r w:rsidR="003916CD" w:rsidRPr="00643F94">
        <w:t>s</w:t>
      </w:r>
      <w:r w:rsidRPr="00643F94">
        <w:t xml:space="preserve"> </w:t>
      </w:r>
      <w:r w:rsidRPr="00017274">
        <w:t xml:space="preserve">with respect to the experimental IK input data (global </w:t>
      </w:r>
      <m:oMath>
        <m:r>
          <w:rPr>
            <w:rFonts w:ascii="Cambria Math" w:hAnsi="Cambria Math"/>
          </w:rPr>
          <m:t>w</m:t>
        </m:r>
        <m:r>
          <m:rPr>
            <m:sty m:val="p"/>
          </m:rPr>
          <w:rPr>
            <w:rFonts w:ascii="Cambria Math" w:hAnsi="Cambria Math"/>
          </w:rPr>
          <m:t>=</m:t>
        </m:r>
        <m:r>
          <w:rPr>
            <w:rFonts w:ascii="Cambria Math" w:hAnsi="Cambria Math"/>
          </w:rPr>
          <m:t>1</m:t>
        </m:r>
      </m:oMath>
      <w:r w:rsidRPr="00017274">
        <w:t xml:space="preserve">); and (ii) the sum of squared </w:t>
      </w:r>
      <w:r w:rsidR="00C87CAF" w:rsidRPr="00017274">
        <w:t xml:space="preserve">joint </w:t>
      </w:r>
      <w:r w:rsidRPr="00017274">
        <w:t>torque actuator controls</w:t>
      </w:r>
      <w:r>
        <w:t xml:space="preserve"> acting at each joint (global </w:t>
      </w:r>
      <m:oMath>
        <m:r>
          <w:rPr>
            <w:rFonts w:ascii="Cambria Math" w:hAnsi="Cambria Math"/>
          </w:rPr>
          <m:t>w</m:t>
        </m:r>
        <m:r>
          <m:rPr>
            <m:sty m:val="p"/>
          </m:rP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xml:space="preserve">), while also applying the experimental external GRFs. </w:t>
      </w:r>
      <w:bookmarkStart w:id="10" w:name="_Hlk153198767"/>
      <w:r w:rsidR="003916CD" w:rsidRPr="00643F94">
        <w:t xml:space="preserve">Both joint coordinate values and speeds were included in the tracking problem as initial experimentation with coordinate values only resulted in substantial noise in the joint torques of the solution, and tracking </w:t>
      </w:r>
      <w:proofErr w:type="gramStart"/>
      <w:r w:rsidR="003916CD" w:rsidRPr="00643F94">
        <w:t>both of these</w:t>
      </w:r>
      <w:proofErr w:type="gramEnd"/>
      <w:r w:rsidR="003916CD" w:rsidRPr="00643F94">
        <w:t xml:space="preserve"> quantities likely provides a better comparator to the RRAs tracking of joint coordinate accelerations.</w:t>
      </w:r>
      <w:r w:rsidR="003916CD">
        <w:rPr>
          <w:b/>
          <w:bCs/>
          <w:color w:val="FF0000"/>
        </w:rPr>
        <w:t xml:space="preserve"> </w:t>
      </w:r>
      <w:bookmarkEnd w:id="10"/>
      <w:r>
        <w:t xml:space="preserve">Settings which could be </w:t>
      </w:r>
      <w:r>
        <w:lastRenderedPageBreak/>
        <w:t xml:space="preserve">practically replicated across both the </w:t>
      </w:r>
      <w:proofErr w:type="spellStart"/>
      <w:r>
        <w:rPr>
          <w:i/>
          <w:iCs/>
        </w:rPr>
        <w:t>MocoTrack</w:t>
      </w:r>
      <w:proofErr w:type="spellEnd"/>
      <w:r>
        <w:t xml:space="preserve"> and RRA approaches were used </w:t>
      </w:r>
      <w:proofErr w:type="gramStart"/>
      <w:r>
        <w:t>in an attempt to</w:t>
      </w:r>
      <w:proofErr w:type="gramEnd"/>
      <w:r>
        <w:t xml:space="preserve"> ensure parity. This included using identical tracking weights for individual joint coordinates and optimal forces for torque actuators within the overall tracking and control goals, respectively. Replicating the time step of the RRA approach (i.e. 0.0001s) in the </w:t>
      </w:r>
      <w:proofErr w:type="spellStart"/>
      <w:r>
        <w:rPr>
          <w:i/>
          <w:iCs/>
        </w:rPr>
        <w:t>MocoTrack</w:t>
      </w:r>
      <w:proofErr w:type="spellEnd"/>
      <w:r>
        <w:t xml:space="preserve"> problem resulted in an extremely fine mesh interval which would have taken an impractically long duration to solve. The number of collocation nodes used in the </w:t>
      </w:r>
      <w:proofErr w:type="spellStart"/>
      <w:r>
        <w:rPr>
          <w:i/>
          <w:iCs/>
        </w:rPr>
        <w:t>MocoTrack</w:t>
      </w:r>
      <w:proofErr w:type="spellEnd"/>
      <w:r>
        <w:t xml:space="preserve"> problem was therefore determined using a mesh interval of 0.01s. While </w:t>
      </w:r>
      <w:proofErr w:type="spellStart"/>
      <w:r>
        <w:rPr>
          <w:i/>
          <w:iCs/>
        </w:rPr>
        <w:t>MocoTrack</w:t>
      </w:r>
      <w:proofErr w:type="spellEnd"/>
      <w:r>
        <w:t xml:space="preserve"> has an ability to include parameter </w:t>
      </w:r>
      <w:proofErr w:type="spellStart"/>
      <w:r>
        <w:t>optimisation</w:t>
      </w:r>
      <w:proofErr w:type="spellEnd"/>
      <w:r>
        <w:t xml:space="preserve"> which could be applied to segment masses of the musculoskeletal model, this was not considered in the present study. The residual forces and moments </w:t>
      </w:r>
      <w:proofErr w:type="gramStart"/>
      <w:r>
        <w:t>about</w:t>
      </w:r>
      <w:proofErr w:type="gramEnd"/>
      <w:r>
        <w:t xml:space="preserve"> the pelvis from each gait cycle were determined from the converged </w:t>
      </w:r>
      <w:proofErr w:type="spellStart"/>
      <w:r>
        <w:rPr>
          <w:i/>
          <w:iCs/>
        </w:rPr>
        <w:t>MocoTrack</w:t>
      </w:r>
      <w:proofErr w:type="spellEnd"/>
      <w:r>
        <w:t xml:space="preserve"> simulations, alongside the computational time taken for the problem to solve — and averaged across each participant</w:t>
      </w:r>
      <w:r w:rsidR="00B464EE">
        <w:t>’</w:t>
      </w:r>
      <w:r>
        <w:t>s three gait cycles.</w:t>
      </w:r>
    </w:p>
    <w:p w14:paraId="68A528E1" w14:textId="77777777" w:rsidR="00D52040" w:rsidRPr="004E6E3A" w:rsidRDefault="00000000">
      <w:pPr>
        <w:pStyle w:val="Heading3"/>
        <w:framePr w:wrap="around"/>
        <w:rPr>
          <w:i/>
          <w:iCs/>
        </w:rPr>
      </w:pPr>
      <w:bookmarkStart w:id="11" w:name="addbiomechanics"/>
      <w:bookmarkEnd w:id="9"/>
      <w:proofErr w:type="spellStart"/>
      <w:r w:rsidRPr="004E6E3A">
        <w:rPr>
          <w:i/>
          <w:iCs/>
        </w:rPr>
        <w:t>AddBiomechanics</w:t>
      </w:r>
      <w:proofErr w:type="spellEnd"/>
      <w:r w:rsidRPr="004E6E3A">
        <w:rPr>
          <w:i/>
          <w:iCs/>
        </w:rPr>
        <w:t>.</w:t>
      </w:r>
    </w:p>
    <w:p w14:paraId="231E36E0" w14:textId="41200EF3" w:rsidR="00D52040" w:rsidRPr="00643F94" w:rsidRDefault="00000000" w:rsidP="0064057B">
      <w:pPr>
        <w:pStyle w:val="FirstParagraph"/>
      </w:pPr>
      <w:bookmarkStart w:id="12" w:name="_Hlk158212468"/>
      <w:proofErr w:type="spellStart"/>
      <w:r>
        <w:rPr>
          <w:i/>
          <w:iCs/>
        </w:rPr>
        <w:t>AddBiomechanics</w:t>
      </w:r>
      <w:proofErr w:type="spellEnd"/>
      <w:r>
        <w:t xml:space="preserve"> [</w:t>
      </w:r>
      <w:r w:rsidR="00E01A38">
        <w:t>1</w:t>
      </w:r>
      <w:r w:rsidR="00AF15B9">
        <w:t>5</w:t>
      </w:r>
      <w:r>
        <w:t xml:space="preserve">] is an online application which provides automated processing of experimental marker and GRF data. </w:t>
      </w:r>
      <w:r w:rsidR="00696543">
        <w:t>I</w:t>
      </w:r>
      <w:r>
        <w:t xml:space="preserve">t </w:t>
      </w:r>
      <w:r w:rsidRPr="00017274">
        <w:t xml:space="preserve">includes </w:t>
      </w:r>
      <w:r w:rsidR="00D20465" w:rsidRPr="00017274">
        <w:t xml:space="preserve">newly developed (i.e. different to the core </w:t>
      </w:r>
      <w:proofErr w:type="spellStart"/>
      <w:r w:rsidR="00D20465" w:rsidRPr="00017274">
        <w:t>OpenSim</w:t>
      </w:r>
      <w:proofErr w:type="spellEnd"/>
      <w:r w:rsidR="00D20465" w:rsidRPr="00017274">
        <w:t xml:space="preserve"> processes) processing steps, starting with</w:t>
      </w:r>
      <w:bookmarkEnd w:id="12"/>
      <w:r w:rsidR="00D20465" w:rsidRPr="00017274">
        <w:t xml:space="preserve"> </w:t>
      </w:r>
      <w:r w:rsidRPr="00017274">
        <w:t>model</w:t>
      </w:r>
      <w:r>
        <w:t xml:space="preserve"> scaling and inverse kinematics to produce joint coordinates of the input motion that </w:t>
      </w:r>
      <w:proofErr w:type="spellStart"/>
      <w:r>
        <w:t>minimise</w:t>
      </w:r>
      <w:proofErr w:type="spellEnd"/>
      <w:r>
        <w:t xml:space="preserve"> marker error. </w:t>
      </w:r>
      <w:r w:rsidR="0002687C" w:rsidRPr="00643F94">
        <w:t>A</w:t>
      </w:r>
      <w:r w:rsidR="00696543" w:rsidRPr="00643F94">
        <w:t xml:space="preserve"> nonconvex </w:t>
      </w:r>
      <w:r w:rsidR="00805DE9" w:rsidRPr="00643F94">
        <w:t xml:space="preserve">marker fitting </w:t>
      </w:r>
      <w:proofErr w:type="spellStart"/>
      <w:r w:rsidR="00696543" w:rsidRPr="00643F94">
        <w:t>optimisation</w:t>
      </w:r>
      <w:proofErr w:type="spellEnd"/>
      <w:r w:rsidR="00696543" w:rsidRPr="00643F94">
        <w:t xml:space="preserve"> </w:t>
      </w:r>
      <w:proofErr w:type="spellStart"/>
      <w:r w:rsidR="009B4AB4" w:rsidRPr="00643F94">
        <w:t>minimises</w:t>
      </w:r>
      <w:proofErr w:type="spellEnd"/>
      <w:r w:rsidR="009B4AB4" w:rsidRPr="00643F94">
        <w:t xml:space="preserve"> the deviation of estimated marker positions over time by solving for the </w:t>
      </w:r>
      <w:r w:rsidR="00696543" w:rsidRPr="00643F94">
        <w:t>model kinematics, the scaling parameters of a generic musculoskeletal model</w:t>
      </w:r>
      <w:r w:rsidR="009B4AB4" w:rsidRPr="00643F94">
        <w:t>,</w:t>
      </w:r>
      <w:r w:rsidR="00696543" w:rsidRPr="00643F94">
        <w:t xml:space="preserve"> and locations </w:t>
      </w:r>
      <w:r w:rsidR="009B4AB4" w:rsidRPr="00643F94">
        <w:t xml:space="preserve">of markers </w:t>
      </w:r>
      <w:r w:rsidR="00696543" w:rsidRPr="00643F94">
        <w:t>attached</w:t>
      </w:r>
      <w:r w:rsidR="009B4AB4" w:rsidRPr="00643F94">
        <w:t xml:space="preserve"> to model body segments</w:t>
      </w:r>
      <w:r w:rsidR="00E01A38" w:rsidRPr="00643F94">
        <w:t xml:space="preserve"> [1</w:t>
      </w:r>
      <w:r w:rsidR="00AF15B9">
        <w:t>5</w:t>
      </w:r>
      <w:r w:rsidR="00E01A38" w:rsidRPr="00643F94">
        <w:t>]</w:t>
      </w:r>
      <w:r w:rsidR="0002687C" w:rsidRPr="00643F94">
        <w:t>.</w:t>
      </w:r>
      <w:r w:rsidR="0002687C">
        <w:rPr>
          <w:b/>
          <w:bCs/>
          <w:color w:val="FF0000"/>
        </w:rPr>
        <w:t xml:space="preserve"> </w:t>
      </w:r>
      <w:r>
        <w:t xml:space="preserve">Following this, a second </w:t>
      </w:r>
      <w:proofErr w:type="spellStart"/>
      <w:r>
        <w:t>optimisation</w:t>
      </w:r>
      <w:proofErr w:type="spellEnd"/>
      <w:r>
        <w:t xml:space="preserve"> can be run alongside the inverse dynamics step which aims to refine body segment masses and joint coordinates to produce a more dynamically consistent motion.</w:t>
      </w:r>
      <w:r w:rsidR="00805DE9">
        <w:t xml:space="preserve"> </w:t>
      </w:r>
      <w:r w:rsidR="00381492">
        <w:t xml:space="preserve">The outputs from this second </w:t>
      </w:r>
      <w:proofErr w:type="spellStart"/>
      <w:r w:rsidR="00381492">
        <w:t>optimisation</w:t>
      </w:r>
      <w:proofErr w:type="spellEnd"/>
      <w:r w:rsidR="00381492">
        <w:t xml:space="preserve"> are therefore of the most interest to the present study. </w:t>
      </w:r>
      <w:r w:rsidR="00805DE9" w:rsidRPr="00643F94">
        <w:t xml:space="preserve">A series of equations are employed to fit the model </w:t>
      </w:r>
      <w:proofErr w:type="spellStart"/>
      <w:r w:rsidR="00805DE9" w:rsidRPr="00643F94">
        <w:t>centre</w:t>
      </w:r>
      <w:proofErr w:type="spellEnd"/>
      <w:r w:rsidR="00805DE9" w:rsidRPr="00643F94">
        <w:t xml:space="preserve"> of mass trajectory and pelvis coordinate rotations for physical consistency with ground reaction force data, after which the</w:t>
      </w:r>
      <w:r w:rsidR="0064057B" w:rsidRPr="00643F94">
        <w:t xml:space="preserve"> </w:t>
      </w:r>
      <w:r w:rsidR="0064057B" w:rsidRPr="00643F94">
        <w:lastRenderedPageBreak/>
        <w:t xml:space="preserve">marker fitting </w:t>
      </w:r>
      <w:proofErr w:type="spellStart"/>
      <w:r w:rsidR="0064057B" w:rsidRPr="00643F94">
        <w:t>optimisation</w:t>
      </w:r>
      <w:proofErr w:type="spellEnd"/>
      <w:r w:rsidR="0064057B" w:rsidRPr="00643F94">
        <w:t xml:space="preserve"> is repeated with a term added to solve for body segment masses while highly </w:t>
      </w:r>
      <w:proofErr w:type="spellStart"/>
      <w:r w:rsidR="0064057B" w:rsidRPr="00643F94">
        <w:t>penalising</w:t>
      </w:r>
      <w:proofErr w:type="spellEnd"/>
      <w:r w:rsidR="0064057B" w:rsidRPr="00643F94">
        <w:t xml:space="preserve"> residual forces and moments </w:t>
      </w:r>
      <w:r w:rsidR="00E01A38" w:rsidRPr="00643F94">
        <w:t>[1</w:t>
      </w:r>
      <w:r w:rsidR="00AF15B9">
        <w:t>5</w:t>
      </w:r>
      <w:r w:rsidR="00E01A38" w:rsidRPr="00643F94">
        <w:t>]</w:t>
      </w:r>
      <w:r w:rsidR="0064057B" w:rsidRPr="00643F94">
        <w:t xml:space="preserve">. </w:t>
      </w:r>
      <w:r w:rsidR="000E7207" w:rsidRPr="00017274">
        <w:t xml:space="preserve">During this process, </w:t>
      </w:r>
      <w:proofErr w:type="spellStart"/>
      <w:r w:rsidR="000E7207" w:rsidRPr="00017274">
        <w:rPr>
          <w:i/>
          <w:iCs/>
        </w:rPr>
        <w:t>AddBiomechanics</w:t>
      </w:r>
      <w:proofErr w:type="spellEnd"/>
      <w:r w:rsidR="000E7207" w:rsidRPr="00017274">
        <w:rPr>
          <w:i/>
          <w:iCs/>
        </w:rPr>
        <w:t xml:space="preserve"> </w:t>
      </w:r>
      <w:r w:rsidR="000E7207" w:rsidRPr="00017274">
        <w:t xml:space="preserve">also makes minor adjustments to the ground reactions and </w:t>
      </w:r>
      <w:proofErr w:type="spellStart"/>
      <w:r w:rsidR="000E7207" w:rsidRPr="00017274">
        <w:t>centre</w:t>
      </w:r>
      <w:proofErr w:type="spellEnd"/>
      <w:r w:rsidR="000E7207" w:rsidRPr="00017274">
        <w:t xml:space="preserve"> of pressure data.</w:t>
      </w:r>
      <w:r w:rsidR="000E7207">
        <w:rPr>
          <w:b/>
          <w:bCs/>
          <w:color w:val="FF0000"/>
        </w:rPr>
        <w:t xml:space="preserve"> </w:t>
      </w:r>
      <w:r w:rsidR="0064057B" w:rsidRPr="00643F94">
        <w:t xml:space="preserve">For a complete explanation of these procedures and associated equations, readers </w:t>
      </w:r>
      <w:proofErr w:type="gramStart"/>
      <w:r w:rsidR="0064057B" w:rsidRPr="00643F94">
        <w:t>are referred</w:t>
      </w:r>
      <w:proofErr w:type="gramEnd"/>
      <w:r w:rsidR="0064057B" w:rsidRPr="00643F94">
        <w:t xml:space="preserve"> to Werling et al</w:t>
      </w:r>
      <w:r w:rsidR="00E01A38" w:rsidRPr="00643F94">
        <w:t>. [1</w:t>
      </w:r>
      <w:r w:rsidR="00AF15B9">
        <w:t>5</w:t>
      </w:r>
      <w:r w:rsidR="00E01A38" w:rsidRPr="00643F94">
        <w:t>]</w:t>
      </w:r>
      <w:r w:rsidR="0064057B" w:rsidRPr="00643F94">
        <w:t xml:space="preserve">. </w:t>
      </w:r>
    </w:p>
    <w:p w14:paraId="592C01DF" w14:textId="736A17C4" w:rsidR="00D52040" w:rsidRDefault="00000000">
      <w:pPr>
        <w:pStyle w:val="BodyText"/>
      </w:pPr>
      <w:r>
        <w:t xml:space="preserve">The input data for the </w:t>
      </w:r>
      <w:proofErr w:type="spellStart"/>
      <w:r>
        <w:rPr>
          <w:i/>
          <w:iCs/>
        </w:rPr>
        <w:t>AddBiomechanics</w:t>
      </w:r>
      <w:proofErr w:type="spellEnd"/>
      <w:r>
        <w:t xml:space="preserve"> approach differed to those previously outlined, where: (</w:t>
      </w:r>
      <w:proofErr w:type="spellStart"/>
      <w:r>
        <w:t>i</w:t>
      </w:r>
      <w:proofErr w:type="spellEnd"/>
      <w:r>
        <w:t xml:space="preserve">) the unprocessed experimental marker and GRF data were used; and (ii) the entire running trial was used rather than being separated into gait cycles. On the latter point — the </w:t>
      </w:r>
      <w:proofErr w:type="spellStart"/>
      <w:r>
        <w:rPr>
          <w:i/>
          <w:iCs/>
        </w:rPr>
        <w:t>AddBiomechanics</w:t>
      </w:r>
      <w:proofErr w:type="spellEnd"/>
      <w:r>
        <w:t xml:space="preserve"> application suggests movement trials that include a large range of movement are </w:t>
      </w:r>
      <w:proofErr w:type="gramStart"/>
      <w:r>
        <w:t>optimal, and</w:t>
      </w:r>
      <w:proofErr w:type="gramEnd"/>
      <w:r>
        <w:t xml:space="preserve"> will subsequently prompt users with a warning when minimal frames of data (e.g. from a single gait cycle) are provided. The experimental marker and GRF data for each participant were uploaded to the </w:t>
      </w:r>
      <w:proofErr w:type="spellStart"/>
      <w:r>
        <w:rPr>
          <w:i/>
          <w:iCs/>
        </w:rPr>
        <w:t>AddBiomechanics</w:t>
      </w:r>
      <w:proofErr w:type="spellEnd"/>
      <w:r>
        <w:t xml:space="preserve"> application for processing. The option to use a custom musculoskeletal model and </w:t>
      </w:r>
      <w:proofErr w:type="spellStart"/>
      <w:r>
        <w:t>markerset</w:t>
      </w:r>
      <w:proofErr w:type="spellEnd"/>
      <w:r>
        <w:t xml:space="preserve"> were selected to ensure consistency with the previous approaches, while all other settings (e.g. the weight of residuals in the main </w:t>
      </w:r>
      <w:proofErr w:type="spellStart"/>
      <w:r>
        <w:t>optimisation</w:t>
      </w:r>
      <w:proofErr w:type="spellEnd"/>
      <w:r>
        <w:t xml:space="preserve">) were kept as their default. The option to run an additional </w:t>
      </w:r>
      <w:proofErr w:type="spellStart"/>
      <w:r>
        <w:t>optimisation</w:t>
      </w:r>
      <w:proofErr w:type="spellEnd"/>
      <w:r>
        <w:t xml:space="preserve"> to try and drive residuals to exactly zero at the cost of more marker error was selected. However, the </w:t>
      </w:r>
      <w:proofErr w:type="spellStart"/>
      <w:r>
        <w:rPr>
          <w:i/>
          <w:iCs/>
        </w:rPr>
        <w:t>AddBiomechanics</w:t>
      </w:r>
      <w:proofErr w:type="spellEnd"/>
      <w:r>
        <w:t xml:space="preserve"> application notes that this second </w:t>
      </w:r>
      <w:proofErr w:type="spellStart"/>
      <w:r>
        <w:t>optimisation</w:t>
      </w:r>
      <w:proofErr w:type="spellEnd"/>
      <w:r>
        <w:t xml:space="preserve"> is not always successful — and if this occurs the outputs are returned as if the option was disabled. After processing was completed, the output musculoskeletal models and results (i.e. inverse kinematics and dynamics — including the residual forces and moments </w:t>
      </w:r>
      <w:proofErr w:type="gramStart"/>
      <w:r>
        <w:t>about</w:t>
      </w:r>
      <w:proofErr w:type="gramEnd"/>
      <w:r>
        <w:t xml:space="preserve"> the pelvis) were downloaded from the application. Data were extracted for the same three gait cycles used in previous approaches and averaged across each participant for comparability. The computational time in the </w:t>
      </w:r>
      <w:proofErr w:type="spellStart"/>
      <w:r>
        <w:rPr>
          <w:i/>
          <w:iCs/>
        </w:rPr>
        <w:t>AddBiomechanics</w:t>
      </w:r>
      <w:proofErr w:type="spellEnd"/>
      <w:r>
        <w:t xml:space="preserve"> approach was calculated by reviewing the processing logs for each participant and summing the time in the two </w:t>
      </w:r>
      <w:proofErr w:type="spellStart"/>
      <w:r>
        <w:t>optimisations</w:t>
      </w:r>
      <w:proofErr w:type="spellEnd"/>
      <w:r>
        <w:t xml:space="preserve">. Scaling of the computational time for the entire </w:t>
      </w:r>
      <w:r>
        <w:lastRenderedPageBreak/>
        <w:t xml:space="preserve">running trial was necessary for an accurate comparison to the other approaches where single gait cycles were processed. Therefore, the entire </w:t>
      </w:r>
      <w:proofErr w:type="spellStart"/>
      <w:r>
        <w:rPr>
          <w:i/>
          <w:iCs/>
        </w:rPr>
        <w:t>AddBiomechanics</w:t>
      </w:r>
      <w:proofErr w:type="spellEnd"/>
      <w:r>
        <w:t xml:space="preserve"> computational time was scaled by the relative duration of the entire running trial to the average duration of the three gait cycles for each participant.</w:t>
      </w:r>
    </w:p>
    <w:p w14:paraId="0850A154" w14:textId="77777777" w:rsidR="00D52040" w:rsidRDefault="00000000">
      <w:pPr>
        <w:pStyle w:val="Heading1"/>
      </w:pPr>
      <w:bookmarkStart w:id="13" w:name="results"/>
      <w:bookmarkEnd w:id="3"/>
      <w:bookmarkEnd w:id="5"/>
      <w:bookmarkEnd w:id="11"/>
      <w:r>
        <w:t>Results</w:t>
      </w:r>
    </w:p>
    <w:p w14:paraId="1849DAC6" w14:textId="77777777" w:rsidR="00D52040" w:rsidRDefault="00000000">
      <w:pPr>
        <w:pStyle w:val="Heading2"/>
      </w:pPr>
      <w:bookmarkStart w:id="14" w:name="computational-time"/>
      <w:r>
        <w:t>Computational Time</w:t>
      </w:r>
    </w:p>
    <w:p w14:paraId="645AADCD" w14:textId="7585B220" w:rsidR="00D52040" w:rsidRDefault="00000000">
      <w:pPr>
        <w:pStyle w:val="FirstParagraph"/>
      </w:pPr>
      <w:r>
        <w:t xml:space="preserve">The mean (± standard deviation [SD]) computational times (in minutes) were 0.35 (± 0.08), 1.21 (± 0.20), </w:t>
      </w:r>
      <w:r w:rsidRPr="00643F94">
        <w:t>2</w:t>
      </w:r>
      <w:r w:rsidR="00207527" w:rsidRPr="00643F94">
        <w:t>3</w:t>
      </w:r>
      <w:r w:rsidRPr="00643F94">
        <w:t>.</w:t>
      </w:r>
      <w:r w:rsidR="00207527" w:rsidRPr="00643F94">
        <w:t>03</w:t>
      </w:r>
      <w:r w:rsidRPr="00643F94">
        <w:t xml:space="preserve"> (± </w:t>
      </w:r>
      <w:r w:rsidR="00207527" w:rsidRPr="00643F94">
        <w:t>3.55</w:t>
      </w:r>
      <w:r w:rsidRPr="00643F94">
        <w:t>) and 1.</w:t>
      </w:r>
      <w:r>
        <w:t xml:space="preserve">37 (± 0.29) for RRA, RRA3, </w:t>
      </w:r>
      <w:proofErr w:type="spellStart"/>
      <w:r>
        <w:rPr>
          <w:i/>
          <w:iCs/>
        </w:rPr>
        <w:t>MocoTrack</w:t>
      </w:r>
      <w:proofErr w:type="spellEnd"/>
      <w:r>
        <w:t xml:space="preserve"> and </w:t>
      </w:r>
      <w:proofErr w:type="spellStart"/>
      <w:r>
        <w:rPr>
          <w:i/>
          <w:iCs/>
        </w:rPr>
        <w:t>AddBiomechanics</w:t>
      </w:r>
      <w:proofErr w:type="spellEnd"/>
      <w:r>
        <w:t xml:space="preserve">, respectively (see Figure 1). The RRA and RRA3 approaches were the fastest, followed by </w:t>
      </w:r>
      <w:proofErr w:type="spellStart"/>
      <w:r>
        <w:rPr>
          <w:i/>
          <w:iCs/>
        </w:rPr>
        <w:t>AddBiomechanics</w:t>
      </w:r>
      <w:proofErr w:type="spellEnd"/>
      <w:r>
        <w:t xml:space="preserve">, with </w:t>
      </w:r>
      <w:proofErr w:type="spellStart"/>
      <w:r>
        <w:rPr>
          <w:i/>
          <w:iCs/>
        </w:rPr>
        <w:t>MocoTrack</w:t>
      </w:r>
      <w:proofErr w:type="spellEnd"/>
      <w:r>
        <w:t xml:space="preserve"> taking approximately 4-60 times longer than all other approaches.</w:t>
      </w:r>
    </w:p>
    <w:p w14:paraId="05CA8371" w14:textId="22F2AC82" w:rsidR="00D52040" w:rsidRDefault="001E1564" w:rsidP="004E6E3A">
      <w:pPr>
        <w:pStyle w:val="CaptionedFigure"/>
        <w:jc w:val="center"/>
      </w:pPr>
      <w:r>
        <w:rPr>
          <w:noProof/>
        </w:rPr>
        <w:lastRenderedPageBreak/>
        <w:drawing>
          <wp:inline distT="0" distB="0" distL="0" distR="0" wp14:anchorId="42B0DE4D" wp14:editId="78A6C463">
            <wp:extent cx="4827600" cy="4827600"/>
            <wp:effectExtent l="0" t="0" r="0" b="0"/>
            <wp:docPr id="2026525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52556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827600" cy="4827600"/>
                    </a:xfrm>
                    <a:prstGeom prst="rect">
                      <a:avLst/>
                    </a:prstGeom>
                    <a:noFill/>
                    <a:ln>
                      <a:noFill/>
                    </a:ln>
                  </pic:spPr>
                </pic:pic>
              </a:graphicData>
            </a:graphic>
          </wp:inline>
        </w:drawing>
      </w:r>
    </w:p>
    <w:p w14:paraId="45214417" w14:textId="7AB6E257" w:rsidR="00D52040" w:rsidRPr="004E6E3A" w:rsidRDefault="00000000">
      <w:pPr>
        <w:pStyle w:val="ImageCaption"/>
        <w:rPr>
          <w:i/>
          <w:iCs/>
        </w:rPr>
      </w:pPr>
      <w:bookmarkStart w:id="15" w:name="fig:computationalTimes"/>
      <w:bookmarkStart w:id="16" w:name="_Hlk152161895"/>
      <w:bookmarkEnd w:id="15"/>
      <w:r w:rsidRPr="004E6E3A">
        <w:rPr>
          <w:i/>
          <w:iCs/>
        </w:rPr>
        <w:t xml:space="preserve">Figure 1: Solution times (in minutes) for processing a gait cycle using the Residual Reduction Algorithm (RRA — </w:t>
      </w:r>
      <w:r w:rsidR="001E1564">
        <w:rPr>
          <w:i/>
          <w:iCs/>
        </w:rPr>
        <w:t>p</w:t>
      </w:r>
      <w:r w:rsidRPr="004E6E3A">
        <w:rPr>
          <w:i/>
          <w:iCs/>
        </w:rPr>
        <w:t>urple</w:t>
      </w:r>
      <w:r w:rsidR="001E1564" w:rsidRPr="00643F94">
        <w:rPr>
          <w:i/>
          <w:iCs/>
        </w:rPr>
        <w:t>; circle points</w:t>
      </w:r>
      <w:r w:rsidRPr="00643F94">
        <w:rPr>
          <w:i/>
          <w:iCs/>
        </w:rPr>
        <w:t xml:space="preserve">), Iterative Residual Reduction Algorithm (RRA3 — </w:t>
      </w:r>
      <w:r w:rsidR="001E1564" w:rsidRPr="00643F94">
        <w:rPr>
          <w:i/>
          <w:iCs/>
        </w:rPr>
        <w:t>p</w:t>
      </w:r>
      <w:r w:rsidRPr="00643F94">
        <w:rPr>
          <w:i/>
          <w:iCs/>
        </w:rPr>
        <w:t>ink</w:t>
      </w:r>
      <w:r w:rsidR="001E1564" w:rsidRPr="00643F94">
        <w:rPr>
          <w:i/>
          <w:iCs/>
        </w:rPr>
        <w:t>; hexagon points</w:t>
      </w:r>
      <w:r w:rsidRPr="00643F94">
        <w:rPr>
          <w:i/>
          <w:iCs/>
        </w:rPr>
        <w:t xml:space="preserve">), </w:t>
      </w:r>
      <w:proofErr w:type="spellStart"/>
      <w:r w:rsidR="002642FC">
        <w:rPr>
          <w:i/>
          <w:iCs/>
        </w:rPr>
        <w:t>MocoTrack</w:t>
      </w:r>
      <w:proofErr w:type="spellEnd"/>
      <w:r w:rsidRPr="00643F94">
        <w:rPr>
          <w:i/>
          <w:iCs/>
        </w:rPr>
        <w:t xml:space="preserve"> (Moco — </w:t>
      </w:r>
      <w:r w:rsidR="001E1564" w:rsidRPr="00643F94">
        <w:rPr>
          <w:i/>
          <w:iCs/>
        </w:rPr>
        <w:t>b</w:t>
      </w:r>
      <w:r w:rsidRPr="00643F94">
        <w:rPr>
          <w:i/>
          <w:iCs/>
        </w:rPr>
        <w:t>lue</w:t>
      </w:r>
      <w:r w:rsidR="001E1564" w:rsidRPr="00643F94">
        <w:rPr>
          <w:i/>
          <w:iCs/>
        </w:rPr>
        <w:t>; square points</w:t>
      </w:r>
      <w:r w:rsidRPr="00643F94">
        <w:rPr>
          <w:i/>
          <w:iCs/>
        </w:rPr>
        <w:t xml:space="preserve">), and </w:t>
      </w:r>
      <w:proofErr w:type="spellStart"/>
      <w:r w:rsidRPr="00643F94">
        <w:rPr>
          <w:i/>
          <w:iCs/>
        </w:rPr>
        <w:t>AddBiomechanics</w:t>
      </w:r>
      <w:proofErr w:type="spellEnd"/>
      <w:r w:rsidRPr="00643F94">
        <w:rPr>
          <w:i/>
          <w:iCs/>
        </w:rPr>
        <w:t xml:space="preserve"> (</w:t>
      </w:r>
      <w:r w:rsidR="001E1564" w:rsidRPr="00643F94">
        <w:rPr>
          <w:i/>
          <w:iCs/>
        </w:rPr>
        <w:t>g</w:t>
      </w:r>
      <w:r w:rsidRPr="00643F94">
        <w:rPr>
          <w:i/>
          <w:iCs/>
        </w:rPr>
        <w:t>old</w:t>
      </w:r>
      <w:r w:rsidR="001E1564" w:rsidRPr="00643F94">
        <w:rPr>
          <w:i/>
          <w:iCs/>
        </w:rPr>
        <w:t>; diamond points</w:t>
      </w:r>
      <w:r w:rsidRPr="00643F94">
        <w:rPr>
          <w:i/>
          <w:iCs/>
        </w:rPr>
        <w:t>) approaches. Horizontal</w:t>
      </w:r>
      <w:r w:rsidRPr="004E6E3A">
        <w:rPr>
          <w:i/>
          <w:iCs/>
        </w:rPr>
        <w:t xml:space="preserve"> lines within boxes equate to the median value, boxes indicate th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to 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Pr="004E6E3A">
        <w:rPr>
          <w:i/>
          <w:iCs/>
        </w:rPr>
        <w:t xml:space="preserve"> percentile, and whiskers indicate the range. Average solution times for each participant</w:t>
      </w:r>
      <w:r w:rsidR="00B464EE">
        <w:rPr>
          <w:i/>
          <w:iCs/>
        </w:rPr>
        <w:t>’s</w:t>
      </w:r>
      <w:r w:rsidRPr="004E6E3A">
        <w:rPr>
          <w:i/>
          <w:iCs/>
        </w:rPr>
        <w:t xml:space="preserve"> three gait cycles are displayed as points.</w:t>
      </w:r>
    </w:p>
    <w:p w14:paraId="283E0F7B" w14:textId="77777777" w:rsidR="00D52040" w:rsidRDefault="00000000">
      <w:pPr>
        <w:pStyle w:val="Heading2"/>
      </w:pPr>
      <w:bookmarkStart w:id="17" w:name="residual-forces"/>
      <w:bookmarkEnd w:id="14"/>
      <w:bookmarkEnd w:id="16"/>
      <w:r>
        <w:t>Residual Forces</w:t>
      </w:r>
    </w:p>
    <w:p w14:paraId="05479D79" w14:textId="08931452" w:rsidR="004E6E3A" w:rsidRPr="00017274" w:rsidRDefault="00000000">
      <w:pPr>
        <w:pStyle w:val="FirstParagraph"/>
      </w:pPr>
      <w:bookmarkStart w:id="18" w:name="_Hlk152159712"/>
      <w:r>
        <w:t xml:space="preserve">Average and peak residual forces </w:t>
      </w:r>
      <w:r w:rsidR="00E67127" w:rsidRPr="00E01A38">
        <w:t xml:space="preserve">(see </w:t>
      </w:r>
      <w:r w:rsidR="00E67127" w:rsidRPr="00643F94">
        <w:t>Table</w:t>
      </w:r>
      <w:r w:rsidR="00F5134F" w:rsidRPr="00643F94">
        <w:t xml:space="preserve"> 1</w:t>
      </w:r>
      <w:r w:rsidR="00E67127" w:rsidRPr="00643F94">
        <w:t xml:space="preserve"> and</w:t>
      </w:r>
      <w:r w:rsidR="00E67127">
        <w:t xml:space="preserve"> Figure 2) </w:t>
      </w:r>
      <w:r>
        <w:t>were, on average, highest in the RRA approach</w:t>
      </w:r>
      <w:r w:rsidR="00E67127">
        <w:t xml:space="preserve">, </w:t>
      </w:r>
      <w:r>
        <w:t xml:space="preserve">followed by the RRA3 and </w:t>
      </w:r>
      <w:proofErr w:type="spellStart"/>
      <w:r>
        <w:rPr>
          <w:i/>
          <w:iCs/>
        </w:rPr>
        <w:t>AddBiomechanics</w:t>
      </w:r>
      <w:proofErr w:type="spellEnd"/>
      <w:r>
        <w:t xml:space="preserve"> approaches. In almost all cases, </w:t>
      </w:r>
      <w:r>
        <w:lastRenderedPageBreak/>
        <w:t xml:space="preserve">the </w:t>
      </w:r>
      <w:proofErr w:type="spellStart"/>
      <w:r>
        <w:rPr>
          <w:i/>
          <w:iCs/>
        </w:rPr>
        <w:t>MocoTrack</w:t>
      </w:r>
      <w:proofErr w:type="spellEnd"/>
      <w:r>
        <w:t xml:space="preserve"> approach recorded the lowest average and peak residual forces. The RRA, RRA3 and </w:t>
      </w:r>
      <w:proofErr w:type="spellStart"/>
      <w:r>
        <w:rPr>
          <w:i/>
          <w:iCs/>
        </w:rPr>
        <w:t>MocoTrack</w:t>
      </w:r>
      <w:proofErr w:type="spellEnd"/>
      <w:r>
        <w:t xml:space="preserve"> approaches were able to achieve acceptable average and peak residual forces according to the threshold proposed by Hicks et al. [1] on average across all participants gait cycles. </w:t>
      </w:r>
      <w:bookmarkStart w:id="19" w:name="_Hlk158214583"/>
      <w:r>
        <w:t xml:space="preserve">The </w:t>
      </w:r>
      <w:proofErr w:type="spellStart"/>
      <w:r>
        <w:rPr>
          <w:i/>
          <w:iCs/>
        </w:rPr>
        <w:t>AddBiomechanics</w:t>
      </w:r>
      <w:proofErr w:type="spellEnd"/>
      <w:r>
        <w:t xml:space="preserve"> approach also </w:t>
      </w:r>
      <w:proofErr w:type="spellStart"/>
      <w:proofErr w:type="gramStart"/>
      <w:r>
        <w:t>subceeded</w:t>
      </w:r>
      <w:proofErr w:type="spellEnd"/>
      <w:proofErr w:type="gramEnd"/>
      <w:r>
        <w:t xml:space="preserve"> this threshold for </w:t>
      </w:r>
      <w:proofErr w:type="gramStart"/>
      <w:r>
        <w:t>the majority of</w:t>
      </w:r>
      <w:proofErr w:type="gramEnd"/>
      <w:r>
        <w:t xml:space="preserve"> participants, with the exception of one or two </w:t>
      </w:r>
      <w:r w:rsidRPr="00017274">
        <w:t>cases</w:t>
      </w:r>
      <w:r w:rsidR="005B7D63" w:rsidRPr="00017274">
        <w:t xml:space="preserve"> where the primary reason for this appeared to be the second </w:t>
      </w:r>
      <w:proofErr w:type="spellStart"/>
      <w:r w:rsidR="005B7D63" w:rsidRPr="00017274">
        <w:t>optimisation</w:t>
      </w:r>
      <w:proofErr w:type="spellEnd"/>
      <w:r w:rsidR="005B7D63" w:rsidRPr="00017274">
        <w:t xml:space="preserve"> failing (a noted potential limitation of the tool).</w:t>
      </w:r>
      <w:bookmarkEnd w:id="19"/>
    </w:p>
    <w:bookmarkEnd w:id="18"/>
    <w:p w14:paraId="6218933D" w14:textId="49CDD789" w:rsidR="00E67127" w:rsidRPr="00F5134F" w:rsidRDefault="00E67127" w:rsidP="00F5134F">
      <w:pPr>
        <w:spacing w:before="0" w:after="200"/>
        <w:rPr>
          <w:i/>
          <w:iCs/>
          <w:highlight w:val="yellow"/>
        </w:rPr>
      </w:pPr>
      <w:r w:rsidRPr="00E01A38">
        <w:rPr>
          <w:i/>
          <w:iCs/>
        </w:rPr>
        <w:t xml:space="preserve">Table </w:t>
      </w:r>
      <w:r w:rsidR="00F5134F" w:rsidRPr="00E01A38">
        <w:rPr>
          <w:i/>
          <w:iCs/>
        </w:rPr>
        <w:t>1</w:t>
      </w:r>
      <w:r w:rsidRPr="00E01A38">
        <w:rPr>
          <w:i/>
          <w:iCs/>
        </w:rPr>
        <w:t xml:space="preserve">: </w:t>
      </w:r>
      <w:r w:rsidR="00F5134F" w:rsidRPr="00E01A38">
        <w:rPr>
          <w:i/>
          <w:iCs/>
        </w:rPr>
        <w:t>Mean (±</w:t>
      </w:r>
      <w:r w:rsidR="00F5134F" w:rsidRPr="00F5134F">
        <w:rPr>
          <w:i/>
          <w:iCs/>
        </w:rPr>
        <w:t xml:space="preserve"> standard deviation) average and peak residual forces (F; in Newtons [N]) for gait cycles processed using the Residual Reduction Algorithm (RRA), Iterative Residual Reduction Algorithm (RRA3), </w:t>
      </w:r>
      <w:proofErr w:type="spellStart"/>
      <w:r w:rsidR="002642FC">
        <w:rPr>
          <w:i/>
          <w:iCs/>
        </w:rPr>
        <w:t>MocoTrack</w:t>
      </w:r>
      <w:proofErr w:type="spellEnd"/>
      <w:r w:rsidR="00F5134F" w:rsidRPr="00F5134F">
        <w:rPr>
          <w:i/>
          <w:iCs/>
        </w:rPr>
        <w:t xml:space="preserve"> (Moco), and </w:t>
      </w:r>
      <w:proofErr w:type="spellStart"/>
      <w:r w:rsidR="00F5134F" w:rsidRPr="00F5134F">
        <w:rPr>
          <w:i/>
          <w:iCs/>
        </w:rPr>
        <w:t>AddBiomechanics</w:t>
      </w:r>
      <w:proofErr w:type="spellEnd"/>
      <w:r w:rsidR="00F5134F" w:rsidRPr="00F5134F">
        <w:rPr>
          <w:i/>
          <w:iCs/>
        </w:rPr>
        <w:t xml:space="preserve"> approaches</w:t>
      </w:r>
      <w:r w:rsidR="00F5134F">
        <w:rPr>
          <w:i/>
          <w:iCs/>
        </w:rPr>
        <w:t>.</w:t>
      </w: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1913"/>
        <w:gridCol w:w="1914"/>
        <w:gridCol w:w="1914"/>
        <w:gridCol w:w="2056"/>
      </w:tblGrid>
      <w:tr w:rsidR="00E67127" w:rsidRPr="00E67127" w14:paraId="4225F943" w14:textId="77777777" w:rsidTr="008136DA">
        <w:tc>
          <w:tcPr>
            <w:tcW w:w="1809" w:type="dxa"/>
            <w:tcBorders>
              <w:bottom w:val="single" w:sz="18" w:space="0" w:color="auto"/>
            </w:tcBorders>
          </w:tcPr>
          <w:p w14:paraId="63D56839" w14:textId="77777777" w:rsidR="00E67127" w:rsidRPr="00E67127" w:rsidRDefault="00E67127"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0D0C341E" w14:textId="77777777" w:rsidR="00E67127" w:rsidRPr="00E67127" w:rsidRDefault="00E67127"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28381B79" w14:textId="77777777" w:rsidR="00E67127" w:rsidRPr="00E67127" w:rsidRDefault="00E67127"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0B82A9C2" w14:textId="77777777" w:rsidR="00E67127" w:rsidRPr="00E67127" w:rsidRDefault="00E67127"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2EB71ED1" w14:textId="77777777" w:rsidR="00E67127" w:rsidRPr="00E67127" w:rsidRDefault="00E67127" w:rsidP="008136DA">
            <w:pPr>
              <w:spacing w:after="120" w:line="240" w:lineRule="auto"/>
              <w:jc w:val="center"/>
              <w:rPr>
                <w:b/>
                <w:bCs/>
                <w:sz w:val="22"/>
                <w:szCs w:val="22"/>
              </w:rPr>
            </w:pPr>
            <w:proofErr w:type="spellStart"/>
            <w:r w:rsidRPr="00E67127">
              <w:rPr>
                <w:b/>
                <w:bCs/>
                <w:sz w:val="22"/>
                <w:szCs w:val="22"/>
              </w:rPr>
              <w:t>AddBiomechanics</w:t>
            </w:r>
            <w:proofErr w:type="spellEnd"/>
          </w:p>
        </w:tc>
      </w:tr>
      <w:tr w:rsidR="00E67127" w:rsidRPr="00E67127" w14:paraId="434C91F4" w14:textId="77777777" w:rsidTr="008136DA">
        <w:tc>
          <w:tcPr>
            <w:tcW w:w="1809" w:type="dxa"/>
            <w:tcBorders>
              <w:top w:val="single" w:sz="18" w:space="0" w:color="auto"/>
            </w:tcBorders>
          </w:tcPr>
          <w:p w14:paraId="45D8682A" w14:textId="77777777" w:rsidR="00E67127" w:rsidRPr="00E67127" w:rsidRDefault="00E67127"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F</w:t>
            </w:r>
          </w:p>
        </w:tc>
        <w:tc>
          <w:tcPr>
            <w:tcW w:w="1913" w:type="dxa"/>
            <w:tcBorders>
              <w:top w:val="single" w:sz="18" w:space="0" w:color="auto"/>
            </w:tcBorders>
          </w:tcPr>
          <w:p w14:paraId="1A20F185"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CDE421F" w14:textId="77777777" w:rsidR="00E67127" w:rsidRPr="00E67127" w:rsidRDefault="00E67127" w:rsidP="008136DA">
            <w:pPr>
              <w:spacing w:after="120" w:line="240" w:lineRule="auto"/>
              <w:jc w:val="center"/>
              <w:rPr>
                <w:sz w:val="22"/>
                <w:szCs w:val="22"/>
              </w:rPr>
            </w:pPr>
          </w:p>
        </w:tc>
        <w:tc>
          <w:tcPr>
            <w:tcW w:w="1914" w:type="dxa"/>
            <w:tcBorders>
              <w:top w:val="single" w:sz="18" w:space="0" w:color="auto"/>
            </w:tcBorders>
          </w:tcPr>
          <w:p w14:paraId="759B920D" w14:textId="77777777" w:rsidR="00E67127" w:rsidRPr="00E67127" w:rsidRDefault="00E67127" w:rsidP="008136DA">
            <w:pPr>
              <w:spacing w:after="120" w:line="240" w:lineRule="auto"/>
              <w:jc w:val="center"/>
              <w:rPr>
                <w:sz w:val="22"/>
                <w:szCs w:val="22"/>
              </w:rPr>
            </w:pPr>
          </w:p>
        </w:tc>
        <w:tc>
          <w:tcPr>
            <w:tcW w:w="2056" w:type="dxa"/>
            <w:tcBorders>
              <w:top w:val="single" w:sz="18" w:space="0" w:color="auto"/>
            </w:tcBorders>
          </w:tcPr>
          <w:p w14:paraId="6C3EE10D" w14:textId="77777777" w:rsidR="00E67127" w:rsidRPr="00E67127" w:rsidRDefault="00E67127" w:rsidP="008136DA">
            <w:pPr>
              <w:spacing w:after="120" w:line="240" w:lineRule="auto"/>
              <w:jc w:val="center"/>
              <w:rPr>
                <w:sz w:val="22"/>
                <w:szCs w:val="22"/>
              </w:rPr>
            </w:pPr>
          </w:p>
        </w:tc>
      </w:tr>
      <w:tr w:rsidR="00E67127" w:rsidRPr="00E67127" w14:paraId="4DFA2BA9" w14:textId="77777777" w:rsidTr="008136DA">
        <w:tc>
          <w:tcPr>
            <w:tcW w:w="1809" w:type="dxa"/>
          </w:tcPr>
          <w:p w14:paraId="6B881C9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5FBD128F" w14:textId="77777777" w:rsidR="00E67127" w:rsidRPr="00E67127" w:rsidRDefault="00E67127" w:rsidP="008136DA">
            <w:pPr>
              <w:spacing w:after="120" w:line="240" w:lineRule="auto"/>
              <w:jc w:val="center"/>
              <w:rPr>
                <w:sz w:val="22"/>
                <w:szCs w:val="22"/>
              </w:rPr>
            </w:pPr>
            <w:r w:rsidRPr="00E67127">
              <w:rPr>
                <w:sz w:val="22"/>
                <w:szCs w:val="22"/>
              </w:rPr>
              <w:t>15.28 ± 3.20</w:t>
            </w:r>
          </w:p>
        </w:tc>
        <w:tc>
          <w:tcPr>
            <w:tcW w:w="1914" w:type="dxa"/>
          </w:tcPr>
          <w:p w14:paraId="737DEC29" w14:textId="77777777" w:rsidR="00E67127" w:rsidRPr="00E67127" w:rsidRDefault="00E67127" w:rsidP="008136DA">
            <w:pPr>
              <w:spacing w:after="120" w:line="240" w:lineRule="auto"/>
              <w:jc w:val="center"/>
              <w:rPr>
                <w:sz w:val="22"/>
                <w:szCs w:val="22"/>
              </w:rPr>
            </w:pPr>
            <w:r w:rsidRPr="00E67127">
              <w:rPr>
                <w:sz w:val="22"/>
                <w:szCs w:val="22"/>
              </w:rPr>
              <w:t>9.15 ± 1.77</w:t>
            </w:r>
          </w:p>
        </w:tc>
        <w:tc>
          <w:tcPr>
            <w:tcW w:w="1914" w:type="dxa"/>
          </w:tcPr>
          <w:p w14:paraId="40D9D688" w14:textId="3DCA2897"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24</w:t>
            </w:r>
            <w:r w:rsidRPr="00E67127">
              <w:rPr>
                <w:sz w:val="22"/>
                <w:szCs w:val="22"/>
              </w:rPr>
              <w:t xml:space="preserve"> ± 0.</w:t>
            </w:r>
            <w:r w:rsidR="00207527">
              <w:rPr>
                <w:sz w:val="22"/>
                <w:szCs w:val="22"/>
              </w:rPr>
              <w:t>31</w:t>
            </w:r>
          </w:p>
        </w:tc>
        <w:tc>
          <w:tcPr>
            <w:tcW w:w="2056" w:type="dxa"/>
          </w:tcPr>
          <w:p w14:paraId="00080025" w14:textId="77777777" w:rsidR="00E67127" w:rsidRPr="00E67127" w:rsidRDefault="00E67127" w:rsidP="008136DA">
            <w:pPr>
              <w:spacing w:after="120" w:line="240" w:lineRule="auto"/>
              <w:jc w:val="center"/>
              <w:rPr>
                <w:sz w:val="22"/>
                <w:szCs w:val="22"/>
              </w:rPr>
            </w:pPr>
            <w:r w:rsidRPr="00E67127">
              <w:rPr>
                <w:sz w:val="22"/>
                <w:szCs w:val="22"/>
              </w:rPr>
              <w:t>8.11 ± 21.35</w:t>
            </w:r>
          </w:p>
        </w:tc>
      </w:tr>
      <w:tr w:rsidR="00E67127" w:rsidRPr="00E67127" w14:paraId="36FD52A8" w14:textId="77777777" w:rsidTr="008136DA">
        <w:tc>
          <w:tcPr>
            <w:tcW w:w="1809" w:type="dxa"/>
          </w:tcPr>
          <w:p w14:paraId="1169D049"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23683220" w14:textId="77777777" w:rsidR="00E67127" w:rsidRPr="00E67127" w:rsidRDefault="00E67127" w:rsidP="008136DA">
            <w:pPr>
              <w:spacing w:after="120" w:line="240" w:lineRule="auto"/>
              <w:jc w:val="center"/>
              <w:rPr>
                <w:sz w:val="22"/>
                <w:szCs w:val="22"/>
              </w:rPr>
            </w:pPr>
            <w:r w:rsidRPr="00E67127">
              <w:rPr>
                <w:sz w:val="22"/>
                <w:szCs w:val="22"/>
              </w:rPr>
              <w:t>16.16 ± 5.52</w:t>
            </w:r>
          </w:p>
        </w:tc>
        <w:tc>
          <w:tcPr>
            <w:tcW w:w="1914" w:type="dxa"/>
          </w:tcPr>
          <w:p w14:paraId="6F57B28A" w14:textId="77777777" w:rsidR="00E67127" w:rsidRPr="00E67127" w:rsidRDefault="00E67127" w:rsidP="008136DA">
            <w:pPr>
              <w:spacing w:after="120" w:line="240" w:lineRule="auto"/>
              <w:jc w:val="center"/>
              <w:rPr>
                <w:sz w:val="22"/>
                <w:szCs w:val="22"/>
              </w:rPr>
            </w:pPr>
            <w:r w:rsidRPr="00E67127">
              <w:rPr>
                <w:sz w:val="22"/>
                <w:szCs w:val="22"/>
              </w:rPr>
              <w:t>8.96 ± 2.65</w:t>
            </w:r>
          </w:p>
        </w:tc>
        <w:tc>
          <w:tcPr>
            <w:tcW w:w="1914" w:type="dxa"/>
          </w:tcPr>
          <w:p w14:paraId="12694BD3" w14:textId="3ADCD401"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79</w:t>
            </w:r>
            <w:r w:rsidRPr="00E67127">
              <w:rPr>
                <w:sz w:val="22"/>
                <w:szCs w:val="22"/>
              </w:rPr>
              <w:t xml:space="preserve"> ± </w:t>
            </w:r>
            <w:r w:rsidR="00207527">
              <w:rPr>
                <w:sz w:val="22"/>
                <w:szCs w:val="22"/>
              </w:rPr>
              <w:t>1.51</w:t>
            </w:r>
          </w:p>
        </w:tc>
        <w:tc>
          <w:tcPr>
            <w:tcW w:w="2056" w:type="dxa"/>
          </w:tcPr>
          <w:p w14:paraId="6C8EA282" w14:textId="77777777" w:rsidR="00E67127" w:rsidRPr="00E67127" w:rsidRDefault="00E67127" w:rsidP="008136DA">
            <w:pPr>
              <w:spacing w:after="120" w:line="240" w:lineRule="auto"/>
              <w:jc w:val="center"/>
              <w:rPr>
                <w:sz w:val="22"/>
                <w:szCs w:val="22"/>
              </w:rPr>
            </w:pPr>
            <w:r w:rsidRPr="00E67127">
              <w:rPr>
                <w:sz w:val="22"/>
                <w:szCs w:val="22"/>
              </w:rPr>
              <w:t>16.35 ± 42.53</w:t>
            </w:r>
          </w:p>
        </w:tc>
      </w:tr>
      <w:tr w:rsidR="00E67127" w:rsidRPr="00E67127" w14:paraId="1F32E9FB" w14:textId="77777777" w:rsidTr="008136DA">
        <w:tc>
          <w:tcPr>
            <w:tcW w:w="1809" w:type="dxa"/>
          </w:tcPr>
          <w:p w14:paraId="2F58D392" w14:textId="77777777" w:rsidR="00E67127" w:rsidRPr="00E67127" w:rsidRDefault="00E67127" w:rsidP="008136DA">
            <w:pPr>
              <w:spacing w:after="120" w:line="240" w:lineRule="auto"/>
              <w:rPr>
                <w:sz w:val="22"/>
                <w:szCs w:val="22"/>
              </w:rPr>
            </w:pPr>
            <w:r w:rsidRPr="00E67127">
              <w:rPr>
                <w:sz w:val="22"/>
                <w:szCs w:val="22"/>
              </w:rPr>
              <w:t>FZ</w:t>
            </w:r>
          </w:p>
        </w:tc>
        <w:tc>
          <w:tcPr>
            <w:tcW w:w="1913" w:type="dxa"/>
          </w:tcPr>
          <w:p w14:paraId="7DB94806" w14:textId="77777777" w:rsidR="00E67127" w:rsidRPr="00E67127" w:rsidRDefault="00E67127" w:rsidP="008136DA">
            <w:pPr>
              <w:spacing w:after="120" w:line="240" w:lineRule="auto"/>
              <w:jc w:val="center"/>
              <w:rPr>
                <w:sz w:val="22"/>
                <w:szCs w:val="22"/>
              </w:rPr>
            </w:pPr>
            <w:r w:rsidRPr="00E67127">
              <w:rPr>
                <w:sz w:val="22"/>
                <w:szCs w:val="22"/>
              </w:rPr>
              <w:t>13.96 ± 2.05</w:t>
            </w:r>
          </w:p>
        </w:tc>
        <w:tc>
          <w:tcPr>
            <w:tcW w:w="1914" w:type="dxa"/>
          </w:tcPr>
          <w:p w14:paraId="480D1307" w14:textId="77777777" w:rsidR="00E67127" w:rsidRPr="00E67127" w:rsidRDefault="00E67127" w:rsidP="008136DA">
            <w:pPr>
              <w:spacing w:after="120" w:line="240" w:lineRule="auto"/>
              <w:jc w:val="center"/>
              <w:rPr>
                <w:sz w:val="22"/>
                <w:szCs w:val="22"/>
              </w:rPr>
            </w:pPr>
            <w:r w:rsidRPr="00E67127">
              <w:rPr>
                <w:sz w:val="22"/>
                <w:szCs w:val="22"/>
              </w:rPr>
              <w:t>8.68 ± 1.58</w:t>
            </w:r>
          </w:p>
        </w:tc>
        <w:tc>
          <w:tcPr>
            <w:tcW w:w="1914" w:type="dxa"/>
          </w:tcPr>
          <w:p w14:paraId="389FCF55" w14:textId="45BD32B4"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18</w:t>
            </w:r>
            <w:r w:rsidRPr="00E67127">
              <w:rPr>
                <w:sz w:val="22"/>
                <w:szCs w:val="22"/>
              </w:rPr>
              <w:t xml:space="preserve"> ± 0.1</w:t>
            </w:r>
            <w:r w:rsidR="00207527">
              <w:rPr>
                <w:sz w:val="22"/>
                <w:szCs w:val="22"/>
              </w:rPr>
              <w:t>9</w:t>
            </w:r>
          </w:p>
        </w:tc>
        <w:tc>
          <w:tcPr>
            <w:tcW w:w="2056" w:type="dxa"/>
          </w:tcPr>
          <w:p w14:paraId="65E1B6E9" w14:textId="77777777" w:rsidR="00E67127" w:rsidRPr="00E67127" w:rsidRDefault="00E67127" w:rsidP="008136DA">
            <w:pPr>
              <w:spacing w:after="120" w:line="240" w:lineRule="auto"/>
              <w:jc w:val="center"/>
              <w:rPr>
                <w:sz w:val="22"/>
                <w:szCs w:val="22"/>
              </w:rPr>
            </w:pPr>
            <w:r w:rsidRPr="00E67127">
              <w:rPr>
                <w:sz w:val="22"/>
                <w:szCs w:val="22"/>
              </w:rPr>
              <w:t>7.33 ± 19.52</w:t>
            </w:r>
          </w:p>
        </w:tc>
      </w:tr>
      <w:tr w:rsidR="00E67127" w:rsidRPr="00E67127" w14:paraId="21A34601" w14:textId="77777777" w:rsidTr="008136DA">
        <w:tc>
          <w:tcPr>
            <w:tcW w:w="1809" w:type="dxa"/>
          </w:tcPr>
          <w:p w14:paraId="7F46F3C8" w14:textId="77777777" w:rsidR="00E67127" w:rsidRPr="00E67127" w:rsidRDefault="00E67127" w:rsidP="008136DA">
            <w:pPr>
              <w:spacing w:after="120" w:line="240" w:lineRule="auto"/>
              <w:rPr>
                <w:sz w:val="22"/>
                <w:szCs w:val="22"/>
              </w:rPr>
            </w:pPr>
            <w:r w:rsidRPr="00E67127">
              <w:rPr>
                <w:b/>
                <w:bCs/>
                <w:sz w:val="22"/>
                <w:szCs w:val="22"/>
              </w:rPr>
              <w:t xml:space="preserve">Peak Residual </w:t>
            </w:r>
            <w:r>
              <w:rPr>
                <w:b/>
                <w:bCs/>
                <w:sz w:val="22"/>
                <w:szCs w:val="22"/>
              </w:rPr>
              <w:t>F</w:t>
            </w:r>
          </w:p>
        </w:tc>
        <w:tc>
          <w:tcPr>
            <w:tcW w:w="1913" w:type="dxa"/>
          </w:tcPr>
          <w:p w14:paraId="6003494C" w14:textId="77777777" w:rsidR="00E67127" w:rsidRPr="00E67127" w:rsidRDefault="00E67127" w:rsidP="008136DA">
            <w:pPr>
              <w:spacing w:after="120" w:line="240" w:lineRule="auto"/>
              <w:jc w:val="center"/>
              <w:rPr>
                <w:sz w:val="22"/>
                <w:szCs w:val="22"/>
              </w:rPr>
            </w:pPr>
          </w:p>
        </w:tc>
        <w:tc>
          <w:tcPr>
            <w:tcW w:w="1914" w:type="dxa"/>
          </w:tcPr>
          <w:p w14:paraId="791FDC5F" w14:textId="77777777" w:rsidR="00E67127" w:rsidRPr="00E67127" w:rsidRDefault="00E67127" w:rsidP="008136DA">
            <w:pPr>
              <w:spacing w:after="120" w:line="240" w:lineRule="auto"/>
              <w:jc w:val="center"/>
              <w:rPr>
                <w:sz w:val="22"/>
                <w:szCs w:val="22"/>
              </w:rPr>
            </w:pPr>
          </w:p>
        </w:tc>
        <w:tc>
          <w:tcPr>
            <w:tcW w:w="1914" w:type="dxa"/>
          </w:tcPr>
          <w:p w14:paraId="56561AB4" w14:textId="77777777" w:rsidR="00E67127" w:rsidRPr="00E67127" w:rsidRDefault="00E67127" w:rsidP="008136DA">
            <w:pPr>
              <w:spacing w:after="120" w:line="240" w:lineRule="auto"/>
              <w:jc w:val="center"/>
              <w:rPr>
                <w:sz w:val="22"/>
                <w:szCs w:val="22"/>
              </w:rPr>
            </w:pPr>
          </w:p>
        </w:tc>
        <w:tc>
          <w:tcPr>
            <w:tcW w:w="2056" w:type="dxa"/>
          </w:tcPr>
          <w:p w14:paraId="404B3E56" w14:textId="77777777" w:rsidR="00E67127" w:rsidRPr="00E67127" w:rsidRDefault="00E67127" w:rsidP="008136DA">
            <w:pPr>
              <w:spacing w:after="120" w:line="240" w:lineRule="auto"/>
              <w:jc w:val="center"/>
              <w:rPr>
                <w:sz w:val="22"/>
                <w:szCs w:val="22"/>
              </w:rPr>
            </w:pPr>
          </w:p>
        </w:tc>
      </w:tr>
      <w:tr w:rsidR="00E67127" w:rsidRPr="00E67127" w14:paraId="7157EB51" w14:textId="77777777" w:rsidTr="008136DA">
        <w:tc>
          <w:tcPr>
            <w:tcW w:w="1809" w:type="dxa"/>
          </w:tcPr>
          <w:p w14:paraId="0FC16943" w14:textId="77777777" w:rsidR="00E67127" w:rsidRPr="00E67127" w:rsidRDefault="00E67127" w:rsidP="008136DA">
            <w:pPr>
              <w:spacing w:after="120" w:line="240" w:lineRule="auto"/>
              <w:rPr>
                <w:sz w:val="22"/>
                <w:szCs w:val="22"/>
              </w:rPr>
            </w:pPr>
            <w:r w:rsidRPr="00E67127">
              <w:rPr>
                <w:sz w:val="22"/>
                <w:szCs w:val="22"/>
              </w:rPr>
              <w:t>FX</w:t>
            </w:r>
          </w:p>
        </w:tc>
        <w:tc>
          <w:tcPr>
            <w:tcW w:w="1913" w:type="dxa"/>
          </w:tcPr>
          <w:p w14:paraId="09EFDB1A" w14:textId="77777777" w:rsidR="00E67127" w:rsidRPr="00E67127" w:rsidRDefault="00E67127" w:rsidP="008136DA">
            <w:pPr>
              <w:spacing w:after="120" w:line="240" w:lineRule="auto"/>
              <w:jc w:val="center"/>
              <w:rPr>
                <w:sz w:val="22"/>
                <w:szCs w:val="22"/>
              </w:rPr>
            </w:pPr>
            <w:r w:rsidRPr="00E67127">
              <w:rPr>
                <w:sz w:val="22"/>
                <w:szCs w:val="22"/>
              </w:rPr>
              <w:t>44.87 ± 6.63</w:t>
            </w:r>
          </w:p>
        </w:tc>
        <w:tc>
          <w:tcPr>
            <w:tcW w:w="1914" w:type="dxa"/>
          </w:tcPr>
          <w:p w14:paraId="51B52AEB" w14:textId="77777777" w:rsidR="00E67127" w:rsidRPr="00E67127" w:rsidRDefault="00E67127" w:rsidP="008136DA">
            <w:pPr>
              <w:spacing w:after="120" w:line="240" w:lineRule="auto"/>
              <w:jc w:val="center"/>
              <w:rPr>
                <w:sz w:val="22"/>
                <w:szCs w:val="22"/>
              </w:rPr>
            </w:pPr>
            <w:r w:rsidRPr="00E67127">
              <w:rPr>
                <w:sz w:val="22"/>
                <w:szCs w:val="22"/>
              </w:rPr>
              <w:t>26.78 ± 4.15</w:t>
            </w:r>
          </w:p>
        </w:tc>
        <w:tc>
          <w:tcPr>
            <w:tcW w:w="1914" w:type="dxa"/>
          </w:tcPr>
          <w:p w14:paraId="2E3C553C" w14:textId="7257BF4A"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54</w:t>
            </w:r>
            <w:r w:rsidRPr="00E67127">
              <w:rPr>
                <w:sz w:val="22"/>
                <w:szCs w:val="22"/>
              </w:rPr>
              <w:t xml:space="preserve"> ± 0.</w:t>
            </w:r>
            <w:r w:rsidR="00207527">
              <w:rPr>
                <w:sz w:val="22"/>
                <w:szCs w:val="22"/>
              </w:rPr>
              <w:t>68</w:t>
            </w:r>
          </w:p>
        </w:tc>
        <w:tc>
          <w:tcPr>
            <w:tcW w:w="2056" w:type="dxa"/>
          </w:tcPr>
          <w:p w14:paraId="5B9EACCC" w14:textId="77777777" w:rsidR="00E67127" w:rsidRPr="00E67127" w:rsidRDefault="00E67127" w:rsidP="008136DA">
            <w:pPr>
              <w:spacing w:after="120" w:line="240" w:lineRule="auto"/>
              <w:jc w:val="center"/>
              <w:rPr>
                <w:sz w:val="22"/>
                <w:szCs w:val="22"/>
              </w:rPr>
            </w:pPr>
            <w:r w:rsidRPr="00E67127">
              <w:rPr>
                <w:sz w:val="22"/>
                <w:szCs w:val="22"/>
              </w:rPr>
              <w:t>40.61 ± 76.45</w:t>
            </w:r>
          </w:p>
        </w:tc>
      </w:tr>
      <w:tr w:rsidR="00E67127" w:rsidRPr="00E67127" w14:paraId="7863BD4B" w14:textId="77777777" w:rsidTr="008136DA">
        <w:tc>
          <w:tcPr>
            <w:tcW w:w="1809" w:type="dxa"/>
          </w:tcPr>
          <w:p w14:paraId="54EB8121" w14:textId="77777777" w:rsidR="00E67127" w:rsidRPr="00E67127" w:rsidRDefault="00E67127" w:rsidP="008136DA">
            <w:pPr>
              <w:spacing w:after="120" w:line="240" w:lineRule="auto"/>
              <w:rPr>
                <w:sz w:val="22"/>
                <w:szCs w:val="22"/>
              </w:rPr>
            </w:pPr>
            <w:r w:rsidRPr="00E67127">
              <w:rPr>
                <w:sz w:val="22"/>
                <w:szCs w:val="22"/>
              </w:rPr>
              <w:t>FY</w:t>
            </w:r>
          </w:p>
        </w:tc>
        <w:tc>
          <w:tcPr>
            <w:tcW w:w="1913" w:type="dxa"/>
          </w:tcPr>
          <w:p w14:paraId="69C5AED2" w14:textId="77777777" w:rsidR="00E67127" w:rsidRPr="00E67127" w:rsidRDefault="00E67127" w:rsidP="008136DA">
            <w:pPr>
              <w:spacing w:after="120" w:line="240" w:lineRule="auto"/>
              <w:jc w:val="center"/>
              <w:rPr>
                <w:sz w:val="22"/>
                <w:szCs w:val="22"/>
              </w:rPr>
            </w:pPr>
            <w:r w:rsidRPr="00E67127">
              <w:rPr>
                <w:sz w:val="22"/>
                <w:szCs w:val="22"/>
              </w:rPr>
              <w:t>43.91 ± 12.05</w:t>
            </w:r>
          </w:p>
        </w:tc>
        <w:tc>
          <w:tcPr>
            <w:tcW w:w="1914" w:type="dxa"/>
          </w:tcPr>
          <w:p w14:paraId="5FD09457" w14:textId="77777777" w:rsidR="00E67127" w:rsidRPr="00E67127" w:rsidRDefault="00E67127" w:rsidP="008136DA">
            <w:pPr>
              <w:spacing w:after="120" w:line="240" w:lineRule="auto"/>
              <w:jc w:val="center"/>
              <w:rPr>
                <w:sz w:val="22"/>
                <w:szCs w:val="22"/>
              </w:rPr>
            </w:pPr>
            <w:r w:rsidRPr="00E67127">
              <w:rPr>
                <w:sz w:val="22"/>
                <w:szCs w:val="22"/>
              </w:rPr>
              <w:t>27.63 ± 7.25</w:t>
            </w:r>
          </w:p>
        </w:tc>
        <w:tc>
          <w:tcPr>
            <w:tcW w:w="1914" w:type="dxa"/>
          </w:tcPr>
          <w:p w14:paraId="5FD7B694" w14:textId="45182C07" w:rsidR="00E67127" w:rsidRPr="00E67127" w:rsidRDefault="00207527" w:rsidP="008136DA">
            <w:pPr>
              <w:spacing w:after="120" w:line="240" w:lineRule="auto"/>
              <w:jc w:val="center"/>
              <w:rPr>
                <w:sz w:val="22"/>
                <w:szCs w:val="22"/>
              </w:rPr>
            </w:pPr>
            <w:r>
              <w:rPr>
                <w:sz w:val="22"/>
                <w:szCs w:val="22"/>
              </w:rPr>
              <w:t>1.55</w:t>
            </w:r>
            <w:r w:rsidR="00E67127" w:rsidRPr="00E67127">
              <w:rPr>
                <w:sz w:val="22"/>
                <w:szCs w:val="22"/>
              </w:rPr>
              <w:t xml:space="preserve"> ± </w:t>
            </w:r>
            <w:r>
              <w:rPr>
                <w:sz w:val="22"/>
                <w:szCs w:val="22"/>
              </w:rPr>
              <w:t>2.81</w:t>
            </w:r>
          </w:p>
        </w:tc>
        <w:tc>
          <w:tcPr>
            <w:tcW w:w="2056" w:type="dxa"/>
          </w:tcPr>
          <w:p w14:paraId="718437F6" w14:textId="77777777" w:rsidR="00E67127" w:rsidRPr="00E67127" w:rsidRDefault="00E67127" w:rsidP="008136DA">
            <w:pPr>
              <w:spacing w:after="120" w:line="240" w:lineRule="auto"/>
              <w:jc w:val="center"/>
              <w:rPr>
                <w:sz w:val="22"/>
                <w:szCs w:val="22"/>
              </w:rPr>
            </w:pPr>
            <w:r w:rsidRPr="00E67127">
              <w:rPr>
                <w:sz w:val="22"/>
                <w:szCs w:val="22"/>
              </w:rPr>
              <w:t>62.65 ± 111.19</w:t>
            </w:r>
          </w:p>
        </w:tc>
      </w:tr>
      <w:tr w:rsidR="00E67127" w:rsidRPr="00E67127" w14:paraId="36E9B08F" w14:textId="77777777" w:rsidTr="008136DA">
        <w:tc>
          <w:tcPr>
            <w:tcW w:w="1809" w:type="dxa"/>
            <w:tcBorders>
              <w:bottom w:val="single" w:sz="18" w:space="0" w:color="auto"/>
            </w:tcBorders>
          </w:tcPr>
          <w:p w14:paraId="2561D9DD" w14:textId="77777777" w:rsidR="00E67127" w:rsidRPr="00E67127" w:rsidRDefault="00E67127" w:rsidP="008136DA">
            <w:pPr>
              <w:spacing w:after="120" w:line="240" w:lineRule="auto"/>
              <w:rPr>
                <w:sz w:val="22"/>
                <w:szCs w:val="22"/>
              </w:rPr>
            </w:pPr>
            <w:r w:rsidRPr="00E67127">
              <w:rPr>
                <w:sz w:val="22"/>
                <w:szCs w:val="22"/>
              </w:rPr>
              <w:t>FZ</w:t>
            </w:r>
          </w:p>
        </w:tc>
        <w:tc>
          <w:tcPr>
            <w:tcW w:w="1913" w:type="dxa"/>
            <w:tcBorders>
              <w:bottom w:val="single" w:sz="18" w:space="0" w:color="auto"/>
            </w:tcBorders>
          </w:tcPr>
          <w:p w14:paraId="35EFB140" w14:textId="77777777" w:rsidR="00E67127" w:rsidRPr="00E67127" w:rsidRDefault="00E67127" w:rsidP="008136DA">
            <w:pPr>
              <w:spacing w:after="120" w:line="240" w:lineRule="auto"/>
              <w:jc w:val="center"/>
              <w:rPr>
                <w:sz w:val="22"/>
                <w:szCs w:val="22"/>
              </w:rPr>
            </w:pPr>
            <w:r w:rsidRPr="00E67127">
              <w:rPr>
                <w:sz w:val="22"/>
                <w:szCs w:val="22"/>
              </w:rPr>
              <w:t>43.55 ± 8.12</w:t>
            </w:r>
          </w:p>
        </w:tc>
        <w:tc>
          <w:tcPr>
            <w:tcW w:w="1914" w:type="dxa"/>
            <w:tcBorders>
              <w:bottom w:val="single" w:sz="18" w:space="0" w:color="auto"/>
            </w:tcBorders>
          </w:tcPr>
          <w:p w14:paraId="476FC668" w14:textId="77777777" w:rsidR="00E67127" w:rsidRPr="00E67127" w:rsidRDefault="00E67127" w:rsidP="008136DA">
            <w:pPr>
              <w:spacing w:after="120" w:line="240" w:lineRule="auto"/>
              <w:jc w:val="center"/>
              <w:rPr>
                <w:sz w:val="22"/>
                <w:szCs w:val="22"/>
              </w:rPr>
            </w:pPr>
            <w:r w:rsidRPr="00E67127">
              <w:rPr>
                <w:sz w:val="22"/>
                <w:szCs w:val="22"/>
              </w:rPr>
              <w:t>29.16 ± 8.18</w:t>
            </w:r>
          </w:p>
        </w:tc>
        <w:tc>
          <w:tcPr>
            <w:tcW w:w="1914" w:type="dxa"/>
            <w:tcBorders>
              <w:bottom w:val="single" w:sz="18" w:space="0" w:color="auto"/>
            </w:tcBorders>
          </w:tcPr>
          <w:p w14:paraId="261B5BAD" w14:textId="077DB2BA" w:rsidR="00E67127" w:rsidRPr="00E67127" w:rsidRDefault="00E67127" w:rsidP="008136DA">
            <w:pPr>
              <w:spacing w:after="120" w:line="240" w:lineRule="auto"/>
              <w:jc w:val="center"/>
              <w:rPr>
                <w:sz w:val="22"/>
                <w:szCs w:val="22"/>
              </w:rPr>
            </w:pPr>
            <w:r w:rsidRPr="00E67127">
              <w:rPr>
                <w:sz w:val="22"/>
                <w:szCs w:val="22"/>
              </w:rPr>
              <w:t>0</w:t>
            </w:r>
            <w:r w:rsidR="00207527">
              <w:rPr>
                <w:sz w:val="22"/>
                <w:szCs w:val="22"/>
              </w:rPr>
              <w:t>.47</w:t>
            </w:r>
            <w:r w:rsidRPr="00E67127">
              <w:rPr>
                <w:sz w:val="22"/>
                <w:szCs w:val="22"/>
              </w:rPr>
              <w:t xml:space="preserve"> ± 0.</w:t>
            </w:r>
            <w:r w:rsidR="00207527">
              <w:rPr>
                <w:sz w:val="22"/>
                <w:szCs w:val="22"/>
              </w:rPr>
              <w:t>47</w:t>
            </w:r>
          </w:p>
        </w:tc>
        <w:tc>
          <w:tcPr>
            <w:tcW w:w="2056" w:type="dxa"/>
            <w:tcBorders>
              <w:bottom w:val="single" w:sz="18" w:space="0" w:color="auto"/>
            </w:tcBorders>
          </w:tcPr>
          <w:p w14:paraId="0298B1CD" w14:textId="77777777" w:rsidR="00E67127" w:rsidRPr="00E67127" w:rsidRDefault="00E67127" w:rsidP="008136DA">
            <w:pPr>
              <w:spacing w:after="120" w:line="240" w:lineRule="auto"/>
              <w:jc w:val="center"/>
              <w:rPr>
                <w:sz w:val="22"/>
                <w:szCs w:val="22"/>
              </w:rPr>
            </w:pPr>
            <w:r w:rsidRPr="00E67127">
              <w:rPr>
                <w:sz w:val="22"/>
                <w:szCs w:val="22"/>
              </w:rPr>
              <w:t>25.39 ± 52.70</w:t>
            </w:r>
          </w:p>
        </w:tc>
      </w:tr>
    </w:tbl>
    <w:p w14:paraId="18D680D9" w14:textId="52C1CF6E" w:rsidR="00E67127" w:rsidRDefault="00E67127" w:rsidP="00E67127">
      <w:pPr>
        <w:spacing w:before="0" w:after="200" w:line="240" w:lineRule="auto"/>
      </w:pPr>
    </w:p>
    <w:p w14:paraId="034CB148" w14:textId="4D7698A1" w:rsidR="00E67127" w:rsidRPr="00E67127" w:rsidRDefault="00E67127" w:rsidP="00E67127">
      <w:pPr>
        <w:spacing w:before="0" w:after="200" w:line="240" w:lineRule="auto"/>
        <w:sectPr w:rsidR="00E67127" w:rsidRPr="00E67127" w:rsidSect="00BB45FC">
          <w:pgSz w:w="12240" w:h="15840"/>
          <w:pgMar w:top="1417" w:right="1417" w:bottom="1134" w:left="1417" w:header="720" w:footer="720" w:gutter="0"/>
          <w:lnNumType w:countBy="1" w:restart="continuous"/>
          <w:cols w:space="720"/>
          <w:titlePg/>
          <w:docGrid w:linePitch="326"/>
        </w:sectPr>
      </w:pPr>
    </w:p>
    <w:p w14:paraId="6FE4B573" w14:textId="27F1BCB8" w:rsidR="00D52040" w:rsidRDefault="00D52040">
      <w:pPr>
        <w:pStyle w:val="FirstParagraph"/>
      </w:pPr>
    </w:p>
    <w:p w14:paraId="3411FFD4" w14:textId="44C01283" w:rsidR="00D52040" w:rsidRDefault="001E1564" w:rsidP="004E6E3A">
      <w:pPr>
        <w:pStyle w:val="CaptionedFigure"/>
        <w:jc w:val="center"/>
      </w:pPr>
      <w:r>
        <w:rPr>
          <w:noProof/>
        </w:rPr>
        <w:drawing>
          <wp:inline distT="0" distB="0" distL="0" distR="0" wp14:anchorId="08A03B80" wp14:editId="4B32D874">
            <wp:extent cx="8092800" cy="3371999"/>
            <wp:effectExtent l="0" t="0" r="0" b="0"/>
            <wp:docPr id="20880539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053925"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8092800" cy="3371999"/>
                    </a:xfrm>
                    <a:prstGeom prst="rect">
                      <a:avLst/>
                    </a:prstGeom>
                    <a:noFill/>
                    <a:ln>
                      <a:noFill/>
                    </a:ln>
                  </pic:spPr>
                </pic:pic>
              </a:graphicData>
            </a:graphic>
          </wp:inline>
        </w:drawing>
      </w:r>
    </w:p>
    <w:p w14:paraId="11E53B1A" w14:textId="3D0EE956" w:rsidR="004E6E3A" w:rsidRDefault="00000000">
      <w:pPr>
        <w:pStyle w:val="ImageCaption"/>
        <w:sectPr w:rsidR="004E6E3A" w:rsidSect="00BB45FC">
          <w:pgSz w:w="15840" w:h="12240" w:orient="landscape"/>
          <w:pgMar w:top="1417" w:right="1417" w:bottom="1417" w:left="1134" w:header="720" w:footer="720" w:gutter="0"/>
          <w:lnNumType w:countBy="1" w:restart="continuous"/>
          <w:cols w:space="720"/>
          <w:titlePg/>
          <w:docGrid w:linePitch="326"/>
        </w:sectPr>
      </w:pPr>
      <w:bookmarkStart w:id="20" w:name="fig:residualForces"/>
      <w:bookmarkStart w:id="21" w:name="_Hlk152161911"/>
      <w:bookmarkEnd w:id="20"/>
      <w:r w:rsidRPr="004E6E3A">
        <w:rPr>
          <w:i/>
          <w:iCs/>
        </w:rPr>
        <w:t xml:space="preserve">Figure 2: Average (left) and peak (right) residual forces (in Newtons [N]) for gait cycles processed using the Residual Reduction Algorithm (RRA — </w:t>
      </w:r>
      <w:r w:rsidR="001E1564">
        <w:rPr>
          <w:i/>
          <w:iCs/>
        </w:rPr>
        <w:t>p</w:t>
      </w:r>
      <w:r w:rsidRPr="004E6E3A">
        <w:rPr>
          <w:i/>
          <w:iCs/>
        </w:rPr>
        <w:t>urple</w:t>
      </w:r>
      <w:r w:rsidR="001E1564">
        <w:rPr>
          <w:i/>
          <w:iCs/>
        </w:rPr>
        <w:t xml:space="preserve">; </w:t>
      </w:r>
      <w:r w:rsidR="001E1564" w:rsidRPr="00643F94">
        <w:rPr>
          <w:i/>
          <w:iCs/>
        </w:rPr>
        <w:t>circle points</w:t>
      </w:r>
      <w:r w:rsidRPr="00643F94">
        <w:rPr>
          <w:i/>
          <w:iCs/>
        </w:rPr>
        <w:t xml:space="preserve">), Iterative Residual Reduction Algorithm (RRA3 — </w:t>
      </w:r>
      <w:r w:rsidR="001E1564" w:rsidRPr="00643F94">
        <w:rPr>
          <w:i/>
          <w:iCs/>
        </w:rPr>
        <w:t>p</w:t>
      </w:r>
      <w:r w:rsidRPr="00643F94">
        <w:rPr>
          <w:i/>
          <w:iCs/>
        </w:rPr>
        <w:t>ink</w:t>
      </w:r>
      <w:r w:rsidR="001E1564" w:rsidRPr="00643F94">
        <w:rPr>
          <w:i/>
          <w:iCs/>
        </w:rPr>
        <w:t>; hexagon points</w:t>
      </w:r>
      <w:r w:rsidRPr="00643F94">
        <w:rPr>
          <w:i/>
          <w:iCs/>
        </w:rPr>
        <w:t xml:space="preserve">), </w:t>
      </w:r>
      <w:proofErr w:type="spellStart"/>
      <w:r w:rsidR="002642FC">
        <w:rPr>
          <w:i/>
          <w:iCs/>
        </w:rPr>
        <w:t>MocoTrack</w:t>
      </w:r>
      <w:proofErr w:type="spellEnd"/>
      <w:r w:rsidRPr="00643F94">
        <w:rPr>
          <w:i/>
          <w:iCs/>
        </w:rPr>
        <w:t xml:space="preserve"> (Moco — </w:t>
      </w:r>
      <w:r w:rsidR="001E1564" w:rsidRPr="00643F94">
        <w:rPr>
          <w:i/>
          <w:iCs/>
        </w:rPr>
        <w:t>b</w:t>
      </w:r>
      <w:r w:rsidRPr="00643F94">
        <w:rPr>
          <w:i/>
          <w:iCs/>
        </w:rPr>
        <w:t>lue</w:t>
      </w:r>
      <w:r w:rsidR="001E1564" w:rsidRPr="00643F94">
        <w:rPr>
          <w:i/>
          <w:iCs/>
        </w:rPr>
        <w:t>; square points</w:t>
      </w:r>
      <w:r w:rsidRPr="00643F94">
        <w:rPr>
          <w:i/>
          <w:iCs/>
        </w:rPr>
        <w:t xml:space="preserve">), and </w:t>
      </w:r>
      <w:proofErr w:type="spellStart"/>
      <w:r w:rsidRPr="00643F94">
        <w:rPr>
          <w:i/>
          <w:iCs/>
        </w:rPr>
        <w:t>AddBiomechanics</w:t>
      </w:r>
      <w:proofErr w:type="spellEnd"/>
      <w:r w:rsidRPr="00643F94">
        <w:rPr>
          <w:i/>
          <w:iCs/>
        </w:rPr>
        <w:t xml:space="preserve"> (</w:t>
      </w:r>
      <w:r w:rsidR="001E1564" w:rsidRPr="00643F94">
        <w:rPr>
          <w:i/>
          <w:iCs/>
        </w:rPr>
        <w:t>g</w:t>
      </w:r>
      <w:r w:rsidRPr="00643F94">
        <w:rPr>
          <w:i/>
          <w:iCs/>
        </w:rPr>
        <w:t>old</w:t>
      </w:r>
      <w:r w:rsidR="001E1564" w:rsidRPr="00643F94">
        <w:rPr>
          <w:i/>
          <w:iCs/>
        </w:rPr>
        <w:t>; diamond points</w:t>
      </w:r>
      <w:r w:rsidRPr="00643F94">
        <w:rPr>
          <w:i/>
          <w:iCs/>
        </w:rPr>
        <w:t>) approaches</w:t>
      </w:r>
      <w:r w:rsidRPr="004E6E3A">
        <w:rPr>
          <w:i/>
          <w:iCs/>
        </w:rPr>
        <w:t xml:space="preserve">.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w:t>
      </w:r>
      <w:r w:rsidRPr="004E6E3A">
        <w:rPr>
          <w:i/>
          <w:iCs/>
        </w:rPr>
        <w:t>. Average residual forces for each participant</w:t>
      </w:r>
      <w:r w:rsidR="00B464EE">
        <w:rPr>
          <w:i/>
          <w:iCs/>
        </w:rPr>
        <w:t>’</w:t>
      </w:r>
      <w:r w:rsidRPr="004E6E3A">
        <w:rPr>
          <w:i/>
          <w:iCs/>
        </w:rPr>
        <w:t xml:space="preserve">s three gait cycles are displayed as points. </w:t>
      </w:r>
      <w:r w:rsidR="001E1564">
        <w:rPr>
          <w:i/>
          <w:iCs/>
        </w:rPr>
        <w:t>B</w:t>
      </w:r>
      <w:r w:rsidRPr="004E6E3A">
        <w:rPr>
          <w:i/>
          <w:iCs/>
        </w:rPr>
        <w:t>lack dashed line represents the proposed acceptable threshold for residual forces</w:t>
      </w:r>
      <w:r>
        <w:t>.</w:t>
      </w:r>
    </w:p>
    <w:p w14:paraId="047514AB" w14:textId="77777777" w:rsidR="00D52040" w:rsidRDefault="00000000">
      <w:pPr>
        <w:pStyle w:val="Heading2"/>
      </w:pPr>
      <w:bookmarkStart w:id="22" w:name="residual-moments"/>
      <w:bookmarkEnd w:id="17"/>
      <w:bookmarkEnd w:id="21"/>
      <w:r>
        <w:lastRenderedPageBreak/>
        <w:t>Residual Moments</w:t>
      </w:r>
    </w:p>
    <w:p w14:paraId="240B8B3C" w14:textId="5080A7C7" w:rsidR="004E6E3A" w:rsidRDefault="00000000">
      <w:pPr>
        <w:pStyle w:val="FirstParagraph"/>
      </w:pPr>
      <w:bookmarkStart w:id="23" w:name="_Hlk152160456"/>
      <w:r>
        <w:t xml:space="preserve">Average and peak residual moments </w:t>
      </w:r>
      <w:r w:rsidR="00F5134F">
        <w:t>(</w:t>
      </w:r>
      <w:r w:rsidR="00F5134F" w:rsidRPr="00643F94">
        <w:t xml:space="preserve">see Table 2 and </w:t>
      </w:r>
      <w:r w:rsidRPr="00643F94">
        <w:t>Fi</w:t>
      </w:r>
      <w:r>
        <w:t xml:space="preserve">gure 3) were typically highest in the RRA and </w:t>
      </w:r>
      <w:proofErr w:type="spellStart"/>
      <w:r>
        <w:rPr>
          <w:i/>
          <w:iCs/>
        </w:rPr>
        <w:t>AddBiomechanics</w:t>
      </w:r>
      <w:proofErr w:type="spellEnd"/>
      <w:r>
        <w:t xml:space="preserve"> approaches, followed by the RRA3 approach. The </w:t>
      </w:r>
      <w:proofErr w:type="spellStart"/>
      <w:r>
        <w:rPr>
          <w:i/>
          <w:iCs/>
        </w:rPr>
        <w:t>MocoTrack</w:t>
      </w:r>
      <w:proofErr w:type="spellEnd"/>
      <w:r>
        <w:t xml:space="preserve"> approach recorded the lowest average and peak residual moments in all participants. Only the </w:t>
      </w:r>
      <w:proofErr w:type="spellStart"/>
      <w:r>
        <w:rPr>
          <w:i/>
          <w:iCs/>
        </w:rPr>
        <w:t>MocoTrack</w:t>
      </w:r>
      <w:proofErr w:type="spellEnd"/>
      <w:r>
        <w:t xml:space="preserve"> approach was able to consistently achieve acceptable average and peak residual moments according to the threshold proposed by Hicks et al. [1] across all participants gait cycles. Average residual moments from the RRA, RRA3 and </w:t>
      </w:r>
      <w:proofErr w:type="spellStart"/>
      <w:r>
        <w:rPr>
          <w:i/>
          <w:iCs/>
        </w:rPr>
        <w:t>AddBiomechanics</w:t>
      </w:r>
      <w:proofErr w:type="spellEnd"/>
      <w:r>
        <w:t xml:space="preserve"> approaches rarely </w:t>
      </w:r>
      <w:proofErr w:type="spellStart"/>
      <w:r>
        <w:t>subceeded</w:t>
      </w:r>
      <w:proofErr w:type="spellEnd"/>
      <w:r>
        <w:t>, while the peak residual moments were always above this threshold.</w:t>
      </w:r>
    </w:p>
    <w:bookmarkEnd w:id="23"/>
    <w:p w14:paraId="192744F9" w14:textId="0FE3C949" w:rsidR="00F5134F" w:rsidRPr="00F5134F" w:rsidRDefault="00F5134F" w:rsidP="00F5134F">
      <w:pPr>
        <w:spacing w:before="0" w:after="200"/>
        <w:rPr>
          <w:i/>
          <w:iCs/>
          <w:highlight w:val="yellow"/>
        </w:rPr>
      </w:pPr>
      <w:r w:rsidRPr="00E01A38">
        <w:rPr>
          <w:i/>
          <w:iCs/>
        </w:rPr>
        <w:t>Table 2: Mean (±</w:t>
      </w:r>
      <w:r w:rsidRPr="00F5134F">
        <w:rPr>
          <w:i/>
          <w:iCs/>
        </w:rPr>
        <w:t xml:space="preserve"> standard deviation) average and peak residual </w:t>
      </w:r>
      <w:r>
        <w:rPr>
          <w:i/>
          <w:iCs/>
        </w:rPr>
        <w:t>moments</w:t>
      </w:r>
      <w:r w:rsidRPr="00F5134F">
        <w:rPr>
          <w:i/>
          <w:iCs/>
        </w:rPr>
        <w:t xml:space="preserve"> (</w:t>
      </w:r>
      <w:r>
        <w:rPr>
          <w:i/>
          <w:iCs/>
        </w:rPr>
        <w:t>M</w:t>
      </w:r>
      <w:r w:rsidRPr="00F5134F">
        <w:rPr>
          <w:i/>
          <w:iCs/>
        </w:rPr>
        <w:t>; in Newton</w:t>
      </w:r>
      <w:r>
        <w:rPr>
          <w:i/>
          <w:iCs/>
        </w:rPr>
        <w:t>-</w:t>
      </w:r>
      <w:proofErr w:type="spellStart"/>
      <w:r>
        <w:rPr>
          <w:i/>
          <w:iCs/>
        </w:rPr>
        <w:t>Metres</w:t>
      </w:r>
      <w:proofErr w:type="spellEnd"/>
      <w:r w:rsidRPr="00F5134F">
        <w:rPr>
          <w:i/>
          <w:iCs/>
        </w:rPr>
        <w:t xml:space="preserve"> [N</w:t>
      </w:r>
      <w:r>
        <w:rPr>
          <w:i/>
          <w:iCs/>
        </w:rPr>
        <w:t>m</w:t>
      </w:r>
      <w:r w:rsidRPr="00F5134F">
        <w:rPr>
          <w:i/>
          <w:iCs/>
        </w:rPr>
        <w:t xml:space="preserve">]) for gait cycles processed using the Residual Reduction Algorithm (RRA), Iterative Residual Reduction Algorithm (RRA3), </w:t>
      </w:r>
      <w:proofErr w:type="spellStart"/>
      <w:r w:rsidR="002642FC">
        <w:rPr>
          <w:i/>
          <w:iCs/>
        </w:rPr>
        <w:t>MocoTrack</w:t>
      </w:r>
      <w:proofErr w:type="spellEnd"/>
      <w:r w:rsidRPr="00F5134F">
        <w:rPr>
          <w:i/>
          <w:iCs/>
        </w:rPr>
        <w:t xml:space="preserve"> (Moco), and </w:t>
      </w:r>
      <w:proofErr w:type="spellStart"/>
      <w:r w:rsidRPr="00F5134F">
        <w:rPr>
          <w:i/>
          <w:iCs/>
        </w:rPr>
        <w:t>AddBiomechanics</w:t>
      </w:r>
      <w:proofErr w:type="spellEnd"/>
      <w:r w:rsidRPr="00F5134F">
        <w:rPr>
          <w:i/>
          <w:iCs/>
        </w:rPr>
        <w:t xml:space="preserve"> approaches</w:t>
      </w:r>
      <w:r>
        <w:rPr>
          <w:i/>
          <w:iCs/>
        </w:rPr>
        <w:t>.</w:t>
      </w:r>
    </w:p>
    <w:tbl>
      <w:tblPr>
        <w:tblStyle w:val="TableGrid"/>
        <w:tblW w:w="9640"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913"/>
        <w:gridCol w:w="1914"/>
        <w:gridCol w:w="1914"/>
        <w:gridCol w:w="2056"/>
      </w:tblGrid>
      <w:tr w:rsidR="00F5134F" w:rsidRPr="00E67127" w14:paraId="38138BE7" w14:textId="77777777" w:rsidTr="00F5134F">
        <w:tc>
          <w:tcPr>
            <w:tcW w:w="1843" w:type="dxa"/>
            <w:tcBorders>
              <w:bottom w:val="single" w:sz="18" w:space="0" w:color="auto"/>
            </w:tcBorders>
          </w:tcPr>
          <w:p w14:paraId="128DD442" w14:textId="77777777" w:rsidR="00F5134F" w:rsidRPr="00E67127" w:rsidRDefault="00F5134F" w:rsidP="008136DA">
            <w:pPr>
              <w:spacing w:after="120" w:line="240" w:lineRule="auto"/>
              <w:jc w:val="center"/>
              <w:rPr>
                <w:b/>
                <w:bCs/>
                <w:sz w:val="22"/>
                <w:szCs w:val="22"/>
              </w:rPr>
            </w:pPr>
          </w:p>
        </w:tc>
        <w:tc>
          <w:tcPr>
            <w:tcW w:w="1913" w:type="dxa"/>
            <w:tcBorders>
              <w:top w:val="single" w:sz="18" w:space="0" w:color="auto"/>
              <w:bottom w:val="single" w:sz="18" w:space="0" w:color="auto"/>
            </w:tcBorders>
          </w:tcPr>
          <w:p w14:paraId="6614AC9C" w14:textId="77777777" w:rsidR="00F5134F" w:rsidRPr="00E67127" w:rsidRDefault="00F5134F" w:rsidP="008136DA">
            <w:pPr>
              <w:spacing w:after="120" w:line="240" w:lineRule="auto"/>
              <w:jc w:val="center"/>
              <w:rPr>
                <w:b/>
                <w:bCs/>
                <w:sz w:val="22"/>
                <w:szCs w:val="22"/>
              </w:rPr>
            </w:pPr>
            <w:r w:rsidRPr="00E67127">
              <w:rPr>
                <w:b/>
                <w:bCs/>
                <w:sz w:val="22"/>
                <w:szCs w:val="22"/>
              </w:rPr>
              <w:t>RRA</w:t>
            </w:r>
          </w:p>
        </w:tc>
        <w:tc>
          <w:tcPr>
            <w:tcW w:w="1914" w:type="dxa"/>
            <w:tcBorders>
              <w:top w:val="single" w:sz="18" w:space="0" w:color="auto"/>
              <w:bottom w:val="single" w:sz="18" w:space="0" w:color="auto"/>
            </w:tcBorders>
          </w:tcPr>
          <w:p w14:paraId="422EC532" w14:textId="77777777" w:rsidR="00F5134F" w:rsidRPr="00E67127" w:rsidRDefault="00F5134F" w:rsidP="008136DA">
            <w:pPr>
              <w:spacing w:after="120" w:line="240" w:lineRule="auto"/>
              <w:jc w:val="center"/>
              <w:rPr>
                <w:b/>
                <w:bCs/>
                <w:sz w:val="22"/>
                <w:szCs w:val="22"/>
              </w:rPr>
            </w:pPr>
            <w:r w:rsidRPr="00E67127">
              <w:rPr>
                <w:b/>
                <w:bCs/>
                <w:sz w:val="22"/>
                <w:szCs w:val="22"/>
              </w:rPr>
              <w:t>RRA3</w:t>
            </w:r>
          </w:p>
        </w:tc>
        <w:tc>
          <w:tcPr>
            <w:tcW w:w="1914" w:type="dxa"/>
            <w:tcBorders>
              <w:top w:val="single" w:sz="18" w:space="0" w:color="auto"/>
              <w:bottom w:val="single" w:sz="18" w:space="0" w:color="auto"/>
            </w:tcBorders>
          </w:tcPr>
          <w:p w14:paraId="174FF7EB" w14:textId="77777777" w:rsidR="00F5134F" w:rsidRPr="00E67127" w:rsidRDefault="00F5134F" w:rsidP="008136DA">
            <w:pPr>
              <w:spacing w:after="120" w:line="240" w:lineRule="auto"/>
              <w:jc w:val="center"/>
              <w:rPr>
                <w:b/>
                <w:bCs/>
                <w:sz w:val="22"/>
                <w:szCs w:val="22"/>
              </w:rPr>
            </w:pPr>
            <w:r w:rsidRPr="00E67127">
              <w:rPr>
                <w:b/>
                <w:bCs/>
                <w:sz w:val="22"/>
                <w:szCs w:val="22"/>
              </w:rPr>
              <w:t>Moco</w:t>
            </w:r>
          </w:p>
        </w:tc>
        <w:tc>
          <w:tcPr>
            <w:tcW w:w="2056" w:type="dxa"/>
            <w:tcBorders>
              <w:top w:val="single" w:sz="18" w:space="0" w:color="auto"/>
              <w:bottom w:val="single" w:sz="18" w:space="0" w:color="auto"/>
            </w:tcBorders>
          </w:tcPr>
          <w:p w14:paraId="71E6A34C" w14:textId="77777777" w:rsidR="00F5134F" w:rsidRPr="00E67127" w:rsidRDefault="00F5134F" w:rsidP="008136DA">
            <w:pPr>
              <w:spacing w:after="120" w:line="240" w:lineRule="auto"/>
              <w:jc w:val="center"/>
              <w:rPr>
                <w:b/>
                <w:bCs/>
                <w:sz w:val="22"/>
                <w:szCs w:val="22"/>
              </w:rPr>
            </w:pPr>
            <w:proofErr w:type="spellStart"/>
            <w:r w:rsidRPr="00E67127">
              <w:rPr>
                <w:b/>
                <w:bCs/>
                <w:sz w:val="22"/>
                <w:szCs w:val="22"/>
              </w:rPr>
              <w:t>AddBiomechanics</w:t>
            </w:r>
            <w:proofErr w:type="spellEnd"/>
          </w:p>
        </w:tc>
      </w:tr>
      <w:tr w:rsidR="00F5134F" w:rsidRPr="00E67127" w14:paraId="1474C7D3" w14:textId="77777777" w:rsidTr="00F5134F">
        <w:tc>
          <w:tcPr>
            <w:tcW w:w="1843" w:type="dxa"/>
            <w:tcBorders>
              <w:top w:val="single" w:sz="18" w:space="0" w:color="auto"/>
            </w:tcBorders>
          </w:tcPr>
          <w:p w14:paraId="60EAE8F8" w14:textId="7358A305" w:rsidR="00F5134F" w:rsidRPr="00E67127" w:rsidRDefault="00F5134F" w:rsidP="008136DA">
            <w:pPr>
              <w:spacing w:after="120" w:line="240" w:lineRule="auto"/>
              <w:rPr>
                <w:sz w:val="22"/>
                <w:szCs w:val="22"/>
              </w:rPr>
            </w:pPr>
            <w:r>
              <w:rPr>
                <w:b/>
                <w:bCs/>
                <w:sz w:val="22"/>
                <w:szCs w:val="22"/>
              </w:rPr>
              <w:t>Avg.</w:t>
            </w:r>
            <w:r w:rsidRPr="00E67127">
              <w:rPr>
                <w:b/>
                <w:bCs/>
                <w:sz w:val="22"/>
                <w:szCs w:val="22"/>
              </w:rPr>
              <w:t xml:space="preserve"> Residual </w:t>
            </w:r>
            <w:r>
              <w:rPr>
                <w:b/>
                <w:bCs/>
                <w:sz w:val="22"/>
                <w:szCs w:val="22"/>
              </w:rPr>
              <w:t>M</w:t>
            </w:r>
          </w:p>
        </w:tc>
        <w:tc>
          <w:tcPr>
            <w:tcW w:w="1913" w:type="dxa"/>
            <w:tcBorders>
              <w:top w:val="single" w:sz="18" w:space="0" w:color="auto"/>
            </w:tcBorders>
          </w:tcPr>
          <w:p w14:paraId="2EF859F2"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089F6951" w14:textId="77777777" w:rsidR="00F5134F" w:rsidRPr="00E67127" w:rsidRDefault="00F5134F" w:rsidP="008136DA">
            <w:pPr>
              <w:spacing w:after="120" w:line="240" w:lineRule="auto"/>
              <w:jc w:val="center"/>
              <w:rPr>
                <w:sz w:val="22"/>
                <w:szCs w:val="22"/>
              </w:rPr>
            </w:pPr>
          </w:p>
        </w:tc>
        <w:tc>
          <w:tcPr>
            <w:tcW w:w="1914" w:type="dxa"/>
            <w:tcBorders>
              <w:top w:val="single" w:sz="18" w:space="0" w:color="auto"/>
            </w:tcBorders>
          </w:tcPr>
          <w:p w14:paraId="6697F814" w14:textId="77777777" w:rsidR="00F5134F" w:rsidRPr="00E67127" w:rsidRDefault="00F5134F" w:rsidP="008136DA">
            <w:pPr>
              <w:spacing w:after="120" w:line="240" w:lineRule="auto"/>
              <w:jc w:val="center"/>
              <w:rPr>
                <w:sz w:val="22"/>
                <w:szCs w:val="22"/>
              </w:rPr>
            </w:pPr>
          </w:p>
        </w:tc>
        <w:tc>
          <w:tcPr>
            <w:tcW w:w="2056" w:type="dxa"/>
            <w:tcBorders>
              <w:top w:val="single" w:sz="18" w:space="0" w:color="auto"/>
            </w:tcBorders>
          </w:tcPr>
          <w:p w14:paraId="6F15052F" w14:textId="77777777" w:rsidR="00F5134F" w:rsidRPr="00E67127" w:rsidRDefault="00F5134F" w:rsidP="008136DA">
            <w:pPr>
              <w:spacing w:after="120" w:line="240" w:lineRule="auto"/>
              <w:jc w:val="center"/>
              <w:rPr>
                <w:sz w:val="22"/>
                <w:szCs w:val="22"/>
              </w:rPr>
            </w:pPr>
          </w:p>
        </w:tc>
      </w:tr>
      <w:tr w:rsidR="00F5134F" w:rsidRPr="00E67127" w14:paraId="72C4D6D3" w14:textId="77777777" w:rsidTr="00F5134F">
        <w:tc>
          <w:tcPr>
            <w:tcW w:w="1843" w:type="dxa"/>
          </w:tcPr>
          <w:p w14:paraId="5F22A4EB" w14:textId="3C3829E7"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4F1DBF36" w14:textId="7E0E14F4" w:rsidR="00F5134F" w:rsidRPr="00E7638B" w:rsidRDefault="00F5134F" w:rsidP="008136DA">
            <w:pPr>
              <w:spacing w:after="120" w:line="240" w:lineRule="auto"/>
              <w:jc w:val="center"/>
              <w:rPr>
                <w:sz w:val="22"/>
                <w:szCs w:val="22"/>
              </w:rPr>
            </w:pPr>
            <w:r w:rsidRPr="00E7638B">
              <w:rPr>
                <w:sz w:val="22"/>
                <w:szCs w:val="22"/>
              </w:rPr>
              <w:t>26.72 ± 5.13</w:t>
            </w:r>
          </w:p>
        </w:tc>
        <w:tc>
          <w:tcPr>
            <w:tcW w:w="1914" w:type="dxa"/>
          </w:tcPr>
          <w:p w14:paraId="433D4D6A" w14:textId="11851E84" w:rsidR="00F5134F" w:rsidRPr="00E7638B" w:rsidRDefault="00F5134F" w:rsidP="008136DA">
            <w:pPr>
              <w:spacing w:after="120" w:line="240" w:lineRule="auto"/>
              <w:jc w:val="center"/>
              <w:rPr>
                <w:sz w:val="22"/>
                <w:szCs w:val="22"/>
              </w:rPr>
            </w:pPr>
            <w:r w:rsidRPr="00E7638B">
              <w:rPr>
                <w:sz w:val="22"/>
                <w:szCs w:val="22"/>
              </w:rPr>
              <w:t>12.71 ± 3.17</w:t>
            </w:r>
          </w:p>
        </w:tc>
        <w:tc>
          <w:tcPr>
            <w:tcW w:w="1914" w:type="dxa"/>
          </w:tcPr>
          <w:p w14:paraId="21CFAA56" w14:textId="32C5E1A5" w:rsidR="00F5134F" w:rsidRPr="00E7638B" w:rsidRDefault="00F5134F" w:rsidP="008136DA">
            <w:pPr>
              <w:spacing w:after="120" w:line="240" w:lineRule="auto"/>
              <w:jc w:val="center"/>
              <w:rPr>
                <w:sz w:val="22"/>
                <w:szCs w:val="22"/>
              </w:rPr>
            </w:pPr>
            <w:r w:rsidRPr="00E7638B">
              <w:rPr>
                <w:sz w:val="22"/>
                <w:szCs w:val="22"/>
              </w:rPr>
              <w:t>0.</w:t>
            </w:r>
            <w:r w:rsidR="00207527">
              <w:rPr>
                <w:sz w:val="22"/>
                <w:szCs w:val="22"/>
              </w:rPr>
              <w:t>62</w:t>
            </w:r>
            <w:r w:rsidRPr="00E7638B">
              <w:rPr>
                <w:sz w:val="22"/>
                <w:szCs w:val="22"/>
              </w:rPr>
              <w:t xml:space="preserve"> ± 0.</w:t>
            </w:r>
            <w:r w:rsidR="00207527">
              <w:rPr>
                <w:sz w:val="22"/>
                <w:szCs w:val="22"/>
              </w:rPr>
              <w:t>64</w:t>
            </w:r>
          </w:p>
        </w:tc>
        <w:tc>
          <w:tcPr>
            <w:tcW w:w="2056" w:type="dxa"/>
          </w:tcPr>
          <w:p w14:paraId="36C65C04" w14:textId="7F8D3A65" w:rsidR="00F5134F" w:rsidRPr="00E7638B" w:rsidRDefault="00F5134F" w:rsidP="008136DA">
            <w:pPr>
              <w:spacing w:after="120" w:line="240" w:lineRule="auto"/>
              <w:jc w:val="center"/>
              <w:rPr>
                <w:sz w:val="22"/>
                <w:szCs w:val="22"/>
              </w:rPr>
            </w:pPr>
            <w:r w:rsidRPr="00E7638B">
              <w:rPr>
                <w:sz w:val="22"/>
                <w:szCs w:val="22"/>
              </w:rPr>
              <w:t>27.29 ± 6.01</w:t>
            </w:r>
          </w:p>
        </w:tc>
      </w:tr>
      <w:tr w:rsidR="00F5134F" w:rsidRPr="00E67127" w14:paraId="4EEBAC5B" w14:textId="77777777" w:rsidTr="00F5134F">
        <w:tc>
          <w:tcPr>
            <w:tcW w:w="1843" w:type="dxa"/>
          </w:tcPr>
          <w:p w14:paraId="04724089" w14:textId="6DA376E0"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2E228031" w14:textId="158C6E46" w:rsidR="00F5134F" w:rsidRPr="00E7638B" w:rsidRDefault="00F5134F" w:rsidP="008136DA">
            <w:pPr>
              <w:spacing w:after="120" w:line="240" w:lineRule="auto"/>
              <w:jc w:val="center"/>
              <w:rPr>
                <w:sz w:val="22"/>
                <w:szCs w:val="22"/>
              </w:rPr>
            </w:pPr>
            <w:r w:rsidRPr="00E7638B">
              <w:rPr>
                <w:sz w:val="22"/>
                <w:szCs w:val="22"/>
              </w:rPr>
              <w:t>24.57 ± 2.89</w:t>
            </w:r>
          </w:p>
        </w:tc>
        <w:tc>
          <w:tcPr>
            <w:tcW w:w="1914" w:type="dxa"/>
          </w:tcPr>
          <w:p w14:paraId="7C9CA905" w14:textId="04C0FA96" w:rsidR="00F5134F" w:rsidRPr="00E7638B" w:rsidRDefault="00F5134F" w:rsidP="008136DA">
            <w:pPr>
              <w:spacing w:after="120" w:line="240" w:lineRule="auto"/>
              <w:jc w:val="center"/>
              <w:rPr>
                <w:sz w:val="22"/>
                <w:szCs w:val="22"/>
              </w:rPr>
            </w:pPr>
            <w:r w:rsidRPr="00E7638B">
              <w:rPr>
                <w:sz w:val="22"/>
                <w:szCs w:val="22"/>
              </w:rPr>
              <w:t>18.86 ± 2.50</w:t>
            </w:r>
          </w:p>
        </w:tc>
        <w:tc>
          <w:tcPr>
            <w:tcW w:w="1914" w:type="dxa"/>
          </w:tcPr>
          <w:p w14:paraId="210D2120" w14:textId="4E82D47F" w:rsidR="00F5134F" w:rsidRPr="00E7638B" w:rsidRDefault="00207527" w:rsidP="008136DA">
            <w:pPr>
              <w:spacing w:after="120" w:line="240" w:lineRule="auto"/>
              <w:jc w:val="center"/>
              <w:rPr>
                <w:sz w:val="22"/>
                <w:szCs w:val="22"/>
              </w:rPr>
            </w:pPr>
            <w:r>
              <w:rPr>
                <w:sz w:val="22"/>
                <w:szCs w:val="22"/>
              </w:rPr>
              <w:t>1.36</w:t>
            </w:r>
            <w:r w:rsidR="00F5134F" w:rsidRPr="00E7638B">
              <w:rPr>
                <w:sz w:val="22"/>
                <w:szCs w:val="22"/>
              </w:rPr>
              <w:t xml:space="preserve"> ± 0</w:t>
            </w:r>
            <w:r>
              <w:rPr>
                <w:sz w:val="22"/>
                <w:szCs w:val="22"/>
              </w:rPr>
              <w:t>.99</w:t>
            </w:r>
          </w:p>
        </w:tc>
        <w:tc>
          <w:tcPr>
            <w:tcW w:w="2056" w:type="dxa"/>
          </w:tcPr>
          <w:p w14:paraId="0FBC894B" w14:textId="632A8EAA" w:rsidR="00F5134F" w:rsidRPr="00E7638B" w:rsidRDefault="00F5134F" w:rsidP="008136DA">
            <w:pPr>
              <w:spacing w:after="120" w:line="240" w:lineRule="auto"/>
              <w:jc w:val="center"/>
              <w:rPr>
                <w:sz w:val="22"/>
                <w:szCs w:val="22"/>
              </w:rPr>
            </w:pPr>
            <w:r w:rsidRPr="00E7638B">
              <w:rPr>
                <w:sz w:val="22"/>
                <w:szCs w:val="22"/>
              </w:rPr>
              <w:t>16.07 ± 4.91</w:t>
            </w:r>
          </w:p>
        </w:tc>
      </w:tr>
      <w:tr w:rsidR="00F5134F" w:rsidRPr="00E67127" w14:paraId="20794402" w14:textId="77777777" w:rsidTr="00F5134F">
        <w:tc>
          <w:tcPr>
            <w:tcW w:w="1843" w:type="dxa"/>
          </w:tcPr>
          <w:p w14:paraId="423FFC0B" w14:textId="30E9DF72"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Pr>
          <w:p w14:paraId="2BB51BCC" w14:textId="239089B9" w:rsidR="00F5134F" w:rsidRPr="00E7638B" w:rsidRDefault="00F5134F" w:rsidP="008136DA">
            <w:pPr>
              <w:spacing w:after="120" w:line="240" w:lineRule="auto"/>
              <w:jc w:val="center"/>
              <w:rPr>
                <w:sz w:val="22"/>
                <w:szCs w:val="22"/>
              </w:rPr>
            </w:pPr>
            <w:r w:rsidRPr="00E7638B">
              <w:rPr>
                <w:sz w:val="22"/>
                <w:szCs w:val="22"/>
              </w:rPr>
              <w:t>43.36 ± 7.90</w:t>
            </w:r>
          </w:p>
        </w:tc>
        <w:tc>
          <w:tcPr>
            <w:tcW w:w="1914" w:type="dxa"/>
          </w:tcPr>
          <w:p w14:paraId="5DF826DE" w14:textId="2895508C" w:rsidR="00F5134F" w:rsidRPr="00E7638B" w:rsidRDefault="00F5134F" w:rsidP="008136DA">
            <w:pPr>
              <w:spacing w:after="120" w:line="240" w:lineRule="auto"/>
              <w:jc w:val="center"/>
              <w:rPr>
                <w:sz w:val="22"/>
                <w:szCs w:val="22"/>
              </w:rPr>
            </w:pPr>
            <w:r w:rsidRPr="00E7638B">
              <w:rPr>
                <w:sz w:val="22"/>
                <w:szCs w:val="22"/>
              </w:rPr>
              <w:t>24.59 ± 4.90</w:t>
            </w:r>
          </w:p>
        </w:tc>
        <w:tc>
          <w:tcPr>
            <w:tcW w:w="1914" w:type="dxa"/>
          </w:tcPr>
          <w:p w14:paraId="13F7F09D" w14:textId="5ACECAEF" w:rsidR="00F5134F" w:rsidRPr="00E7638B" w:rsidRDefault="00207527" w:rsidP="008136DA">
            <w:pPr>
              <w:spacing w:after="120" w:line="240" w:lineRule="auto"/>
              <w:jc w:val="center"/>
              <w:rPr>
                <w:sz w:val="22"/>
                <w:szCs w:val="22"/>
              </w:rPr>
            </w:pPr>
            <w:r>
              <w:rPr>
                <w:sz w:val="22"/>
                <w:szCs w:val="22"/>
              </w:rPr>
              <w:t>1.35</w:t>
            </w:r>
            <w:r w:rsidR="00F5134F" w:rsidRPr="00E7638B">
              <w:rPr>
                <w:sz w:val="22"/>
                <w:szCs w:val="22"/>
              </w:rPr>
              <w:t xml:space="preserve"> ± </w:t>
            </w:r>
            <w:r>
              <w:rPr>
                <w:sz w:val="22"/>
                <w:szCs w:val="22"/>
              </w:rPr>
              <w:t>2.44</w:t>
            </w:r>
          </w:p>
        </w:tc>
        <w:tc>
          <w:tcPr>
            <w:tcW w:w="2056" w:type="dxa"/>
          </w:tcPr>
          <w:p w14:paraId="29D661F9" w14:textId="3448A626" w:rsidR="00F5134F" w:rsidRPr="00E7638B" w:rsidRDefault="00F5134F" w:rsidP="008136DA">
            <w:pPr>
              <w:spacing w:after="120" w:line="240" w:lineRule="auto"/>
              <w:jc w:val="center"/>
              <w:rPr>
                <w:sz w:val="22"/>
                <w:szCs w:val="22"/>
              </w:rPr>
            </w:pPr>
            <w:r w:rsidRPr="00E7638B">
              <w:rPr>
                <w:sz w:val="22"/>
                <w:szCs w:val="22"/>
              </w:rPr>
              <w:t>27.84 ± 6.81</w:t>
            </w:r>
          </w:p>
        </w:tc>
      </w:tr>
      <w:tr w:rsidR="00F5134F" w:rsidRPr="00E67127" w14:paraId="42EA55FE" w14:textId="77777777" w:rsidTr="00F5134F">
        <w:tc>
          <w:tcPr>
            <w:tcW w:w="1843" w:type="dxa"/>
          </w:tcPr>
          <w:p w14:paraId="6732BD31" w14:textId="0DCC6C10" w:rsidR="00F5134F" w:rsidRPr="00E67127" w:rsidRDefault="00F5134F" w:rsidP="008136DA">
            <w:pPr>
              <w:spacing w:after="120" w:line="240" w:lineRule="auto"/>
              <w:rPr>
                <w:sz w:val="22"/>
                <w:szCs w:val="22"/>
              </w:rPr>
            </w:pPr>
            <w:r w:rsidRPr="00E67127">
              <w:rPr>
                <w:b/>
                <w:bCs/>
                <w:sz w:val="22"/>
                <w:szCs w:val="22"/>
              </w:rPr>
              <w:t xml:space="preserve">Peak Residual </w:t>
            </w:r>
            <w:r>
              <w:rPr>
                <w:b/>
                <w:bCs/>
                <w:sz w:val="22"/>
                <w:szCs w:val="22"/>
              </w:rPr>
              <w:t>M</w:t>
            </w:r>
          </w:p>
        </w:tc>
        <w:tc>
          <w:tcPr>
            <w:tcW w:w="1913" w:type="dxa"/>
          </w:tcPr>
          <w:p w14:paraId="2090F10C" w14:textId="77777777" w:rsidR="00F5134F" w:rsidRPr="00E7638B" w:rsidRDefault="00F5134F" w:rsidP="008136DA">
            <w:pPr>
              <w:spacing w:after="120" w:line="240" w:lineRule="auto"/>
              <w:jc w:val="center"/>
              <w:rPr>
                <w:sz w:val="22"/>
                <w:szCs w:val="22"/>
              </w:rPr>
            </w:pPr>
          </w:p>
        </w:tc>
        <w:tc>
          <w:tcPr>
            <w:tcW w:w="1914" w:type="dxa"/>
          </w:tcPr>
          <w:p w14:paraId="737C1094" w14:textId="77777777" w:rsidR="00F5134F" w:rsidRPr="00E7638B" w:rsidRDefault="00F5134F" w:rsidP="008136DA">
            <w:pPr>
              <w:spacing w:after="120" w:line="240" w:lineRule="auto"/>
              <w:jc w:val="center"/>
              <w:rPr>
                <w:sz w:val="22"/>
                <w:szCs w:val="22"/>
              </w:rPr>
            </w:pPr>
          </w:p>
        </w:tc>
        <w:tc>
          <w:tcPr>
            <w:tcW w:w="1914" w:type="dxa"/>
          </w:tcPr>
          <w:p w14:paraId="7994F8F2" w14:textId="77777777" w:rsidR="00F5134F" w:rsidRPr="00E7638B" w:rsidRDefault="00F5134F" w:rsidP="008136DA">
            <w:pPr>
              <w:spacing w:after="120" w:line="240" w:lineRule="auto"/>
              <w:jc w:val="center"/>
              <w:rPr>
                <w:sz w:val="22"/>
                <w:szCs w:val="22"/>
              </w:rPr>
            </w:pPr>
          </w:p>
        </w:tc>
        <w:tc>
          <w:tcPr>
            <w:tcW w:w="2056" w:type="dxa"/>
          </w:tcPr>
          <w:p w14:paraId="631F4D6E" w14:textId="77777777" w:rsidR="00F5134F" w:rsidRPr="00E7638B" w:rsidRDefault="00F5134F" w:rsidP="008136DA">
            <w:pPr>
              <w:spacing w:after="120" w:line="240" w:lineRule="auto"/>
              <w:jc w:val="center"/>
              <w:rPr>
                <w:sz w:val="22"/>
                <w:szCs w:val="22"/>
              </w:rPr>
            </w:pPr>
          </w:p>
        </w:tc>
      </w:tr>
      <w:tr w:rsidR="00F5134F" w:rsidRPr="00E67127" w14:paraId="0C76D178" w14:textId="77777777" w:rsidTr="00F5134F">
        <w:tc>
          <w:tcPr>
            <w:tcW w:w="1843" w:type="dxa"/>
          </w:tcPr>
          <w:p w14:paraId="32F1D3BB" w14:textId="4635B633" w:rsidR="00F5134F" w:rsidRPr="00E67127" w:rsidRDefault="00F5134F" w:rsidP="008136DA">
            <w:pPr>
              <w:spacing w:after="120" w:line="240" w:lineRule="auto"/>
              <w:rPr>
                <w:sz w:val="22"/>
                <w:szCs w:val="22"/>
              </w:rPr>
            </w:pPr>
            <w:r>
              <w:rPr>
                <w:sz w:val="22"/>
                <w:szCs w:val="22"/>
              </w:rPr>
              <w:t>M</w:t>
            </w:r>
            <w:r w:rsidRPr="00E67127">
              <w:rPr>
                <w:sz w:val="22"/>
                <w:szCs w:val="22"/>
              </w:rPr>
              <w:t>X</w:t>
            </w:r>
          </w:p>
        </w:tc>
        <w:tc>
          <w:tcPr>
            <w:tcW w:w="1913" w:type="dxa"/>
          </w:tcPr>
          <w:p w14:paraId="02547A57" w14:textId="4169F7A0" w:rsidR="00F5134F" w:rsidRPr="00E7638B" w:rsidRDefault="00F5134F" w:rsidP="008136DA">
            <w:pPr>
              <w:spacing w:after="120" w:line="240" w:lineRule="auto"/>
              <w:jc w:val="center"/>
              <w:rPr>
                <w:sz w:val="22"/>
                <w:szCs w:val="22"/>
              </w:rPr>
            </w:pPr>
            <w:r w:rsidRPr="00E7638B">
              <w:rPr>
                <w:sz w:val="22"/>
                <w:szCs w:val="22"/>
              </w:rPr>
              <w:t>83.02 ± 19.02</w:t>
            </w:r>
          </w:p>
        </w:tc>
        <w:tc>
          <w:tcPr>
            <w:tcW w:w="1914" w:type="dxa"/>
          </w:tcPr>
          <w:p w14:paraId="7DE60111" w14:textId="1AC6811D" w:rsidR="00F5134F" w:rsidRPr="00E7638B" w:rsidRDefault="00F5134F" w:rsidP="008136DA">
            <w:pPr>
              <w:spacing w:after="120" w:line="240" w:lineRule="auto"/>
              <w:jc w:val="center"/>
              <w:rPr>
                <w:sz w:val="22"/>
                <w:szCs w:val="22"/>
              </w:rPr>
            </w:pPr>
            <w:r w:rsidRPr="00E7638B">
              <w:rPr>
                <w:sz w:val="22"/>
                <w:szCs w:val="22"/>
              </w:rPr>
              <w:t>44.77 ± 11.25</w:t>
            </w:r>
          </w:p>
        </w:tc>
        <w:tc>
          <w:tcPr>
            <w:tcW w:w="1914" w:type="dxa"/>
          </w:tcPr>
          <w:p w14:paraId="7BC3E27C" w14:textId="01BC8429" w:rsidR="00F5134F" w:rsidRPr="00E7638B" w:rsidRDefault="00207527" w:rsidP="008136DA">
            <w:pPr>
              <w:spacing w:after="120" w:line="240" w:lineRule="auto"/>
              <w:jc w:val="center"/>
              <w:rPr>
                <w:sz w:val="22"/>
                <w:szCs w:val="22"/>
              </w:rPr>
            </w:pPr>
            <w:r>
              <w:rPr>
                <w:sz w:val="22"/>
                <w:szCs w:val="22"/>
              </w:rPr>
              <w:t>1.73</w:t>
            </w:r>
            <w:r w:rsidR="00F5134F" w:rsidRPr="00E7638B">
              <w:rPr>
                <w:sz w:val="22"/>
                <w:szCs w:val="22"/>
              </w:rPr>
              <w:t xml:space="preserve"> ± </w:t>
            </w:r>
            <w:r>
              <w:rPr>
                <w:sz w:val="22"/>
                <w:szCs w:val="22"/>
              </w:rPr>
              <w:t>1.99</w:t>
            </w:r>
          </w:p>
        </w:tc>
        <w:tc>
          <w:tcPr>
            <w:tcW w:w="2056" w:type="dxa"/>
          </w:tcPr>
          <w:p w14:paraId="24D4A2D0" w14:textId="16944C7D" w:rsidR="00F5134F" w:rsidRPr="00E7638B" w:rsidRDefault="00F5134F" w:rsidP="008136DA">
            <w:pPr>
              <w:spacing w:after="120" w:line="240" w:lineRule="auto"/>
              <w:jc w:val="center"/>
              <w:rPr>
                <w:sz w:val="22"/>
                <w:szCs w:val="22"/>
              </w:rPr>
            </w:pPr>
            <w:r w:rsidRPr="00E7638B">
              <w:rPr>
                <w:sz w:val="22"/>
                <w:szCs w:val="22"/>
              </w:rPr>
              <w:t>79.94 ± 15.63</w:t>
            </w:r>
          </w:p>
        </w:tc>
      </w:tr>
      <w:tr w:rsidR="00F5134F" w:rsidRPr="00E67127" w14:paraId="0CEEC05C" w14:textId="77777777" w:rsidTr="00F5134F">
        <w:tc>
          <w:tcPr>
            <w:tcW w:w="1843" w:type="dxa"/>
          </w:tcPr>
          <w:p w14:paraId="454E9C25" w14:textId="0E600D19" w:rsidR="00F5134F" w:rsidRPr="00E67127" w:rsidRDefault="00F5134F" w:rsidP="008136DA">
            <w:pPr>
              <w:spacing w:after="120" w:line="240" w:lineRule="auto"/>
              <w:rPr>
                <w:sz w:val="22"/>
                <w:szCs w:val="22"/>
              </w:rPr>
            </w:pPr>
            <w:r>
              <w:rPr>
                <w:sz w:val="22"/>
                <w:szCs w:val="22"/>
              </w:rPr>
              <w:t>M</w:t>
            </w:r>
            <w:r w:rsidRPr="00E67127">
              <w:rPr>
                <w:sz w:val="22"/>
                <w:szCs w:val="22"/>
              </w:rPr>
              <w:t>Y</w:t>
            </w:r>
          </w:p>
        </w:tc>
        <w:tc>
          <w:tcPr>
            <w:tcW w:w="1913" w:type="dxa"/>
          </w:tcPr>
          <w:p w14:paraId="73C91014" w14:textId="60A74DB8"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Pr>
          <w:p w14:paraId="037ACAE7" w14:textId="0CF9F801" w:rsidR="00F5134F" w:rsidRPr="00E7638B" w:rsidRDefault="00F5134F" w:rsidP="008136DA">
            <w:pPr>
              <w:spacing w:after="120" w:line="240" w:lineRule="auto"/>
              <w:jc w:val="center"/>
              <w:rPr>
                <w:sz w:val="22"/>
                <w:szCs w:val="22"/>
              </w:rPr>
            </w:pPr>
            <w:r w:rsidRPr="00E7638B">
              <w:rPr>
                <w:sz w:val="22"/>
                <w:szCs w:val="22"/>
              </w:rPr>
              <w:t>57.96 ± 18.42</w:t>
            </w:r>
          </w:p>
        </w:tc>
        <w:tc>
          <w:tcPr>
            <w:tcW w:w="1914" w:type="dxa"/>
          </w:tcPr>
          <w:p w14:paraId="18C6A84F" w14:textId="0D2D54FA" w:rsidR="00F5134F" w:rsidRPr="00E7638B" w:rsidRDefault="00207527" w:rsidP="008136DA">
            <w:pPr>
              <w:spacing w:after="120" w:line="240" w:lineRule="auto"/>
              <w:jc w:val="center"/>
              <w:rPr>
                <w:sz w:val="22"/>
                <w:szCs w:val="22"/>
              </w:rPr>
            </w:pPr>
            <w:r>
              <w:rPr>
                <w:sz w:val="22"/>
                <w:szCs w:val="22"/>
              </w:rPr>
              <w:t>3.86</w:t>
            </w:r>
            <w:r w:rsidR="00F5134F" w:rsidRPr="00E7638B">
              <w:rPr>
                <w:sz w:val="22"/>
                <w:szCs w:val="22"/>
              </w:rPr>
              <w:t xml:space="preserve"> ± </w:t>
            </w:r>
            <w:r>
              <w:rPr>
                <w:sz w:val="22"/>
                <w:szCs w:val="22"/>
              </w:rPr>
              <w:t>3.30</w:t>
            </w:r>
          </w:p>
        </w:tc>
        <w:tc>
          <w:tcPr>
            <w:tcW w:w="2056" w:type="dxa"/>
          </w:tcPr>
          <w:p w14:paraId="18338E82" w14:textId="3455E181" w:rsidR="00F5134F" w:rsidRPr="00E7638B" w:rsidRDefault="00F5134F" w:rsidP="008136DA">
            <w:pPr>
              <w:spacing w:after="120" w:line="240" w:lineRule="auto"/>
              <w:jc w:val="center"/>
              <w:rPr>
                <w:sz w:val="22"/>
                <w:szCs w:val="22"/>
              </w:rPr>
            </w:pPr>
            <w:r w:rsidRPr="00E7638B">
              <w:rPr>
                <w:sz w:val="22"/>
                <w:szCs w:val="22"/>
              </w:rPr>
              <w:t>43.00 ± 11.69</w:t>
            </w:r>
          </w:p>
        </w:tc>
      </w:tr>
      <w:tr w:rsidR="00F5134F" w:rsidRPr="00E67127" w14:paraId="2DC9D4BD" w14:textId="77777777" w:rsidTr="00F5134F">
        <w:tc>
          <w:tcPr>
            <w:tcW w:w="1843" w:type="dxa"/>
            <w:tcBorders>
              <w:bottom w:val="single" w:sz="18" w:space="0" w:color="auto"/>
            </w:tcBorders>
          </w:tcPr>
          <w:p w14:paraId="3E564690" w14:textId="43B488A1" w:rsidR="00F5134F" w:rsidRPr="00E67127" w:rsidRDefault="00F5134F" w:rsidP="008136DA">
            <w:pPr>
              <w:spacing w:after="120" w:line="240" w:lineRule="auto"/>
              <w:rPr>
                <w:sz w:val="22"/>
                <w:szCs w:val="22"/>
              </w:rPr>
            </w:pPr>
            <w:r>
              <w:rPr>
                <w:sz w:val="22"/>
                <w:szCs w:val="22"/>
              </w:rPr>
              <w:t>M</w:t>
            </w:r>
            <w:r w:rsidRPr="00E67127">
              <w:rPr>
                <w:sz w:val="22"/>
                <w:szCs w:val="22"/>
              </w:rPr>
              <w:t>Z</w:t>
            </w:r>
          </w:p>
        </w:tc>
        <w:tc>
          <w:tcPr>
            <w:tcW w:w="1913" w:type="dxa"/>
            <w:tcBorders>
              <w:bottom w:val="single" w:sz="18" w:space="0" w:color="auto"/>
            </w:tcBorders>
          </w:tcPr>
          <w:p w14:paraId="0EDDE48C" w14:textId="3E0217D5" w:rsidR="00F5134F" w:rsidRPr="00E7638B" w:rsidRDefault="00F5134F" w:rsidP="008136DA">
            <w:pPr>
              <w:spacing w:after="120" w:line="240" w:lineRule="auto"/>
              <w:jc w:val="center"/>
              <w:rPr>
                <w:sz w:val="22"/>
                <w:szCs w:val="22"/>
              </w:rPr>
            </w:pPr>
            <w:r w:rsidRPr="00E7638B">
              <w:rPr>
                <w:sz w:val="22"/>
                <w:szCs w:val="22"/>
              </w:rPr>
              <w:t>70.84 ± 10.88</w:t>
            </w:r>
          </w:p>
        </w:tc>
        <w:tc>
          <w:tcPr>
            <w:tcW w:w="1914" w:type="dxa"/>
            <w:tcBorders>
              <w:bottom w:val="single" w:sz="18" w:space="0" w:color="auto"/>
            </w:tcBorders>
          </w:tcPr>
          <w:p w14:paraId="7195875A" w14:textId="2C51B9B5" w:rsidR="00F5134F" w:rsidRPr="00E7638B" w:rsidRDefault="00F5134F" w:rsidP="008136DA">
            <w:pPr>
              <w:spacing w:after="120" w:line="240" w:lineRule="auto"/>
              <w:jc w:val="center"/>
              <w:rPr>
                <w:sz w:val="22"/>
                <w:szCs w:val="22"/>
              </w:rPr>
            </w:pPr>
            <w:r w:rsidRPr="00E7638B">
              <w:rPr>
                <w:sz w:val="22"/>
                <w:szCs w:val="22"/>
              </w:rPr>
              <w:t>74.63 ± 12.12</w:t>
            </w:r>
          </w:p>
        </w:tc>
        <w:tc>
          <w:tcPr>
            <w:tcW w:w="1914" w:type="dxa"/>
            <w:tcBorders>
              <w:bottom w:val="single" w:sz="18" w:space="0" w:color="auto"/>
            </w:tcBorders>
          </w:tcPr>
          <w:p w14:paraId="10768641" w14:textId="35E44AAB" w:rsidR="00F5134F" w:rsidRPr="00E7638B" w:rsidRDefault="00207527" w:rsidP="008136DA">
            <w:pPr>
              <w:spacing w:after="120" w:line="240" w:lineRule="auto"/>
              <w:jc w:val="center"/>
              <w:rPr>
                <w:sz w:val="22"/>
                <w:szCs w:val="22"/>
              </w:rPr>
            </w:pPr>
            <w:r>
              <w:rPr>
                <w:sz w:val="22"/>
                <w:szCs w:val="22"/>
              </w:rPr>
              <w:t>3.11</w:t>
            </w:r>
            <w:r w:rsidR="00F5134F" w:rsidRPr="00E7638B">
              <w:rPr>
                <w:sz w:val="22"/>
                <w:szCs w:val="22"/>
              </w:rPr>
              <w:t xml:space="preserve"> ± </w:t>
            </w:r>
            <w:r>
              <w:rPr>
                <w:sz w:val="22"/>
                <w:szCs w:val="22"/>
              </w:rPr>
              <w:t>5.22</w:t>
            </w:r>
          </w:p>
        </w:tc>
        <w:tc>
          <w:tcPr>
            <w:tcW w:w="2056" w:type="dxa"/>
            <w:tcBorders>
              <w:bottom w:val="single" w:sz="18" w:space="0" w:color="auto"/>
            </w:tcBorders>
          </w:tcPr>
          <w:p w14:paraId="2E091726" w14:textId="34145274" w:rsidR="00F5134F" w:rsidRPr="00E7638B" w:rsidRDefault="00F5134F" w:rsidP="008136DA">
            <w:pPr>
              <w:spacing w:after="120" w:line="240" w:lineRule="auto"/>
              <w:jc w:val="center"/>
              <w:rPr>
                <w:sz w:val="22"/>
                <w:szCs w:val="22"/>
              </w:rPr>
            </w:pPr>
            <w:r w:rsidRPr="00E7638B">
              <w:rPr>
                <w:sz w:val="22"/>
                <w:szCs w:val="22"/>
              </w:rPr>
              <w:t>90.56 ± 20.83</w:t>
            </w:r>
          </w:p>
        </w:tc>
      </w:tr>
    </w:tbl>
    <w:p w14:paraId="32F31886" w14:textId="77777777" w:rsidR="00F5134F" w:rsidRDefault="00F5134F" w:rsidP="00F5134F">
      <w:pPr>
        <w:spacing w:before="0" w:after="200" w:line="240" w:lineRule="auto"/>
      </w:pPr>
    </w:p>
    <w:p w14:paraId="623D282D" w14:textId="77777777" w:rsidR="00F5134F" w:rsidRPr="00F5134F" w:rsidRDefault="00F5134F" w:rsidP="00F5134F">
      <w:pPr>
        <w:pStyle w:val="BodyText"/>
        <w:sectPr w:rsidR="00F5134F" w:rsidRPr="00F5134F" w:rsidSect="00BB45FC">
          <w:pgSz w:w="12240" w:h="15840"/>
          <w:pgMar w:top="1417" w:right="1417" w:bottom="1134" w:left="1417" w:header="720" w:footer="720" w:gutter="0"/>
          <w:lnNumType w:countBy="1" w:restart="continuous"/>
          <w:cols w:space="720"/>
          <w:titlePg/>
          <w:docGrid w:linePitch="326"/>
        </w:sectPr>
      </w:pPr>
    </w:p>
    <w:p w14:paraId="1AA6961A" w14:textId="77777777" w:rsidR="00D52040" w:rsidRDefault="00D52040">
      <w:pPr>
        <w:pStyle w:val="FirstParagraph"/>
      </w:pPr>
    </w:p>
    <w:p w14:paraId="03D91CD8" w14:textId="614BDBF9" w:rsidR="00D52040" w:rsidRDefault="00D30240" w:rsidP="004E6E3A">
      <w:pPr>
        <w:pStyle w:val="CaptionedFigure"/>
        <w:jc w:val="center"/>
      </w:pPr>
      <w:r>
        <w:rPr>
          <w:noProof/>
        </w:rPr>
        <w:drawing>
          <wp:inline distT="0" distB="0" distL="0" distR="0" wp14:anchorId="5AF3FC80" wp14:editId="48AFED3E">
            <wp:extent cx="8066385" cy="3360994"/>
            <wp:effectExtent l="0" t="0" r="0" b="0"/>
            <wp:docPr id="4350142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014206"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8066385" cy="3360994"/>
                    </a:xfrm>
                    <a:prstGeom prst="rect">
                      <a:avLst/>
                    </a:prstGeom>
                    <a:noFill/>
                    <a:ln>
                      <a:noFill/>
                    </a:ln>
                  </pic:spPr>
                </pic:pic>
              </a:graphicData>
            </a:graphic>
          </wp:inline>
        </w:drawing>
      </w:r>
    </w:p>
    <w:p w14:paraId="23ECF341" w14:textId="131C08F4" w:rsidR="004E6E3A" w:rsidRPr="004E6E3A" w:rsidRDefault="00000000">
      <w:pPr>
        <w:pStyle w:val="ImageCaption"/>
        <w:rPr>
          <w:i/>
          <w:iCs/>
        </w:rPr>
        <w:sectPr w:rsidR="004E6E3A" w:rsidRPr="004E6E3A" w:rsidSect="00BB45FC">
          <w:pgSz w:w="15840" w:h="12240" w:orient="landscape"/>
          <w:pgMar w:top="1417" w:right="1417" w:bottom="1417" w:left="1134" w:header="720" w:footer="720" w:gutter="0"/>
          <w:lnNumType w:countBy="1" w:restart="continuous"/>
          <w:cols w:space="720"/>
          <w:titlePg/>
          <w:docGrid w:linePitch="326"/>
        </w:sectPr>
      </w:pPr>
      <w:bookmarkStart w:id="24" w:name="fig:residualMoments"/>
      <w:bookmarkStart w:id="25" w:name="_Hlk152161937"/>
      <w:bookmarkEnd w:id="24"/>
      <w:r w:rsidRPr="004E6E3A">
        <w:rPr>
          <w:i/>
          <w:iCs/>
        </w:rPr>
        <w:t>Figure 3: Average (left) and peak (right) residual moments (in Newton-</w:t>
      </w:r>
      <w:proofErr w:type="spellStart"/>
      <w:r w:rsidRPr="004E6E3A">
        <w:rPr>
          <w:i/>
          <w:iCs/>
        </w:rPr>
        <w:t>Metres</w:t>
      </w:r>
      <w:proofErr w:type="spellEnd"/>
      <w:r w:rsidRPr="004E6E3A">
        <w:rPr>
          <w:i/>
          <w:iCs/>
        </w:rPr>
        <w:t xml:space="preserve"> [Nm]) for gait cycles processed using the </w:t>
      </w:r>
      <w:r w:rsidR="001E1564" w:rsidRPr="004E6E3A">
        <w:rPr>
          <w:i/>
          <w:iCs/>
        </w:rPr>
        <w:t xml:space="preserve">Residual Reduction Algorithm (RRA — </w:t>
      </w:r>
      <w:r w:rsidR="001E1564" w:rsidRPr="00643F94">
        <w:rPr>
          <w:i/>
          <w:iCs/>
        </w:rPr>
        <w:t xml:space="preserve">purple; circle points), Iterative Residual Reduction Algorithm (RRA3 — pink; hexagon points), </w:t>
      </w:r>
      <w:proofErr w:type="spellStart"/>
      <w:r w:rsidR="002642FC">
        <w:rPr>
          <w:i/>
          <w:iCs/>
        </w:rPr>
        <w:t>MocoTrack</w:t>
      </w:r>
      <w:proofErr w:type="spellEnd"/>
      <w:r w:rsidR="001E1564" w:rsidRPr="00643F94">
        <w:rPr>
          <w:i/>
          <w:iCs/>
        </w:rPr>
        <w:t xml:space="preserve"> (Moco — blue; square points), and </w:t>
      </w:r>
      <w:proofErr w:type="spellStart"/>
      <w:r w:rsidR="001E1564" w:rsidRPr="00643F94">
        <w:rPr>
          <w:i/>
          <w:iCs/>
        </w:rPr>
        <w:t>AddBiomechanics</w:t>
      </w:r>
      <w:proofErr w:type="spellEnd"/>
      <w:r w:rsidR="001E1564" w:rsidRPr="00643F94">
        <w:rPr>
          <w:i/>
          <w:iCs/>
        </w:rPr>
        <w:t xml:space="preserve"> (gold; diamond points</w:t>
      </w:r>
      <w:r w:rsidR="001E1564" w:rsidRPr="004E6E3A">
        <w:rPr>
          <w:i/>
          <w:iCs/>
        </w:rPr>
        <w:t>) approaches</w:t>
      </w:r>
      <w:r w:rsidRPr="004E6E3A">
        <w:rPr>
          <w:i/>
          <w:iCs/>
        </w:rPr>
        <w:t xml:space="preserve">. </w:t>
      </w:r>
      <w:r w:rsidR="001E1564" w:rsidRPr="004E6E3A">
        <w:rPr>
          <w:i/>
          <w:iCs/>
        </w:rPr>
        <w:t xml:space="preserve">Horizontal lines </w:t>
      </w:r>
      <w:r w:rsidR="001E1564">
        <w:rPr>
          <w:i/>
          <w:iCs/>
        </w:rPr>
        <w:t>in</w:t>
      </w:r>
      <w:r w:rsidR="001E1564" w:rsidRPr="004E6E3A">
        <w:rPr>
          <w:i/>
          <w:iCs/>
        </w:rPr>
        <w:t xml:space="preserve"> boxes equate to the median, boxes indicate 2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Pr>
          <w:i/>
          <w:iCs/>
        </w:rPr>
        <w:t>-</w:t>
      </w:r>
      <w:r w:rsidR="001E1564" w:rsidRPr="004E6E3A">
        <w:rPr>
          <w:i/>
          <w:iCs/>
        </w:rPr>
        <w:t>75</w:t>
      </w:r>
      <m:oMath>
        <m:sSup>
          <m:sSupPr>
            <m:ctrlPr>
              <w:rPr>
                <w:rFonts w:ascii="Cambria Math" w:hAnsi="Cambria Math"/>
                <w:i/>
                <w:iCs/>
              </w:rPr>
            </m:ctrlPr>
          </m:sSupPr>
          <m:e>
            <m:r>
              <w:rPr>
                <w:rFonts w:ascii="Cambria Math" w:hAnsi="Cambria Math"/>
              </w:rPr>
              <m:t>​</m:t>
            </m:r>
          </m:e>
          <m:sup>
            <m:r>
              <w:rPr>
                <w:rFonts w:ascii="Cambria Math" w:hAnsi="Cambria Math"/>
              </w:rPr>
              <m:t>th</m:t>
            </m:r>
          </m:sup>
        </m:sSup>
      </m:oMath>
      <w:r w:rsidR="001E1564" w:rsidRPr="004E6E3A">
        <w:rPr>
          <w:i/>
          <w:iCs/>
        </w:rPr>
        <w:t xml:space="preserve"> percentile, and whiskers indicate range. Average residual </w:t>
      </w:r>
      <w:r w:rsidR="001E1564">
        <w:rPr>
          <w:i/>
          <w:iCs/>
        </w:rPr>
        <w:t>moments</w:t>
      </w:r>
      <w:r w:rsidR="001E1564" w:rsidRPr="004E6E3A">
        <w:rPr>
          <w:i/>
          <w:iCs/>
        </w:rPr>
        <w:t xml:space="preserve"> for each participant</w:t>
      </w:r>
      <w:r w:rsidR="00B464EE">
        <w:rPr>
          <w:i/>
          <w:iCs/>
        </w:rPr>
        <w:t>’</w:t>
      </w:r>
      <w:r w:rsidR="001E1564" w:rsidRPr="004E6E3A">
        <w:rPr>
          <w:i/>
          <w:iCs/>
        </w:rPr>
        <w:t xml:space="preserve">s three gait cycles are displayed as points. </w:t>
      </w:r>
      <w:r w:rsidR="001E1564">
        <w:rPr>
          <w:i/>
          <w:iCs/>
        </w:rPr>
        <w:t>B</w:t>
      </w:r>
      <w:r w:rsidR="001E1564" w:rsidRPr="004E6E3A">
        <w:rPr>
          <w:i/>
          <w:iCs/>
        </w:rPr>
        <w:t xml:space="preserve">lack dashed line represents the proposed acceptable threshold for residual </w:t>
      </w:r>
      <w:r w:rsidR="001E1564">
        <w:rPr>
          <w:i/>
          <w:iCs/>
        </w:rPr>
        <w:t>moments</w:t>
      </w:r>
      <w:r w:rsidRPr="004E6E3A">
        <w:rPr>
          <w:i/>
          <w:iCs/>
        </w:rPr>
        <w:t>.</w:t>
      </w:r>
    </w:p>
    <w:p w14:paraId="5F027588" w14:textId="77777777" w:rsidR="00D52040" w:rsidRDefault="00000000">
      <w:pPr>
        <w:pStyle w:val="Heading2"/>
      </w:pPr>
      <w:bookmarkStart w:id="26" w:name="joint-kinematics"/>
      <w:bookmarkEnd w:id="22"/>
      <w:bookmarkEnd w:id="25"/>
      <w:r>
        <w:lastRenderedPageBreak/>
        <w:t>Joint Kinematics</w:t>
      </w:r>
    </w:p>
    <w:p w14:paraId="37284F9C" w14:textId="3D7147E0" w:rsidR="00DB2FDE" w:rsidRDefault="00000000">
      <w:pPr>
        <w:pStyle w:val="FirstParagraph"/>
        <w:sectPr w:rsidR="00DB2FDE" w:rsidSect="00BB45FC">
          <w:pgSz w:w="12240" w:h="15840"/>
          <w:pgMar w:top="1417" w:right="1417" w:bottom="1134" w:left="1417" w:header="720" w:footer="720" w:gutter="0"/>
          <w:lnNumType w:countBy="1" w:restart="continuous"/>
          <w:cols w:space="720"/>
          <w:titlePg/>
          <w:docGrid w:linePitch="326"/>
        </w:sectPr>
      </w:pPr>
      <w:r>
        <w:t xml:space="preserve">Average joint kinematics were qualitatively similar across approaches for </w:t>
      </w:r>
      <w:proofErr w:type="gramStart"/>
      <w:r>
        <w:t>the majority of</w:t>
      </w:r>
      <w:proofErr w:type="gramEnd"/>
      <w:r>
        <w:t xml:space="preserve"> joint coordinates (see Figure 4). The greatest kinematic variations were for pelvic tilt, hip adduction/abduction and internal/external rotation, and ankle plantarflexion/dorsiflexion between </w:t>
      </w:r>
      <w:proofErr w:type="spellStart"/>
      <w:r>
        <w:rPr>
          <w:i/>
          <w:iCs/>
        </w:rPr>
        <w:t>AddBiomechanics</w:t>
      </w:r>
      <w:proofErr w:type="spellEnd"/>
      <w:r>
        <w:t xml:space="preserve"> and the other approaches; and for upper body kinematics (i.e. shoulder joint angles) between </w:t>
      </w:r>
      <w:proofErr w:type="spellStart"/>
      <w:r>
        <w:rPr>
          <w:i/>
          <w:iCs/>
        </w:rPr>
        <w:t>MocoTrack</w:t>
      </w:r>
      <w:proofErr w:type="spellEnd"/>
      <w:r>
        <w:t xml:space="preserve"> and the other approaches.</w:t>
      </w:r>
    </w:p>
    <w:p w14:paraId="7A2C3CBF" w14:textId="77777777" w:rsidR="00DB2FDE" w:rsidRDefault="00DB2FDE" w:rsidP="00DB2FDE">
      <w:pPr>
        <w:pStyle w:val="FirstParagraph"/>
        <w:ind w:firstLine="0"/>
        <w:jc w:val="center"/>
      </w:pPr>
      <w:r>
        <w:rPr>
          <w:noProof/>
        </w:rPr>
        <w:lastRenderedPageBreak/>
        <w:drawing>
          <wp:inline distT="0" distB="0" distL="0" distR="0" wp14:anchorId="24ECF4C7" wp14:editId="41B6D3B0">
            <wp:extent cx="8064713" cy="4608408"/>
            <wp:effectExtent l="0" t="0" r="0" b="0"/>
            <wp:docPr id="8481984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198413"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8064713" cy="4608408"/>
                    </a:xfrm>
                    <a:prstGeom prst="rect">
                      <a:avLst/>
                    </a:prstGeom>
                    <a:noFill/>
                    <a:ln>
                      <a:noFill/>
                    </a:ln>
                  </pic:spPr>
                </pic:pic>
              </a:graphicData>
            </a:graphic>
          </wp:inline>
        </w:drawing>
      </w:r>
    </w:p>
    <w:p w14:paraId="188DA251" w14:textId="7718EB25" w:rsidR="00DB2FDE" w:rsidRDefault="00DB2FDE" w:rsidP="00DB2FDE">
      <w:pPr>
        <w:pStyle w:val="ImageCaption"/>
      </w:pPr>
      <w:bookmarkStart w:id="27" w:name="_Hlk152161945"/>
      <w:r w:rsidRPr="004E6E3A">
        <w:rPr>
          <w:i/>
          <w:iCs/>
        </w:rPr>
        <w:t xml:space="preserve">Figure 4: Mean joint kinematics for gait cycles processed using the Residual </w:t>
      </w:r>
      <w:r w:rsidRPr="00643F94">
        <w:rPr>
          <w:i/>
          <w:iCs/>
        </w:rPr>
        <w:t xml:space="preserve">Reduction Algorithm (RRA — purple solid line; circle points), Iterative Residual Reduction Algorithm (RRA3 — pink dotted line; hexagon points), </w:t>
      </w:r>
      <w:proofErr w:type="spellStart"/>
      <w:r w:rsidR="002642FC">
        <w:rPr>
          <w:i/>
          <w:iCs/>
        </w:rPr>
        <w:t>MocoTrack</w:t>
      </w:r>
      <w:proofErr w:type="spellEnd"/>
      <w:r w:rsidRPr="00643F94">
        <w:rPr>
          <w:i/>
          <w:iCs/>
        </w:rPr>
        <w:t xml:space="preserve"> (Moco — blue dashed line; square points), and </w:t>
      </w:r>
      <w:proofErr w:type="spellStart"/>
      <w:r w:rsidRPr="00643F94">
        <w:rPr>
          <w:i/>
          <w:iCs/>
        </w:rPr>
        <w:t>AddBiomechanics</w:t>
      </w:r>
      <w:proofErr w:type="spellEnd"/>
      <w:r w:rsidRPr="00643F94">
        <w:rPr>
          <w:i/>
          <w:iCs/>
        </w:rPr>
        <w:t xml:space="preserve"> (gold dashed line; diamond points) approaches. The joint</w:t>
      </w:r>
      <w:r w:rsidRPr="004E6E3A">
        <w:rPr>
          <w:i/>
          <w:iCs/>
        </w:rPr>
        <w:t xml:space="preserve"> angles estimated from inverse kinematics </w:t>
      </w:r>
      <w:r w:rsidRPr="004E6E3A">
        <w:rPr>
          <w:i/>
          <w:iCs/>
        </w:rPr>
        <w:lastRenderedPageBreak/>
        <w:t xml:space="preserve">in the original experimental study are also shown in black. </w:t>
      </w:r>
      <w:proofErr w:type="gramStart"/>
      <w:r w:rsidRPr="004E6E3A">
        <w:rPr>
          <w:i/>
          <w:iCs/>
        </w:rPr>
        <w:t>Post./</w:t>
      </w:r>
      <w:proofErr w:type="gramEnd"/>
      <w:r w:rsidRPr="004E6E3A">
        <w:rPr>
          <w:i/>
          <w:iCs/>
        </w:rPr>
        <w:t xml:space="preserve">Ant. — Posterior/Anterior; Rot. —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 xml:space="preserve">Ext. Rot. — Internal/External Rotation; Pro. </w:t>
      </w:r>
      <w:r w:rsidR="00ED3D18">
        <w:rPr>
          <w:i/>
          <w:iCs/>
        </w:rPr>
        <w:t>—</w:t>
      </w:r>
      <w:r w:rsidRPr="004E6E3A">
        <w:rPr>
          <w:i/>
          <w:iCs/>
        </w:rPr>
        <w:t xml:space="preserve"> Pronation.</w:t>
      </w:r>
    </w:p>
    <w:bookmarkEnd w:id="27"/>
    <w:p w14:paraId="3C0F16C2" w14:textId="48C2FAA4" w:rsidR="00DB2FDE" w:rsidRPr="00DB2FDE" w:rsidRDefault="00DB2FDE" w:rsidP="00DB2FDE">
      <w:pPr>
        <w:pStyle w:val="BodyText"/>
        <w:ind w:firstLine="0"/>
        <w:sectPr w:rsidR="00DB2FDE" w:rsidRPr="00DB2FDE" w:rsidSect="00BB45FC">
          <w:pgSz w:w="15840" w:h="12240" w:orient="landscape"/>
          <w:pgMar w:top="1417" w:right="1417" w:bottom="1417" w:left="1134" w:header="720" w:footer="720" w:gutter="0"/>
          <w:lnNumType w:countBy="1" w:restart="continuous"/>
          <w:cols w:space="720"/>
          <w:titlePg/>
          <w:docGrid w:linePitch="326"/>
        </w:sectPr>
      </w:pPr>
    </w:p>
    <w:p w14:paraId="62AF113C" w14:textId="77777777" w:rsidR="00D52040" w:rsidRDefault="00000000">
      <w:pPr>
        <w:pStyle w:val="Heading2"/>
      </w:pPr>
      <w:bookmarkStart w:id="28" w:name="fig:jointKinematics"/>
      <w:bookmarkStart w:id="29" w:name="joint-kinetics"/>
      <w:bookmarkEnd w:id="26"/>
      <w:bookmarkEnd w:id="28"/>
      <w:r>
        <w:lastRenderedPageBreak/>
        <w:t>Joint Kinetics</w:t>
      </w:r>
    </w:p>
    <w:p w14:paraId="6DFCE315" w14:textId="37BC958C" w:rsidR="004E6E3A" w:rsidRDefault="00000000" w:rsidP="00D373E6">
      <w:pPr>
        <w:pStyle w:val="FirstParagraph"/>
      </w:pPr>
      <w:r>
        <w:t xml:space="preserve">Average joint kinetics were qualitatively similar across approaches for all joint moments, </w:t>
      </w:r>
      <w:proofErr w:type="gramStart"/>
      <w:r>
        <w:t xml:space="preserve">with the </w:t>
      </w:r>
      <w:r w:rsidRPr="00643F94">
        <w:t>exception of</w:t>
      </w:r>
      <w:proofErr w:type="gramEnd"/>
      <w:r w:rsidRPr="00643F94">
        <w:t xml:space="preserve"> nois</w:t>
      </w:r>
      <w:r w:rsidR="003916CD" w:rsidRPr="00643F94">
        <w:t>ier torque signals for upper limb joint</w:t>
      </w:r>
      <w:r w:rsidRPr="00643F94">
        <w:t xml:space="preserve"> </w:t>
      </w:r>
      <w:r w:rsidR="003916CD" w:rsidRPr="00643F94">
        <w:t xml:space="preserve">coordinates </w:t>
      </w:r>
      <w:r w:rsidRPr="00643F94">
        <w:t xml:space="preserve">appearing in the </w:t>
      </w:r>
      <w:proofErr w:type="spellStart"/>
      <w:r w:rsidRPr="00643F94">
        <w:rPr>
          <w:i/>
          <w:iCs/>
        </w:rPr>
        <w:t>MocoTrack</w:t>
      </w:r>
      <w:proofErr w:type="spellEnd"/>
      <w:r w:rsidRPr="00643F94">
        <w:t xml:space="preserve"> </w:t>
      </w:r>
      <w:r w:rsidR="003916CD" w:rsidRPr="00643F94">
        <w:t>solutions</w:t>
      </w:r>
      <w:r w:rsidRPr="00643F94">
        <w:t xml:space="preserve"> (</w:t>
      </w:r>
      <w:r>
        <w:t>see Figure 5).</w:t>
      </w:r>
      <w:bookmarkStart w:id="30" w:name="fig:jointKinetics"/>
      <w:bookmarkEnd w:id="30"/>
      <w:r w:rsidR="004E6E3A">
        <w:br w:type="page"/>
      </w:r>
    </w:p>
    <w:p w14:paraId="18D73D5A" w14:textId="724BAEA9" w:rsidR="00D373E6" w:rsidRPr="00D373E6" w:rsidRDefault="00CF7FF9" w:rsidP="00D373E6">
      <w:pPr>
        <w:pStyle w:val="ImageCaption"/>
        <w:jc w:val="center"/>
      </w:pPr>
      <w:r>
        <w:rPr>
          <w:noProof/>
        </w:rPr>
        <w:lastRenderedPageBreak/>
        <w:drawing>
          <wp:inline distT="0" distB="0" distL="0" distR="0" wp14:anchorId="674629A8" wp14:editId="3CA8CC89">
            <wp:extent cx="5972175" cy="7458075"/>
            <wp:effectExtent l="0" t="0" r="0" b="0"/>
            <wp:docPr id="12158075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175" cy="7458075"/>
                    </a:xfrm>
                    <a:prstGeom prst="rect">
                      <a:avLst/>
                    </a:prstGeom>
                    <a:noFill/>
                    <a:ln>
                      <a:noFill/>
                    </a:ln>
                  </pic:spPr>
                </pic:pic>
              </a:graphicData>
            </a:graphic>
          </wp:inline>
        </w:drawing>
      </w:r>
    </w:p>
    <w:p w14:paraId="4BF46E35" w14:textId="6D76FA6A" w:rsidR="00D52040" w:rsidRPr="004E6E3A" w:rsidRDefault="00000000">
      <w:pPr>
        <w:pStyle w:val="ImageCaption"/>
        <w:rPr>
          <w:i/>
          <w:iCs/>
        </w:rPr>
      </w:pPr>
      <w:bookmarkStart w:id="31" w:name="_Hlk152161955"/>
      <w:r w:rsidRPr="004E6E3A">
        <w:rPr>
          <w:i/>
          <w:iCs/>
        </w:rPr>
        <w:t>Figure 5: Mean of joint moments (in Newton-</w:t>
      </w:r>
      <w:proofErr w:type="spellStart"/>
      <w:r w:rsidRPr="004E6E3A">
        <w:rPr>
          <w:i/>
          <w:iCs/>
        </w:rPr>
        <w:t>Metres</w:t>
      </w:r>
      <w:proofErr w:type="spellEnd"/>
      <w:r w:rsidRPr="004E6E3A">
        <w:rPr>
          <w:i/>
          <w:iCs/>
        </w:rPr>
        <w:t xml:space="preserve"> [Nm]) for </w:t>
      </w:r>
      <w:r w:rsidRPr="00643F94">
        <w:rPr>
          <w:i/>
          <w:iCs/>
        </w:rPr>
        <w:t xml:space="preserve">gait cycles </w:t>
      </w:r>
      <w:r w:rsidR="00D373E6" w:rsidRPr="00643F94">
        <w:rPr>
          <w:i/>
          <w:iCs/>
        </w:rPr>
        <w:t xml:space="preserve">processed using the Residual Reduction Algorithm (RRA — purple solid line; circle points), Iterative Residual </w:t>
      </w:r>
      <w:r w:rsidR="00D373E6" w:rsidRPr="00643F94">
        <w:rPr>
          <w:i/>
          <w:iCs/>
        </w:rPr>
        <w:lastRenderedPageBreak/>
        <w:t xml:space="preserve">Reduction Algorithm (RRA3 — pink dotted line; hexagon points), </w:t>
      </w:r>
      <w:proofErr w:type="spellStart"/>
      <w:r w:rsidR="002642FC">
        <w:rPr>
          <w:i/>
          <w:iCs/>
        </w:rPr>
        <w:t>MocoTrack</w:t>
      </w:r>
      <w:proofErr w:type="spellEnd"/>
      <w:r w:rsidR="00D373E6" w:rsidRPr="00643F94">
        <w:rPr>
          <w:i/>
          <w:iCs/>
        </w:rPr>
        <w:t xml:space="preserve"> (Moco — blue dashed line; square points), and </w:t>
      </w:r>
      <w:proofErr w:type="spellStart"/>
      <w:r w:rsidR="00D373E6" w:rsidRPr="00643F94">
        <w:rPr>
          <w:i/>
          <w:iCs/>
        </w:rPr>
        <w:t>AddBiomechanics</w:t>
      </w:r>
      <w:proofErr w:type="spellEnd"/>
      <w:r w:rsidR="00D373E6" w:rsidRPr="00643F94">
        <w:rPr>
          <w:i/>
          <w:iCs/>
        </w:rPr>
        <w:t xml:space="preserve"> (gold dashed line; diamond points) approaches. </w:t>
      </w:r>
      <w:proofErr w:type="gramStart"/>
      <w:r w:rsidRPr="00643F94">
        <w:rPr>
          <w:i/>
          <w:iCs/>
        </w:rPr>
        <w:t>Post./</w:t>
      </w:r>
      <w:proofErr w:type="gramEnd"/>
      <w:r w:rsidRPr="00643F94">
        <w:rPr>
          <w:i/>
          <w:iCs/>
        </w:rPr>
        <w:t>Ant. — Posterior/Anterior; Rot. —</w:t>
      </w:r>
      <w:r w:rsidRPr="004E6E3A">
        <w:rPr>
          <w:i/>
          <w:iCs/>
        </w:rPr>
        <w:t xml:space="preserve"> Rotation; </w:t>
      </w:r>
      <w:proofErr w:type="gramStart"/>
      <w:r w:rsidRPr="004E6E3A">
        <w:rPr>
          <w:i/>
          <w:iCs/>
        </w:rPr>
        <w:t>Flex./</w:t>
      </w:r>
      <w:proofErr w:type="gramEnd"/>
      <w:r w:rsidRPr="004E6E3A">
        <w:rPr>
          <w:i/>
          <w:iCs/>
        </w:rPr>
        <w:t xml:space="preserve">Ext. — Flexion/Extension; Add./Abd. — Adduction/Abduction; Int. </w:t>
      </w:r>
      <w:proofErr w:type="gramStart"/>
      <w:r w:rsidRPr="004E6E3A">
        <w:rPr>
          <w:i/>
          <w:iCs/>
        </w:rPr>
        <w:t>Rot./</w:t>
      </w:r>
      <w:proofErr w:type="gramEnd"/>
      <w:r w:rsidRPr="004E6E3A">
        <w:rPr>
          <w:i/>
          <w:iCs/>
        </w:rPr>
        <w:t>Ext. Rot. — Internal/External Rotation; Pro. — Pronation.</w:t>
      </w:r>
    </w:p>
    <w:p w14:paraId="7B34B2EE" w14:textId="77777777" w:rsidR="00D52040" w:rsidRDefault="00000000">
      <w:pPr>
        <w:pStyle w:val="Heading1"/>
      </w:pPr>
      <w:bookmarkStart w:id="32" w:name="discussion"/>
      <w:bookmarkEnd w:id="13"/>
      <w:bookmarkEnd w:id="29"/>
      <w:bookmarkEnd w:id="31"/>
      <w:r>
        <w:t>Discussion</w:t>
      </w:r>
    </w:p>
    <w:p w14:paraId="2FC13FD6" w14:textId="1844D353" w:rsidR="00D52040" w:rsidRPr="00643F94" w:rsidRDefault="00000000" w:rsidP="005B7D63">
      <w:pPr>
        <w:pStyle w:val="FirstParagraph"/>
      </w:pPr>
      <w:r>
        <w:t xml:space="preserve">Dynamic inconsistencies in simulations of human running can lead to unrealistic musculoskeletal model outputs (e.g. joint moments, muscle forces). </w:t>
      </w:r>
      <w:bookmarkStart w:id="33" w:name="_Hlk158212001"/>
      <w:proofErr w:type="spellStart"/>
      <w:r>
        <w:t>Minimising</w:t>
      </w:r>
      <w:proofErr w:type="spellEnd"/>
      <w:r>
        <w:t xml:space="preserve"> the residual forces and moments </w:t>
      </w:r>
      <w:r w:rsidRPr="00017274">
        <w:t>at a model</w:t>
      </w:r>
      <w:r w:rsidR="005D1AAA" w:rsidRPr="00017274">
        <w:t>’</w:t>
      </w:r>
      <w:r w:rsidRPr="00017274">
        <w:t>s root</w:t>
      </w:r>
      <w:r>
        <w:t xml:space="preserve"> segment is subsequently</w:t>
      </w:r>
      <w:bookmarkEnd w:id="33"/>
      <w:r>
        <w:t xml:space="preserve"> a recommended step within simulation pipelines [1,</w:t>
      </w:r>
      <w:r w:rsidR="00E01A38">
        <w:t>7</w:t>
      </w:r>
      <w:r>
        <w:t xml:space="preserve">]. </w:t>
      </w:r>
      <w:proofErr w:type="spellStart"/>
      <w:r>
        <w:t>OpenSim</w:t>
      </w:r>
      <w:proofErr w:type="spellEnd"/>
      <w:r>
        <w:t xml:space="preserve"> — likely the most widely used musculoskeletal modelling and simulation software — now offers a variety of approaches applicable to residual reduction, yet these have never undergone a comprehensive comparison. This study aimed to compare the computational times, resultant residual forces and moments, and output joint kinematics and kinetics of different</w:t>
      </w:r>
      <w:r w:rsidR="00B648EA">
        <w:t xml:space="preserve"> </w:t>
      </w:r>
      <w:proofErr w:type="spellStart"/>
      <w:r w:rsidR="00B648EA">
        <w:t>OpenSim</w:t>
      </w:r>
      <w:proofErr w:type="spellEnd"/>
      <w:r>
        <w:t xml:space="preserve"> residual reduction approaches in simulations of human running. A clear computational cost to residual reduction trade-off was identified, where approaches that required longer computational times were more effective at </w:t>
      </w:r>
      <w:proofErr w:type="spellStart"/>
      <w:r>
        <w:t>minimising</w:t>
      </w:r>
      <w:proofErr w:type="spellEnd"/>
      <w:r>
        <w:t xml:space="preserve"> residual forces and moments. In </w:t>
      </w:r>
      <w:r w:rsidR="00B73404">
        <w:t>most</w:t>
      </w:r>
      <w:r>
        <w:t xml:space="preserve"> simulations, all approaches were able to reduce residual forces below recommended thresholds. However, only the </w:t>
      </w:r>
      <w:proofErr w:type="spellStart"/>
      <w:r>
        <w:rPr>
          <w:i/>
          <w:iCs/>
        </w:rPr>
        <w:t>MocoTrack</w:t>
      </w:r>
      <w:proofErr w:type="spellEnd"/>
      <w:r>
        <w:t xml:space="preserve"> approach was able to consistently achieve acceptable levels for residual moments.</w:t>
      </w:r>
      <w:bookmarkStart w:id="34" w:name="_Hlk158210210"/>
      <w:r w:rsidR="005B7D63">
        <w:t xml:space="preserve"> </w:t>
      </w:r>
      <w:r>
        <w:t xml:space="preserve">Minimal qualitative differences were observed in the resultant joint kinematics, </w:t>
      </w:r>
      <w:proofErr w:type="gramStart"/>
      <w:r>
        <w:t>with the exception of</w:t>
      </w:r>
      <w:proofErr w:type="gramEnd"/>
      <w:r>
        <w:t xml:space="preserve"> the </w:t>
      </w:r>
      <w:proofErr w:type="spellStart"/>
      <w:r>
        <w:rPr>
          <w:i/>
          <w:iCs/>
        </w:rPr>
        <w:t>AddBiomechanics</w:t>
      </w:r>
      <w:proofErr w:type="spellEnd"/>
      <w:r>
        <w:t xml:space="preserve"> and </w:t>
      </w:r>
      <w:proofErr w:type="spellStart"/>
      <w:r>
        <w:rPr>
          <w:i/>
          <w:iCs/>
        </w:rPr>
        <w:t>MocoTrack</w:t>
      </w:r>
      <w:proofErr w:type="spellEnd"/>
      <w:r>
        <w:t xml:space="preserve"> approaches producing variable lower and upper body kinematics, respectively, versus </w:t>
      </w:r>
      <w:r w:rsidRPr="00017274">
        <w:t xml:space="preserve">the </w:t>
      </w:r>
      <w:r w:rsidR="00603B03" w:rsidRPr="00017274">
        <w:t>RRA</w:t>
      </w:r>
      <w:r w:rsidRPr="00017274">
        <w:t xml:space="preserve"> approaches</w:t>
      </w:r>
      <w:bookmarkEnd w:id="34"/>
      <w:r w:rsidRPr="00017274">
        <w:t>. Joint kinetics were qualitatively similar between approaches</w:t>
      </w:r>
      <w:r w:rsidR="003916CD" w:rsidRPr="00017274">
        <w:t>,</w:t>
      </w:r>
      <w:r w:rsidRPr="00017274">
        <w:t xml:space="preserve"> despite the </w:t>
      </w:r>
      <w:proofErr w:type="spellStart"/>
      <w:r w:rsidRPr="00017274">
        <w:rPr>
          <w:i/>
          <w:iCs/>
        </w:rPr>
        <w:t>MocoTrack</w:t>
      </w:r>
      <w:proofErr w:type="spellEnd"/>
      <w:r>
        <w:t xml:space="preserve"> approach </w:t>
      </w:r>
      <w:r w:rsidRPr="00643F94">
        <w:t xml:space="preserve">generating noisier </w:t>
      </w:r>
      <w:r w:rsidR="003916CD" w:rsidRPr="00643F94">
        <w:t>joint torque signals for upper limb joint coordinates</w:t>
      </w:r>
      <w:r w:rsidRPr="00643F94">
        <w:t>.</w:t>
      </w:r>
    </w:p>
    <w:p w14:paraId="73CD70CE" w14:textId="3A92AB7E" w:rsidR="00472264" w:rsidRPr="00643F94" w:rsidRDefault="00000000" w:rsidP="00472264">
      <w:pPr>
        <w:pStyle w:val="BodyText"/>
      </w:pPr>
      <w:proofErr w:type="spellStart"/>
      <w:r w:rsidRPr="00643F94">
        <w:rPr>
          <w:i/>
          <w:iCs/>
        </w:rPr>
        <w:lastRenderedPageBreak/>
        <w:t>MocoTrack</w:t>
      </w:r>
      <w:proofErr w:type="spellEnd"/>
      <w:r w:rsidRPr="00643F94">
        <w:t xml:space="preserve"> was by far the best and most consistent approach for reducing residuals, achieving near-zero levels (see Figures 2 and 3), and was the only approach that consistently reduced both residual forces and moments below recommended thresholds [1]. </w:t>
      </w:r>
      <w:bookmarkStart w:id="35" w:name="_Hlk153198486"/>
      <w:r w:rsidR="005C35C0" w:rsidRPr="00643F94">
        <w:t xml:space="preserve">The near-zero residuals achieved by </w:t>
      </w:r>
      <w:proofErr w:type="spellStart"/>
      <w:r w:rsidR="005C35C0" w:rsidRPr="00643F94">
        <w:rPr>
          <w:i/>
          <w:iCs/>
        </w:rPr>
        <w:t>MocoTrack</w:t>
      </w:r>
      <w:proofErr w:type="spellEnd"/>
      <w:r w:rsidR="005C35C0" w:rsidRPr="00643F94">
        <w:rPr>
          <w:i/>
          <w:iCs/>
        </w:rPr>
        <w:t xml:space="preserve"> </w:t>
      </w:r>
      <w:r w:rsidR="009F62D0" w:rsidRPr="00643F94">
        <w:t>outperformed</w:t>
      </w:r>
      <w:r w:rsidR="00E01A38" w:rsidRPr="00643F94">
        <w:t xml:space="preserve"> [</w:t>
      </w:r>
      <w:r w:rsidR="00AF15B9">
        <w:t>10</w:t>
      </w:r>
      <w:r w:rsidR="00E01A38" w:rsidRPr="00643F94">
        <w:t>,</w:t>
      </w:r>
      <w:r w:rsidR="00AF15B9">
        <w:t>11</w:t>
      </w:r>
      <w:r w:rsidR="00E01A38" w:rsidRPr="00643F94">
        <w:t>]</w:t>
      </w:r>
      <w:r w:rsidR="009F62D0" w:rsidRPr="00643F94">
        <w:t xml:space="preserve"> </w:t>
      </w:r>
      <w:r w:rsidR="00B73404" w:rsidRPr="00643F94">
        <w:t xml:space="preserve">or </w:t>
      </w:r>
      <w:r w:rsidR="009F62D0" w:rsidRPr="00643F94">
        <w:t xml:space="preserve">were in-line </w:t>
      </w:r>
      <w:r w:rsidR="00E01A38" w:rsidRPr="00643F94">
        <w:t>[6]</w:t>
      </w:r>
      <w:r w:rsidR="009F62D0" w:rsidRPr="00643F94">
        <w:t xml:space="preserve"> with </w:t>
      </w:r>
      <w:r w:rsidR="00B73404" w:rsidRPr="00643F94">
        <w:t>previously examined</w:t>
      </w:r>
      <w:r w:rsidR="009F62D0" w:rsidRPr="00643F94">
        <w:t xml:space="preserve"> residual reduction approaches. Other studies employing ‘residual elimination’ strategies</w:t>
      </w:r>
      <w:r w:rsidR="00E01A38" w:rsidRPr="00643F94">
        <w:t xml:space="preserve"> [3-5]</w:t>
      </w:r>
      <w:r w:rsidR="009F62D0" w:rsidRPr="00643F94">
        <w:t xml:space="preserve"> have</w:t>
      </w:r>
      <w:r w:rsidR="000D4FB5">
        <w:t>;</w:t>
      </w:r>
      <w:r w:rsidR="00D3021F" w:rsidRPr="00643F94">
        <w:t xml:space="preserve"> however,</w:t>
      </w:r>
      <w:r w:rsidR="009F62D0" w:rsidRPr="00643F94">
        <w:t xml:space="preserve"> been able to generate lower residuals during gait activities. </w:t>
      </w:r>
      <w:r w:rsidR="00D3021F" w:rsidRPr="00643F94">
        <w:t xml:space="preserve">To ensure an appropriate comparison to other tools in the present study, residual force and moment actuators remained in the </w:t>
      </w:r>
      <w:proofErr w:type="spellStart"/>
      <w:r w:rsidR="00D3021F" w:rsidRPr="00643F94">
        <w:rPr>
          <w:i/>
          <w:iCs/>
        </w:rPr>
        <w:t>MocoTrack</w:t>
      </w:r>
      <w:proofErr w:type="spellEnd"/>
      <w:r w:rsidR="00D3021F" w:rsidRPr="00643F94">
        <w:rPr>
          <w:i/>
          <w:iCs/>
        </w:rPr>
        <w:t xml:space="preserve"> </w:t>
      </w:r>
      <w:r w:rsidR="00D3021F" w:rsidRPr="00643F94">
        <w:t>approach.</w:t>
      </w:r>
      <w:r w:rsidR="00472264" w:rsidRPr="00643F94">
        <w:t xml:space="preserve"> Given the low residual</w:t>
      </w:r>
      <w:r w:rsidR="00B73404" w:rsidRPr="00643F94">
        <w:t>s</w:t>
      </w:r>
      <w:r w:rsidR="00472264" w:rsidRPr="00643F94">
        <w:t xml:space="preserve"> achieved with </w:t>
      </w:r>
      <w:proofErr w:type="spellStart"/>
      <w:r w:rsidR="00472264" w:rsidRPr="00643F94">
        <w:rPr>
          <w:i/>
          <w:iCs/>
        </w:rPr>
        <w:t>MocoTrack</w:t>
      </w:r>
      <w:proofErr w:type="spellEnd"/>
      <w:r w:rsidR="00472264" w:rsidRPr="00643F94">
        <w:t xml:space="preserve">, it is </w:t>
      </w:r>
      <w:r w:rsidR="00143700" w:rsidRPr="00643F94">
        <w:t>plausible</w:t>
      </w:r>
      <w:r w:rsidR="00472264" w:rsidRPr="00643F94">
        <w:t xml:space="preserve"> that residual force and moment actuators could be removed to shift to a ‘residual elimination’ versus ‘residual reduction’ approach – and determine a solution with actual-zero residuals. While feasible, the impact of this altered approach on joint kinematics and kinetics, and computational time would need to be considered. </w:t>
      </w:r>
      <w:bookmarkEnd w:id="35"/>
    </w:p>
    <w:p w14:paraId="70116906" w14:textId="2DD57FD1" w:rsidR="005C35C0" w:rsidRPr="00643F94" w:rsidRDefault="009F62D0" w:rsidP="00143700">
      <w:pPr>
        <w:pStyle w:val="BodyText"/>
      </w:pPr>
      <w:r>
        <w:t>The present study revealed a clear trade-off between computational time and the capacity to reduce residual forces and moments</w:t>
      </w:r>
      <w:r w:rsidR="00143700" w:rsidRPr="00643F94">
        <w:t xml:space="preserve">. </w:t>
      </w:r>
      <w:bookmarkStart w:id="36" w:name="_Hlk153199176"/>
      <w:r w:rsidR="00143700" w:rsidRPr="00643F94">
        <w:t xml:space="preserve">While </w:t>
      </w:r>
      <w:r w:rsidRPr="00643F94">
        <w:t xml:space="preserve">the </w:t>
      </w:r>
      <w:proofErr w:type="spellStart"/>
      <w:r w:rsidRPr="00643F94">
        <w:rPr>
          <w:i/>
          <w:iCs/>
        </w:rPr>
        <w:t>MocoTrack</w:t>
      </w:r>
      <w:proofErr w:type="spellEnd"/>
      <w:r w:rsidRPr="00643F94">
        <w:t xml:space="preserve"> approach </w:t>
      </w:r>
      <w:r w:rsidR="00143700" w:rsidRPr="00643F94">
        <w:t xml:space="preserve">produced lower residuals, it </w:t>
      </w:r>
      <w:r w:rsidRPr="00643F94">
        <w:t xml:space="preserve">took approximately 4-60 times longer than all others on average. Although </w:t>
      </w:r>
      <w:proofErr w:type="spellStart"/>
      <w:r w:rsidRPr="00643F94">
        <w:rPr>
          <w:i/>
          <w:iCs/>
        </w:rPr>
        <w:t>MocoTrack</w:t>
      </w:r>
      <w:proofErr w:type="spellEnd"/>
      <w:r w:rsidRPr="00643F94">
        <w:t xml:space="preserve"> had the highest computational times in the present study, the approximate </w:t>
      </w:r>
      <w:proofErr w:type="gramStart"/>
      <w:r w:rsidRPr="00643F94">
        <w:t>15-30 minute</w:t>
      </w:r>
      <w:proofErr w:type="gramEnd"/>
      <w:r w:rsidRPr="00643F94">
        <w:t xml:space="preserve"> time-range </w:t>
      </w:r>
      <w:r w:rsidR="002031AD" w:rsidRPr="00643F94">
        <w:t xml:space="preserve">is </w:t>
      </w:r>
      <w:r w:rsidR="0031172A" w:rsidRPr="00643F94">
        <w:t xml:space="preserve">not overly burdensome compared to previous </w:t>
      </w:r>
      <w:proofErr w:type="spellStart"/>
      <w:r w:rsidR="005C35C0" w:rsidRPr="00643F94">
        <w:t>optimisation</w:t>
      </w:r>
      <w:proofErr w:type="spellEnd"/>
      <w:r w:rsidR="005C35C0" w:rsidRPr="00643F94">
        <w:t xml:space="preserve">-based </w:t>
      </w:r>
      <w:r w:rsidR="00143700" w:rsidRPr="00643F94">
        <w:t>approaches</w:t>
      </w:r>
      <w:r w:rsidR="00E01A38" w:rsidRPr="00643F94">
        <w:t xml:space="preserve"> [3]</w:t>
      </w:r>
      <w:r w:rsidR="005C35C0" w:rsidRPr="00643F94">
        <w:t xml:space="preserve"> </w:t>
      </w:r>
      <w:r w:rsidR="00B73404" w:rsidRPr="00643F94">
        <w:t>or</w:t>
      </w:r>
      <w:r w:rsidR="005C35C0" w:rsidRPr="00643F94">
        <w:t xml:space="preserve"> </w:t>
      </w:r>
      <w:r w:rsidR="00143700" w:rsidRPr="00643F94">
        <w:t xml:space="preserve">those attempting </w:t>
      </w:r>
      <w:r w:rsidR="0031172A" w:rsidRPr="00643F94">
        <w:t xml:space="preserve">to </w:t>
      </w:r>
      <w:proofErr w:type="spellStart"/>
      <w:r w:rsidR="0031172A" w:rsidRPr="00643F94">
        <w:t>optimise</w:t>
      </w:r>
      <w:proofErr w:type="spellEnd"/>
      <w:r w:rsidR="0031172A" w:rsidRPr="00643F94">
        <w:t xml:space="preserve"> the RRA process</w:t>
      </w:r>
      <w:r w:rsidR="005C35C0" w:rsidRPr="00643F94">
        <w:t xml:space="preserve"> [</w:t>
      </w:r>
      <w:r w:rsidR="00AF15B9">
        <w:t>10</w:t>
      </w:r>
      <w:r w:rsidR="00E01A38" w:rsidRPr="00643F94">
        <w:t>,</w:t>
      </w:r>
      <w:r w:rsidR="00AF15B9">
        <w:t>11</w:t>
      </w:r>
      <w:r w:rsidR="005C35C0" w:rsidRPr="00643F94">
        <w:t>]</w:t>
      </w:r>
      <w:r w:rsidR="0031172A" w:rsidRPr="00643F94">
        <w:t>. Both Samaan et al. [</w:t>
      </w:r>
      <w:r w:rsidR="00AF15B9">
        <w:t>10</w:t>
      </w:r>
      <w:r w:rsidR="0031172A" w:rsidRPr="00643F94">
        <w:t>] and Sturdy et al. [</w:t>
      </w:r>
      <w:r w:rsidR="00E01A38" w:rsidRPr="00643F94">
        <w:t>1</w:t>
      </w:r>
      <w:r w:rsidR="00AF15B9">
        <w:t>1</w:t>
      </w:r>
      <w:r w:rsidR="0031172A" w:rsidRPr="00643F94">
        <w:t xml:space="preserve">] ran </w:t>
      </w:r>
      <w:proofErr w:type="spellStart"/>
      <w:r w:rsidR="0031172A" w:rsidRPr="00643F94">
        <w:t>optimisations</w:t>
      </w:r>
      <w:proofErr w:type="spellEnd"/>
      <w:r w:rsidR="0031172A" w:rsidRPr="00643F94">
        <w:t xml:space="preserve"> to select joint coordinate tracking weights that best </w:t>
      </w:r>
      <w:proofErr w:type="spellStart"/>
      <w:r w:rsidR="0031172A" w:rsidRPr="00643F94">
        <w:t>minimised</w:t>
      </w:r>
      <w:proofErr w:type="spellEnd"/>
      <w:r w:rsidR="0031172A" w:rsidRPr="00643F94">
        <w:t xml:space="preserve"> residual forces and moments. Samaan et al. [</w:t>
      </w:r>
      <w:r w:rsidR="00AF15B9">
        <w:t>10</w:t>
      </w:r>
      <w:r w:rsidR="0031172A" w:rsidRPr="00643F94">
        <w:t>] tested particle swarm and simulated annealing algorithms, which had average convergence times of 64.6 and 98.1 hours, respectively — substantially greater than any computational approach in the present study. The tracking weight selection algorithm tested in Sturdy et al. [</w:t>
      </w:r>
      <w:r w:rsidR="00E01A38" w:rsidRPr="00643F94">
        <w:t>1</w:t>
      </w:r>
      <w:r w:rsidR="00AF15B9">
        <w:t>1</w:t>
      </w:r>
      <w:r w:rsidR="0031172A" w:rsidRPr="00643F94">
        <w:t xml:space="preserve">] was much faster, </w:t>
      </w:r>
      <w:r w:rsidR="00213AEB" w:rsidRPr="00643F94">
        <w:t xml:space="preserve">identifying </w:t>
      </w:r>
      <w:r w:rsidR="00B73404" w:rsidRPr="00643F94">
        <w:t>tracking</w:t>
      </w:r>
      <w:r w:rsidR="00213AEB" w:rsidRPr="00643F94">
        <w:t xml:space="preserve"> weights that achieved residuals below recommended thresholds in 200 RRA iterations </w:t>
      </w:r>
      <w:r w:rsidR="00143700" w:rsidRPr="00643F94">
        <w:t>at</w:t>
      </w:r>
      <w:r w:rsidR="00213AEB" w:rsidRPr="00643F94">
        <w:t xml:space="preserve"> ~2-hours. While </w:t>
      </w:r>
      <w:r w:rsidR="008D18E6" w:rsidRPr="00643F94">
        <w:t xml:space="preserve">the </w:t>
      </w:r>
      <w:r w:rsidR="00213AEB" w:rsidRPr="00643F94">
        <w:t xml:space="preserve">2-hours exceeds </w:t>
      </w:r>
      <w:r w:rsidR="008D18E6" w:rsidRPr="00643F94">
        <w:t>that</w:t>
      </w:r>
      <w:r w:rsidR="00213AEB" w:rsidRPr="00643F94">
        <w:t xml:space="preserve"> of </w:t>
      </w:r>
      <w:proofErr w:type="spellStart"/>
      <w:r w:rsidR="00213AEB" w:rsidRPr="00643F94">
        <w:rPr>
          <w:i/>
          <w:iCs/>
        </w:rPr>
        <w:lastRenderedPageBreak/>
        <w:t>MocoTrack</w:t>
      </w:r>
      <w:proofErr w:type="spellEnd"/>
      <w:r w:rsidR="00213AEB" w:rsidRPr="00643F94">
        <w:rPr>
          <w:i/>
          <w:iCs/>
        </w:rPr>
        <w:t xml:space="preserve"> </w:t>
      </w:r>
      <w:r w:rsidR="00213AEB" w:rsidRPr="00643F94">
        <w:t>in the present study, residuals were substantially reduced in the first 50 RRA iterations [</w:t>
      </w:r>
      <w:r w:rsidR="00E01A38" w:rsidRPr="00643F94">
        <w:t>1</w:t>
      </w:r>
      <w:r w:rsidR="00AF15B9">
        <w:t>1</w:t>
      </w:r>
      <w:r w:rsidR="00213AEB" w:rsidRPr="00643F94">
        <w:t xml:space="preserve">] — which would likely correspond to ~30-minutes of computational time (i.e. aligning with </w:t>
      </w:r>
      <w:proofErr w:type="spellStart"/>
      <w:r w:rsidR="00213AEB" w:rsidRPr="00643F94">
        <w:rPr>
          <w:i/>
          <w:iCs/>
        </w:rPr>
        <w:t>MocoTrack</w:t>
      </w:r>
      <w:proofErr w:type="spellEnd"/>
      <w:r w:rsidR="00213AEB" w:rsidRPr="00643F94">
        <w:t xml:space="preserve">).  </w:t>
      </w:r>
      <w:bookmarkEnd w:id="36"/>
    </w:p>
    <w:p w14:paraId="23BAB376" w14:textId="4461F45F" w:rsidR="00D52040" w:rsidRDefault="00000000" w:rsidP="00213AEB">
      <w:pPr>
        <w:pStyle w:val="BodyText"/>
      </w:pPr>
      <w:r>
        <w:t xml:space="preserve">It is likely that studies with a smaller sample (i.e. lower participant numbers and gait cycles to process) would be able to implement the </w:t>
      </w:r>
      <w:proofErr w:type="spellStart"/>
      <w:r>
        <w:rPr>
          <w:i/>
          <w:iCs/>
        </w:rPr>
        <w:t>MocoTrack</w:t>
      </w:r>
      <w:proofErr w:type="spellEnd"/>
      <w:r>
        <w:t xml:space="preserve"> </w:t>
      </w:r>
      <w:r w:rsidR="008D18E6" w:rsidRPr="00643F94">
        <w:t>or other [</w:t>
      </w:r>
      <w:r w:rsidR="00B73404" w:rsidRPr="00643F94">
        <w:t>3,</w:t>
      </w:r>
      <w:r w:rsidR="00E01A38" w:rsidRPr="00643F94">
        <w:t>1</w:t>
      </w:r>
      <w:r w:rsidR="00AF15B9">
        <w:t>1</w:t>
      </w:r>
      <w:r w:rsidR="008D18E6" w:rsidRPr="00643F94">
        <w:t>]</w:t>
      </w:r>
      <w:r w:rsidR="008D18E6">
        <w:t xml:space="preserve"> </w:t>
      </w:r>
      <w:r>
        <w:t>approach</w:t>
      </w:r>
      <w:r w:rsidR="008D18E6">
        <w:t>es</w:t>
      </w:r>
      <w:r>
        <w:t xml:space="preserve">, yet substantially larger studies may need to consider the longer computational times. The lower computational time of the </w:t>
      </w:r>
      <w:proofErr w:type="spellStart"/>
      <w:r>
        <w:rPr>
          <w:i/>
          <w:iCs/>
        </w:rPr>
        <w:t>AddBiomechanics</w:t>
      </w:r>
      <w:proofErr w:type="spellEnd"/>
      <w:r>
        <w:t xml:space="preserve"> approach must also be considered in the context of how it was assessed. An estimate of the </w:t>
      </w:r>
      <w:proofErr w:type="spellStart"/>
      <w:r>
        <w:rPr>
          <w:i/>
          <w:iCs/>
        </w:rPr>
        <w:t>AddBiomechanics</w:t>
      </w:r>
      <w:proofErr w:type="spellEnd"/>
      <w:r>
        <w:t xml:space="preserve"> processing time was taken from the processing logs in the application — and hence does not include the time taken to upload the data, how long the data was queued on the computing cluster, and the time taken to download the processed data. Uploads and downloads typically took less than a few minutes, while the cluster queue times were more variable and hence could add up for studies with large samples. Alternatively, users could consider these additional time costs as being offset against the unique time-saving aspects of using </w:t>
      </w:r>
      <w:proofErr w:type="spellStart"/>
      <w:r>
        <w:rPr>
          <w:i/>
          <w:iCs/>
        </w:rPr>
        <w:t>AddBiomechanics</w:t>
      </w:r>
      <w:proofErr w:type="spellEnd"/>
      <w:r>
        <w:t xml:space="preserve"> (e.g. outsourcing data </w:t>
      </w:r>
      <w:proofErr w:type="gramStart"/>
      <w:r>
        <w:t>processing, and</w:t>
      </w:r>
      <w:proofErr w:type="gramEnd"/>
      <w:r>
        <w:t xml:space="preserve"> removing the need for static trials and model scaling).</w:t>
      </w:r>
    </w:p>
    <w:p w14:paraId="5243487A" w14:textId="1D9245F5" w:rsidR="004B60F5" w:rsidRPr="00017274" w:rsidRDefault="00000000">
      <w:pPr>
        <w:pStyle w:val="BodyText"/>
      </w:pPr>
      <w:r>
        <w:t xml:space="preserve">The joint kinematics produced by all approaches were, for the most part, qualitatively </w:t>
      </w:r>
      <w:proofErr w:type="gramStart"/>
      <w:r>
        <w:t>similar to</w:t>
      </w:r>
      <w:proofErr w:type="gramEnd"/>
      <w:r>
        <w:t xml:space="preserve"> one another (see Figure 4). </w:t>
      </w:r>
      <w:r w:rsidR="00114ABC">
        <w:t xml:space="preserve">While </w:t>
      </w:r>
      <w:proofErr w:type="spellStart"/>
      <w:r w:rsidR="00114ABC">
        <w:t>visualising</w:t>
      </w:r>
      <w:proofErr w:type="spellEnd"/>
      <w:r w:rsidR="00114ABC">
        <w:t xml:space="preserve"> the overall average motion demonstrates the relative whole-body consistency across approaches, the specific differences at certain joints are </w:t>
      </w:r>
      <w:r w:rsidR="00114ABC" w:rsidRPr="00643F94">
        <w:t>also evident (see Figure 6).</w:t>
      </w:r>
      <w:r w:rsidR="00114ABC">
        <w:t xml:space="preserve"> </w:t>
      </w:r>
      <w:r>
        <w:t xml:space="preserve">The major </w:t>
      </w:r>
      <w:r w:rsidR="00114ABC">
        <w:t>differences</w:t>
      </w:r>
      <w:r>
        <w:t xml:space="preserve"> were the pelvic tilt, frontal and transverse plane hip, and sagittal plane ankle angles from </w:t>
      </w:r>
      <w:proofErr w:type="spellStart"/>
      <w:r>
        <w:rPr>
          <w:i/>
          <w:iCs/>
        </w:rPr>
        <w:t>AddBiomechanics</w:t>
      </w:r>
      <w:proofErr w:type="spellEnd"/>
      <w:r>
        <w:t xml:space="preserve"> versus other approaches; and the shoulder and elbow joint angles from </w:t>
      </w:r>
      <w:proofErr w:type="spellStart"/>
      <w:r>
        <w:rPr>
          <w:i/>
          <w:iCs/>
        </w:rPr>
        <w:t>MocoTrack</w:t>
      </w:r>
      <w:proofErr w:type="spellEnd"/>
      <w:r>
        <w:t xml:space="preserve"> versus other approaches</w:t>
      </w:r>
      <w:r w:rsidRPr="00017274">
        <w:t xml:space="preserve">. </w:t>
      </w:r>
      <w:bookmarkStart w:id="37" w:name="_Hlk158215445"/>
      <w:r w:rsidR="00114ABC" w:rsidRPr="00017274">
        <w:t xml:space="preserve">While not consistently different across the entire gait cycle, the initial values for </w:t>
      </w:r>
      <w:r w:rsidR="00F41FD1" w:rsidRPr="00017274">
        <w:t xml:space="preserve">various joint coordinates (e.g. </w:t>
      </w:r>
      <w:r w:rsidR="00114ABC" w:rsidRPr="00017274">
        <w:t>horizontal pelvis translations</w:t>
      </w:r>
      <w:r w:rsidR="00F41FD1" w:rsidRPr="00017274">
        <w:t>)</w:t>
      </w:r>
      <w:r w:rsidR="00114ABC" w:rsidRPr="00017274">
        <w:t xml:space="preserve"> differed between the </w:t>
      </w:r>
      <w:proofErr w:type="spellStart"/>
      <w:r w:rsidR="00114ABC" w:rsidRPr="00017274">
        <w:rPr>
          <w:i/>
          <w:iCs/>
        </w:rPr>
        <w:t>MocoTrack</w:t>
      </w:r>
      <w:proofErr w:type="spellEnd"/>
      <w:r w:rsidR="00114ABC" w:rsidRPr="00017274">
        <w:rPr>
          <w:i/>
          <w:iCs/>
        </w:rPr>
        <w:t xml:space="preserve"> </w:t>
      </w:r>
      <w:r w:rsidR="00114ABC" w:rsidRPr="00017274">
        <w:t xml:space="preserve">and </w:t>
      </w:r>
      <w:proofErr w:type="spellStart"/>
      <w:r w:rsidR="00114ABC" w:rsidRPr="00017274">
        <w:rPr>
          <w:i/>
          <w:iCs/>
        </w:rPr>
        <w:t>AddBiomechanics</w:t>
      </w:r>
      <w:proofErr w:type="spellEnd"/>
      <w:r w:rsidR="00114ABC" w:rsidRPr="00017274">
        <w:rPr>
          <w:i/>
          <w:iCs/>
        </w:rPr>
        <w:t xml:space="preserve"> </w:t>
      </w:r>
      <w:r w:rsidR="00114ABC" w:rsidRPr="00017274">
        <w:lastRenderedPageBreak/>
        <w:t xml:space="preserve">approaches to those from inverse kinematics and the RRA/RRA3 results. </w:t>
      </w:r>
      <w:r w:rsidR="00F41FD1" w:rsidRPr="00017274">
        <w:t xml:space="preserve">This highlights an interesting difference between the modern residual reduction approaches versus the RRA. RRA begins by exactly tracking experimental kinematics and can only ‘drift’ from these as the simulation progresses, whereas this is not the case for the other approaches examined. Bounds or specific values on initial kinematics can be provided in </w:t>
      </w:r>
      <w:proofErr w:type="spellStart"/>
      <w:r w:rsidR="00F41FD1" w:rsidRPr="00017274">
        <w:rPr>
          <w:i/>
          <w:iCs/>
        </w:rPr>
        <w:t>MocoTrack</w:t>
      </w:r>
      <w:proofErr w:type="spellEnd"/>
      <w:r w:rsidR="00F41FD1" w:rsidRPr="00017274">
        <w:t xml:space="preserve">, but this is not explicitly required. The flexibility in kinematic starting points may be a reason why the </w:t>
      </w:r>
      <w:proofErr w:type="spellStart"/>
      <w:r w:rsidR="00F41FD1" w:rsidRPr="00017274">
        <w:rPr>
          <w:i/>
          <w:iCs/>
        </w:rPr>
        <w:t>MocoTrack</w:t>
      </w:r>
      <w:proofErr w:type="spellEnd"/>
      <w:r w:rsidR="00F41FD1" w:rsidRPr="00017274">
        <w:rPr>
          <w:i/>
          <w:iCs/>
        </w:rPr>
        <w:t xml:space="preserve"> </w:t>
      </w:r>
      <w:r w:rsidR="00F41FD1" w:rsidRPr="00017274">
        <w:t xml:space="preserve">and </w:t>
      </w:r>
      <w:proofErr w:type="spellStart"/>
      <w:r w:rsidR="00F41FD1" w:rsidRPr="00017274">
        <w:rPr>
          <w:i/>
          <w:iCs/>
        </w:rPr>
        <w:t>AddBiomechanics</w:t>
      </w:r>
      <w:proofErr w:type="spellEnd"/>
      <w:r w:rsidR="00F41FD1" w:rsidRPr="00017274">
        <w:rPr>
          <w:i/>
          <w:iCs/>
        </w:rPr>
        <w:t xml:space="preserve"> </w:t>
      </w:r>
      <w:r w:rsidR="00F41FD1" w:rsidRPr="00017274">
        <w:t>approaches can perform as well or better in reducing residuals.</w:t>
      </w:r>
      <w:bookmarkStart w:id="38" w:name="_Hlk153198644"/>
      <w:bookmarkEnd w:id="37"/>
      <w:r w:rsidR="00F41FD1" w:rsidRPr="00017274">
        <w:t xml:space="preserve"> </w:t>
      </w:r>
      <w:r w:rsidR="00B3226B" w:rsidRPr="00017274">
        <w:t xml:space="preserve">The complexities </w:t>
      </w:r>
      <w:r w:rsidR="00C57C1B" w:rsidRPr="00017274">
        <w:t xml:space="preserve">and differences in </w:t>
      </w:r>
      <w:r w:rsidR="00B3226B" w:rsidRPr="00017274">
        <w:t>the cost functions underpinning the different approaches tested make it difficult to pinpoint</w:t>
      </w:r>
      <w:r w:rsidR="00C57C1B" w:rsidRPr="00017274">
        <w:t xml:space="preserve"> exactly why certain kinematic variations appear. </w:t>
      </w:r>
      <w:bookmarkStart w:id="39" w:name="_Hlk158216152"/>
      <w:r w:rsidR="004B60F5" w:rsidRPr="00017274">
        <w:t xml:space="preserve">Some kinematic variations can be linked to the inherent design and processing steps within the examined approaches. For example, a greater anterior pelvic tilt was observed in the </w:t>
      </w:r>
      <w:proofErr w:type="spellStart"/>
      <w:r w:rsidR="004B60F5" w:rsidRPr="00017274">
        <w:rPr>
          <w:i/>
          <w:iCs/>
        </w:rPr>
        <w:t>AddBiomechanics</w:t>
      </w:r>
      <w:proofErr w:type="spellEnd"/>
      <w:r w:rsidR="004B60F5" w:rsidRPr="00017274">
        <w:rPr>
          <w:i/>
          <w:iCs/>
        </w:rPr>
        <w:t xml:space="preserve"> </w:t>
      </w:r>
      <w:r w:rsidR="004B60F5" w:rsidRPr="00017274">
        <w:t xml:space="preserve">kinematics compared to all other approaches. This was likely due to a reported limitation of </w:t>
      </w:r>
      <w:proofErr w:type="spellStart"/>
      <w:r w:rsidR="004B60F5" w:rsidRPr="00017274">
        <w:rPr>
          <w:i/>
          <w:iCs/>
        </w:rPr>
        <w:t>AddBiomechanics</w:t>
      </w:r>
      <w:proofErr w:type="spellEnd"/>
      <w:r w:rsidR="004B60F5" w:rsidRPr="00017274">
        <w:t xml:space="preserve">, where using only marker location data to scale body segments and register markers can result in a </w:t>
      </w:r>
      <w:proofErr w:type="spellStart"/>
      <w:r w:rsidR="004B60F5" w:rsidRPr="00017274">
        <w:t>generalised</w:t>
      </w:r>
      <w:proofErr w:type="spellEnd"/>
      <w:r w:rsidR="004B60F5" w:rsidRPr="00017274">
        <w:t xml:space="preserve"> anterior pelvic tilt [1</w:t>
      </w:r>
      <w:r w:rsidR="00AF15B9" w:rsidRPr="00017274">
        <w:t>5</w:t>
      </w:r>
      <w:r w:rsidR="004B60F5" w:rsidRPr="00017274">
        <w:t xml:space="preserve">]. </w:t>
      </w:r>
      <w:bookmarkStart w:id="40" w:name="_Hlk158300043"/>
      <w:proofErr w:type="spellStart"/>
      <w:r w:rsidR="000E7207" w:rsidRPr="00017274">
        <w:rPr>
          <w:i/>
          <w:iCs/>
        </w:rPr>
        <w:t>AddBiomechanics</w:t>
      </w:r>
      <w:proofErr w:type="spellEnd"/>
      <w:r w:rsidR="000E7207" w:rsidRPr="00017274">
        <w:rPr>
          <w:i/>
          <w:iCs/>
        </w:rPr>
        <w:t xml:space="preserve"> </w:t>
      </w:r>
      <w:r w:rsidR="000E7207" w:rsidRPr="00017274">
        <w:t xml:space="preserve">also differs </w:t>
      </w:r>
      <w:proofErr w:type="gramStart"/>
      <w:r w:rsidR="000E7207" w:rsidRPr="00017274">
        <w:t>to</w:t>
      </w:r>
      <w:proofErr w:type="gramEnd"/>
      <w:r w:rsidR="000E7207" w:rsidRPr="00017274">
        <w:t xml:space="preserve"> the other approaches examined in that minor adjustments to ground reactions and </w:t>
      </w:r>
      <w:proofErr w:type="spellStart"/>
      <w:r w:rsidR="000E7207" w:rsidRPr="00017274">
        <w:t>centre</w:t>
      </w:r>
      <w:proofErr w:type="spellEnd"/>
      <w:r w:rsidR="000E7207" w:rsidRPr="00017274">
        <w:t xml:space="preserve"> of pressure location are made</w:t>
      </w:r>
      <w:bookmarkEnd w:id="40"/>
      <w:r w:rsidR="000E7207" w:rsidRPr="00017274">
        <w:t xml:space="preserve"> (see Figure </w:t>
      </w:r>
      <w:r w:rsidR="00AF15B9" w:rsidRPr="00017274">
        <w:t>7</w:t>
      </w:r>
      <w:r w:rsidR="000E7207" w:rsidRPr="00017274">
        <w:t xml:space="preserve"> </w:t>
      </w:r>
      <w:r w:rsidR="000E7207" w:rsidRPr="00017274">
        <w:t>for an individual participant example</w:t>
      </w:r>
      <w:r w:rsidR="000E7207" w:rsidRPr="00017274">
        <w:t xml:space="preserve">). </w:t>
      </w:r>
      <w:r w:rsidR="004B60F5" w:rsidRPr="00017274">
        <w:t xml:space="preserve">An understanding of the processes involved in each approach </w:t>
      </w:r>
      <w:r w:rsidR="000E7207" w:rsidRPr="00017274">
        <w:t xml:space="preserve">is therefore essential for </w:t>
      </w:r>
      <w:proofErr w:type="spellStart"/>
      <w:r w:rsidR="000E7207" w:rsidRPr="00017274">
        <w:t>useds</w:t>
      </w:r>
      <w:proofErr w:type="spellEnd"/>
      <w:r w:rsidR="000E7207" w:rsidRPr="00017274">
        <w:t xml:space="preserve"> to appropriately evaluate and </w:t>
      </w:r>
      <w:r w:rsidR="004B60F5" w:rsidRPr="00017274">
        <w:t xml:space="preserve">interpret any </w:t>
      </w:r>
      <w:r w:rsidR="000E7207" w:rsidRPr="00017274">
        <w:t>resultant</w:t>
      </w:r>
      <w:r w:rsidR="004B60F5" w:rsidRPr="00017274">
        <w:t xml:space="preserve"> outputs (e.g. joint kinematics</w:t>
      </w:r>
      <w:r w:rsidR="000E7207" w:rsidRPr="00017274">
        <w:t xml:space="preserve"> or kinetics</w:t>
      </w:r>
      <w:r w:rsidR="004B60F5" w:rsidRPr="00017274">
        <w:t xml:space="preserve">). </w:t>
      </w:r>
      <w:bookmarkEnd w:id="39"/>
    </w:p>
    <w:bookmarkEnd w:id="38"/>
    <w:p w14:paraId="1AE4DAD0" w14:textId="3C397141" w:rsidR="004E6E3A" w:rsidRDefault="004E6E3A">
      <w:pPr>
        <w:pStyle w:val="BodyText"/>
        <w:sectPr w:rsidR="004E6E3A" w:rsidSect="00BB45FC">
          <w:pgSz w:w="12240" w:h="15840"/>
          <w:pgMar w:top="1417" w:right="1417" w:bottom="1134" w:left="1417" w:header="720" w:footer="720" w:gutter="0"/>
          <w:lnNumType w:countBy="1" w:restart="continuous"/>
          <w:cols w:space="720"/>
          <w:titlePg/>
          <w:docGrid w:linePitch="326"/>
        </w:sectPr>
      </w:pPr>
    </w:p>
    <w:p w14:paraId="4C836A9E" w14:textId="77777777" w:rsidR="00D52040" w:rsidRDefault="00D52040">
      <w:pPr>
        <w:pStyle w:val="BodyText"/>
      </w:pPr>
    </w:p>
    <w:p w14:paraId="689E0471" w14:textId="77777777" w:rsidR="00D52040" w:rsidRDefault="00000000" w:rsidP="004E6E3A">
      <w:pPr>
        <w:pStyle w:val="CaptionedFigure"/>
        <w:jc w:val="center"/>
      </w:pPr>
      <w:r>
        <w:rPr>
          <w:noProof/>
        </w:rPr>
        <w:drawing>
          <wp:inline distT="0" distB="0" distL="0" distR="0" wp14:anchorId="0799AE7C" wp14:editId="21F1E3D6">
            <wp:extent cx="7948112" cy="385170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7"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7948112" cy="3851708"/>
                    </a:xfrm>
                    <a:prstGeom prst="rect">
                      <a:avLst/>
                    </a:prstGeom>
                    <a:noFill/>
                    <a:ln w="9525">
                      <a:noFill/>
                      <a:headEnd/>
                      <a:tailEnd/>
                    </a:ln>
                  </pic:spPr>
                </pic:pic>
              </a:graphicData>
            </a:graphic>
          </wp:inline>
        </w:drawing>
      </w:r>
    </w:p>
    <w:p w14:paraId="63262777" w14:textId="0B03B4E7" w:rsidR="004E6E3A" w:rsidRPr="004E6E3A" w:rsidRDefault="00000000">
      <w:pPr>
        <w:pStyle w:val="ImageCaption"/>
        <w:rPr>
          <w:i/>
          <w:iCs/>
        </w:rPr>
        <w:sectPr w:rsidR="004E6E3A" w:rsidRPr="004E6E3A" w:rsidSect="00BB45FC">
          <w:pgSz w:w="15840" w:h="12240" w:orient="landscape"/>
          <w:pgMar w:top="1417" w:right="1417" w:bottom="1417" w:left="1134" w:header="720" w:footer="720" w:gutter="0"/>
          <w:lnNumType w:countBy="1" w:restart="continuous"/>
          <w:cols w:space="720"/>
          <w:titlePg/>
          <w:docGrid w:linePitch="326"/>
        </w:sectPr>
      </w:pPr>
      <w:bookmarkStart w:id="41" w:name="fig:overallMotion"/>
      <w:bookmarkStart w:id="42" w:name="_Hlk152161962"/>
      <w:bookmarkEnd w:id="41"/>
      <w:r w:rsidRPr="004E6E3A">
        <w:rPr>
          <w:i/>
          <w:iCs/>
        </w:rPr>
        <w:t xml:space="preserve">Figure </w:t>
      </w:r>
      <w:r w:rsidR="00AF15B9">
        <w:rPr>
          <w:i/>
          <w:iCs/>
        </w:rPr>
        <w:t>6</w:t>
      </w:r>
      <w:r w:rsidRPr="004E6E3A">
        <w:rPr>
          <w:i/>
          <w:iCs/>
        </w:rPr>
        <w:t xml:space="preserve">: Group average joint motion from the Residual Reduction Algorithm (RRA — Purple), Iterative Residual Reduction Algorithm (RRA3 — Pink), </w:t>
      </w:r>
      <w:proofErr w:type="spellStart"/>
      <w:r w:rsidR="002642FC">
        <w:rPr>
          <w:i/>
          <w:iCs/>
        </w:rPr>
        <w:t>MocoTrack</w:t>
      </w:r>
      <w:proofErr w:type="spellEnd"/>
      <w:r w:rsidRPr="004E6E3A">
        <w:rPr>
          <w:i/>
          <w:iCs/>
        </w:rPr>
        <w:t xml:space="preserve"> (Moco — Blue), and </w:t>
      </w:r>
      <w:proofErr w:type="spellStart"/>
      <w:r w:rsidRPr="004E6E3A">
        <w:rPr>
          <w:i/>
          <w:iCs/>
        </w:rPr>
        <w:t>AddBiomechanics</w:t>
      </w:r>
      <w:proofErr w:type="spellEnd"/>
      <w:r w:rsidRPr="004E6E3A">
        <w:rPr>
          <w:i/>
          <w:iCs/>
        </w:rPr>
        <w:t xml:space="preserve"> (Gold) approaches in the sagittal (top row) and frontal (bottom row) planes. The images from left to right represent points at 0% (i.e. foot strike), 20%, 40%, 60%, 80% and 100% (i.e. foot strike) of the gait cycle.</w:t>
      </w:r>
    </w:p>
    <w:bookmarkEnd w:id="42"/>
    <w:p w14:paraId="51BEEA63" w14:textId="77777777" w:rsidR="00173920" w:rsidRDefault="00173920" w:rsidP="00173920">
      <w:pPr>
        <w:pStyle w:val="BodyText"/>
        <w:ind w:firstLine="0"/>
        <w:rPr>
          <w:i/>
          <w:iCs/>
        </w:rPr>
      </w:pPr>
      <w:r>
        <w:rPr>
          <w:b/>
          <w:bCs/>
          <w:noProof/>
          <w:color w:val="FF0000"/>
        </w:rPr>
        <w:lastRenderedPageBreak/>
        <w:drawing>
          <wp:inline distT="0" distB="0" distL="0" distR="0" wp14:anchorId="479FA039" wp14:editId="51D28DE9">
            <wp:extent cx="5962650" cy="3638550"/>
            <wp:effectExtent l="0" t="0" r="0" b="0"/>
            <wp:docPr id="228606382" name="Picture 1"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606382" name="Picture 1" descr="A group of graphs showing different types of data&#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62650" cy="3638550"/>
                    </a:xfrm>
                    <a:prstGeom prst="rect">
                      <a:avLst/>
                    </a:prstGeom>
                    <a:noFill/>
                    <a:ln>
                      <a:noFill/>
                    </a:ln>
                  </pic:spPr>
                </pic:pic>
              </a:graphicData>
            </a:graphic>
          </wp:inline>
        </w:drawing>
      </w:r>
    </w:p>
    <w:p w14:paraId="2432B03B" w14:textId="77777777" w:rsidR="00173920" w:rsidRPr="000E7207" w:rsidRDefault="00173920" w:rsidP="00173920">
      <w:pPr>
        <w:pStyle w:val="ImageCaption"/>
        <w:rPr>
          <w:i/>
          <w:iCs/>
        </w:rPr>
      </w:pPr>
      <w:r w:rsidRPr="000E7207">
        <w:rPr>
          <w:i/>
          <w:iCs/>
        </w:rPr>
        <w:t xml:space="preserve">Figure </w:t>
      </w:r>
      <w:r>
        <w:rPr>
          <w:i/>
          <w:iCs/>
        </w:rPr>
        <w:t>7</w:t>
      </w:r>
      <w:r w:rsidRPr="000E7207">
        <w:rPr>
          <w:i/>
          <w:iCs/>
        </w:rPr>
        <w:t xml:space="preserve">: Average (thick lines) and individual gait cycle (thin lines) ground reaction forces (top row), </w:t>
      </w:r>
      <w:proofErr w:type="spellStart"/>
      <w:r w:rsidRPr="000E7207">
        <w:rPr>
          <w:i/>
          <w:iCs/>
        </w:rPr>
        <w:t>centre</w:t>
      </w:r>
      <w:proofErr w:type="spellEnd"/>
      <w:r w:rsidRPr="000E7207">
        <w:rPr>
          <w:i/>
          <w:iCs/>
        </w:rPr>
        <w:t xml:space="preserve"> of pressure locations (middle row), and ground reaction torques (bottom row) from experimental data (black solid line) versus the adjusted data from the </w:t>
      </w:r>
      <w:proofErr w:type="spellStart"/>
      <w:r w:rsidRPr="000E7207">
        <w:rPr>
          <w:i/>
          <w:iCs/>
        </w:rPr>
        <w:t>AddBiomechanics</w:t>
      </w:r>
      <w:proofErr w:type="spellEnd"/>
      <w:r w:rsidRPr="000E7207">
        <w:rPr>
          <w:i/>
          <w:iCs/>
        </w:rPr>
        <w:t xml:space="preserve"> (gold dashed line; diamond points) approach from a single participant example.</w:t>
      </w:r>
    </w:p>
    <w:p w14:paraId="4FFF9D6F" w14:textId="119FC954" w:rsidR="00173920" w:rsidRDefault="00173920" w:rsidP="007230C4">
      <w:pPr>
        <w:pStyle w:val="BodyText"/>
      </w:pPr>
      <w:r w:rsidRPr="00643F94">
        <w:t xml:space="preserve">Altering inputs to the various approaches (e.g. changing tracking weights in RRA; altered cost functions and weights in </w:t>
      </w:r>
      <w:proofErr w:type="spellStart"/>
      <w:r w:rsidRPr="00643F94">
        <w:rPr>
          <w:i/>
          <w:iCs/>
        </w:rPr>
        <w:t>MocoTrack</w:t>
      </w:r>
      <w:proofErr w:type="spellEnd"/>
      <w:r w:rsidRPr="00643F94">
        <w:t>) may produce minor variations to results in the present study. Additional sensitivity analyses around these inputs are likely needed to understand the potential impact of such changes. Whatever the underlying mechanism, th</w:t>
      </w:r>
      <w:r>
        <w:t xml:space="preserve">e potential for variation in joint kinematics highlights the need to consider the residual reduction approach used when comparing results across studies, particularly for the joint angles that more largely varied. It is difficult to determine which approach achieved the most ‘accurate’ joint kinematics given the lack of a gold-standard measure to evaluate against. The inverse kinematic (IK) and </w:t>
      </w:r>
      <w:proofErr w:type="spellStart"/>
      <w:r>
        <w:rPr>
          <w:i/>
          <w:iCs/>
        </w:rPr>
        <w:lastRenderedPageBreak/>
        <w:t>AddBiomechanics</w:t>
      </w:r>
      <w:proofErr w:type="spellEnd"/>
      <w:r>
        <w:t xml:space="preserve"> joint kinematic solutions are derived by tracking experimental marker data, and therefore marker tracking error is a potential measure of accuracy for these approaches. However, marker error may not be a valid comparison to the RRA and </w:t>
      </w:r>
      <w:proofErr w:type="spellStart"/>
      <w:r>
        <w:rPr>
          <w:i/>
          <w:iCs/>
        </w:rPr>
        <w:t>MocoTrack</w:t>
      </w:r>
      <w:proofErr w:type="spellEnd"/>
      <w:r>
        <w:t xml:space="preserve"> approaches. The joint kinematics for RRA/RRA3 and </w:t>
      </w:r>
      <w:proofErr w:type="spellStart"/>
      <w:r>
        <w:rPr>
          <w:i/>
          <w:iCs/>
        </w:rPr>
        <w:t>MocoTrack</w:t>
      </w:r>
      <w:proofErr w:type="spellEnd"/>
      <w:r>
        <w:t xml:space="preserve"> were derived from tracking the IK results, and hence any initial marker errors in the IK data would likely propagate forwards and potentially increase in these solutions. Directly tracking marker data (instead of joint coordinates) alongside GRFs is a potential option within the </w:t>
      </w:r>
      <w:proofErr w:type="spellStart"/>
      <w:r>
        <w:rPr>
          <w:i/>
          <w:iCs/>
        </w:rPr>
        <w:t>MocoTrack</w:t>
      </w:r>
      <w:proofErr w:type="spellEnd"/>
      <w:r>
        <w:t xml:space="preserve"> framework [19]. Using a marker-tracking approach could also be valid in reducing residuals in running simulations and provide a more accurate comparison to the other marker-based approaches (i.e. IK and </w:t>
      </w:r>
      <w:proofErr w:type="spellStart"/>
      <w:r>
        <w:rPr>
          <w:i/>
          <w:iCs/>
        </w:rPr>
        <w:t>AddBiomechanics</w:t>
      </w:r>
      <w:proofErr w:type="spellEnd"/>
      <w:r>
        <w:t>); however, was not considered in the present study</w:t>
      </w:r>
      <w:r>
        <w:t>.</w:t>
      </w:r>
    </w:p>
    <w:p w14:paraId="4AFA706C" w14:textId="6E2657B5" w:rsidR="004E6E3A" w:rsidRPr="007230C4" w:rsidRDefault="00000000" w:rsidP="007230C4">
      <w:pPr>
        <w:pStyle w:val="BodyText"/>
        <w:rPr>
          <w:b/>
          <w:bCs/>
          <w:color w:val="FF0000"/>
        </w:rPr>
        <w:sectPr w:rsidR="004E6E3A" w:rsidRPr="007230C4" w:rsidSect="00BB45FC">
          <w:pgSz w:w="12240" w:h="15840"/>
          <w:pgMar w:top="1417" w:right="1417" w:bottom="1134" w:left="1417" w:header="720" w:footer="720" w:gutter="0"/>
          <w:lnNumType w:countBy="1" w:restart="continuous"/>
          <w:cols w:space="720"/>
          <w:titlePg/>
          <w:docGrid w:linePitch="326"/>
        </w:sectPr>
      </w:pPr>
      <w:proofErr w:type="gramStart"/>
      <w:r>
        <w:t>Similar to</w:t>
      </w:r>
      <w:proofErr w:type="gramEnd"/>
      <w:r>
        <w:t xml:space="preserve"> joint kinematics, the joint kinetics produced by all approaches were qualitatively similar (see Figure 5). </w:t>
      </w:r>
      <w:r w:rsidRPr="00643F94">
        <w:t xml:space="preserve">However, the </w:t>
      </w:r>
      <w:r w:rsidR="001536B8" w:rsidRPr="00643F94">
        <w:t xml:space="preserve">upper limb </w:t>
      </w:r>
      <w:r w:rsidRPr="00643F94">
        <w:t xml:space="preserve">joint kinetics from </w:t>
      </w:r>
      <w:proofErr w:type="spellStart"/>
      <w:r w:rsidRPr="00643F94">
        <w:rPr>
          <w:i/>
          <w:iCs/>
        </w:rPr>
        <w:t>MocoTrack</w:t>
      </w:r>
      <w:proofErr w:type="spellEnd"/>
      <w:r w:rsidRPr="00643F94">
        <w:t xml:space="preserve"> were substantially noisier than those from all other approaches. Using a smaller time-step in torque-driven simulations can generate noisier signals from actuators driving joint motions, given the larger gap between sample points potentially requiring more abrupt shifts in the joint moments required. A smaller time-step was selected for the </w:t>
      </w:r>
      <w:proofErr w:type="spellStart"/>
      <w:r w:rsidRPr="00643F94">
        <w:rPr>
          <w:i/>
          <w:iCs/>
        </w:rPr>
        <w:t>MocoTrack</w:t>
      </w:r>
      <w:proofErr w:type="spellEnd"/>
      <w:r w:rsidRPr="00643F94">
        <w:t xml:space="preserve"> (i.e. 0.01s) versus RRA/RRA3 approaches (i.e. 0.0001s) in the present study for practical reasons, while the time-step in the </w:t>
      </w:r>
      <w:proofErr w:type="spellStart"/>
      <w:r w:rsidRPr="00643F94">
        <w:rPr>
          <w:i/>
          <w:iCs/>
        </w:rPr>
        <w:t>AddBiomechanics</w:t>
      </w:r>
      <w:proofErr w:type="spellEnd"/>
      <w:r w:rsidRPr="00643F94">
        <w:t xml:space="preserve"> approach is automatically determined based on the sampling rate of marker data (that being 0.01s in the dataset used). If the smaller time-step was a valid explanation for the noisier joint moments from </w:t>
      </w:r>
      <w:proofErr w:type="spellStart"/>
      <w:r w:rsidRPr="00643F94">
        <w:rPr>
          <w:i/>
          <w:iCs/>
        </w:rPr>
        <w:t>MocoTrack</w:t>
      </w:r>
      <w:proofErr w:type="spellEnd"/>
      <w:r w:rsidRPr="00643F94">
        <w:t xml:space="preserve">, it could be assumed that the same phenomenon would present in the </w:t>
      </w:r>
      <w:proofErr w:type="spellStart"/>
      <w:r w:rsidRPr="00643F94">
        <w:rPr>
          <w:i/>
          <w:iCs/>
        </w:rPr>
        <w:t>AddBiomechanics</w:t>
      </w:r>
      <w:proofErr w:type="spellEnd"/>
      <w:r w:rsidRPr="00643F94">
        <w:t xml:space="preserve"> outputs — yet this was not the case. </w:t>
      </w:r>
      <w:bookmarkStart w:id="43" w:name="_Hlk153198881"/>
      <w:r w:rsidR="001536B8" w:rsidRPr="00643F94">
        <w:t xml:space="preserve">The joint coordinate tracking weights used may be one explanation for the noise in </w:t>
      </w:r>
      <w:proofErr w:type="spellStart"/>
      <w:r w:rsidR="001536B8" w:rsidRPr="00643F94">
        <w:rPr>
          <w:i/>
          <w:iCs/>
        </w:rPr>
        <w:t>MocoTrack</w:t>
      </w:r>
      <w:proofErr w:type="spellEnd"/>
      <w:r w:rsidR="001536B8" w:rsidRPr="00643F94">
        <w:rPr>
          <w:i/>
          <w:iCs/>
        </w:rPr>
        <w:t xml:space="preserve"> </w:t>
      </w:r>
      <w:r w:rsidR="001536B8" w:rsidRPr="00643F94">
        <w:t>upper limb joint torques. Tracking weights (</w:t>
      </w:r>
      <w:r w:rsidR="00B73404" w:rsidRPr="00643F94">
        <w:t>taken</w:t>
      </w:r>
      <w:r w:rsidR="001536B8" w:rsidRPr="00643F94">
        <w:t xml:space="preserve"> from Hamner</w:t>
      </w:r>
      <w:r w:rsidR="00E01A38" w:rsidRPr="00643F94">
        <w:t xml:space="preserve"> and Delp [1</w:t>
      </w:r>
      <w:r w:rsidR="00AF15B9">
        <w:t>2</w:t>
      </w:r>
      <w:r w:rsidR="00E01A38" w:rsidRPr="00643F94">
        <w:t>]</w:t>
      </w:r>
      <w:r w:rsidR="001536B8" w:rsidRPr="00643F94">
        <w:t>) of 1.0 were used for upper limb coordinates</w:t>
      </w:r>
      <w:r w:rsidR="00DD52A2" w:rsidRPr="00643F94">
        <w:t>, while all others used</w:t>
      </w:r>
      <w:r w:rsidR="00B73404" w:rsidRPr="00643F94">
        <w:t xml:space="preserve"> at least</w:t>
      </w:r>
      <w:r w:rsidR="00DD52A2" w:rsidRPr="00643F94">
        <w:t xml:space="preserve"> 10.0 or higher. Increasing the tracking weights for these </w:t>
      </w:r>
      <w:r w:rsidR="00DD52A2" w:rsidRPr="00643F94">
        <w:lastRenderedPageBreak/>
        <w:t xml:space="preserve">upper limb coordinates </w:t>
      </w:r>
      <w:r w:rsidR="00B73404" w:rsidRPr="00643F94">
        <w:t>may</w:t>
      </w:r>
      <w:r w:rsidR="00DD52A2" w:rsidRPr="00643F94">
        <w:t xml:space="preserve"> lead to smoother signals, but also change the balance within the objective function value and alter convergence of the problem (e.g. more iterations with longer solution times</w:t>
      </w:r>
      <w:bookmarkStart w:id="44" w:name="_Hlk158213368"/>
      <w:r w:rsidR="00DD52A2" w:rsidRPr="00643F94">
        <w:t xml:space="preserve">). </w:t>
      </w:r>
      <w:bookmarkStart w:id="45" w:name="_Hlk153198699"/>
      <w:r w:rsidR="00A674ED" w:rsidRPr="00643F94">
        <w:t xml:space="preserve">Including additional components in the </w:t>
      </w:r>
      <w:proofErr w:type="spellStart"/>
      <w:r w:rsidR="00A674ED" w:rsidRPr="00643F94">
        <w:rPr>
          <w:i/>
          <w:iCs/>
        </w:rPr>
        <w:t>MocoTrack</w:t>
      </w:r>
      <w:proofErr w:type="spellEnd"/>
      <w:r w:rsidR="00A674ED" w:rsidRPr="00643F94">
        <w:rPr>
          <w:i/>
          <w:iCs/>
        </w:rPr>
        <w:t xml:space="preserve"> </w:t>
      </w:r>
      <w:r w:rsidR="00A674ED" w:rsidRPr="00643F94">
        <w:t xml:space="preserve">cost function (e.g. tracking joint moments derived from inverse dynamics or using a foot-ground contact model to track and solve for external forces) </w:t>
      </w:r>
      <w:r w:rsidR="00B73404" w:rsidRPr="00643F94">
        <w:t>could</w:t>
      </w:r>
      <w:r w:rsidR="00A674ED" w:rsidRPr="00643F94">
        <w:t xml:space="preserve"> also assist in achieving </w:t>
      </w:r>
      <w:r w:rsidR="00A674ED" w:rsidRPr="00017274">
        <w:t xml:space="preserve">smoother joint kinetic signals overall. </w:t>
      </w:r>
      <w:bookmarkEnd w:id="43"/>
      <w:bookmarkEnd w:id="45"/>
      <w:r w:rsidR="00ED39A7" w:rsidRPr="00017274">
        <w:t xml:space="preserve">This ability to alter the tools cost function and implement a foot-ground contact model to adjust ground reaction forces is a potentially useful aspect of </w:t>
      </w:r>
      <w:proofErr w:type="spellStart"/>
      <w:r w:rsidR="00ED39A7" w:rsidRPr="00017274">
        <w:rPr>
          <w:i/>
          <w:iCs/>
        </w:rPr>
        <w:t>MocoTrack</w:t>
      </w:r>
      <w:proofErr w:type="spellEnd"/>
      <w:r w:rsidR="00ED39A7" w:rsidRPr="00017274">
        <w:t xml:space="preserve"> not present in the other tools examined. </w:t>
      </w:r>
      <w:bookmarkEnd w:id="44"/>
      <w:r w:rsidR="00DD52A2" w:rsidRPr="00017274">
        <w:t>Another</w:t>
      </w:r>
      <w:r w:rsidRPr="00017274">
        <w:t xml:space="preserve"> explanation is that the noise captured</w:t>
      </w:r>
      <w:r w:rsidRPr="00643F94">
        <w:t xml:space="preserve"> in the </w:t>
      </w:r>
      <w:r w:rsidR="00DD52A2" w:rsidRPr="00643F94">
        <w:t xml:space="preserve">upper limb </w:t>
      </w:r>
      <w:r w:rsidRPr="00643F94">
        <w:t xml:space="preserve">joint kinetics of the </w:t>
      </w:r>
      <w:proofErr w:type="spellStart"/>
      <w:r w:rsidRPr="00643F94">
        <w:rPr>
          <w:i/>
          <w:iCs/>
        </w:rPr>
        <w:t>MocoTrack</w:t>
      </w:r>
      <w:proofErr w:type="spellEnd"/>
      <w:r w:rsidRPr="00643F94">
        <w:t xml:space="preserve"> solution is simply being captured elsewhere in the other approaches. The residual forces and moments that remained in the RRA, RRA3 and </w:t>
      </w:r>
      <w:proofErr w:type="spellStart"/>
      <w:r w:rsidRPr="00643F94">
        <w:rPr>
          <w:i/>
          <w:iCs/>
        </w:rPr>
        <w:t>AddBiomechanics</w:t>
      </w:r>
      <w:proofErr w:type="spellEnd"/>
      <w:r w:rsidRPr="00643F94">
        <w:t xml:space="preserve"> solutions were inherently noisy (see Figure </w:t>
      </w:r>
      <w:r w:rsidR="00AF15B9">
        <w:t>8</w:t>
      </w:r>
      <w:r w:rsidRPr="00643F94">
        <w:t xml:space="preserve"> for an individual participant example), and perhaps offer a reason for why these approaches were able to achieve smoother </w:t>
      </w:r>
      <w:r w:rsidR="007230C4" w:rsidRPr="00643F94">
        <w:t xml:space="preserve">torque </w:t>
      </w:r>
      <w:r w:rsidRPr="00643F94">
        <w:t>signals</w:t>
      </w:r>
      <w:r w:rsidR="007230C4" w:rsidRPr="00643F94">
        <w:t xml:space="preserve"> across all joint coordinates</w:t>
      </w:r>
      <w:r w:rsidR="00B73404" w:rsidRPr="00643F94">
        <w:t xml:space="preserve"> (i.e. the noise remained in the residuals)</w:t>
      </w:r>
      <w:r w:rsidRPr="00643F94">
        <w:t xml:space="preserve">. The musculoskeletal models used in the present study were rigid in nature, which subsequently ignores soft tissue motion in the dynamics analyses and may </w:t>
      </w:r>
      <w:proofErr w:type="gramStart"/>
      <w:r w:rsidRPr="00643F94">
        <w:t>offer an explanation for</w:t>
      </w:r>
      <w:proofErr w:type="gramEnd"/>
      <w:r w:rsidRPr="00643F94">
        <w:t xml:space="preserve"> the lingering noise present in the simulations. Combining residual reduction approaches with more complex models (e.g. that include wobbling masses) may better capture joint dynamics while accounting for soft tissue motion [</w:t>
      </w:r>
      <w:r w:rsidR="00AF15B9">
        <w:t>20</w:t>
      </w:r>
      <w:r w:rsidRPr="00643F94">
        <w:t>].</w:t>
      </w:r>
      <w:r w:rsidR="007230C4" w:rsidRPr="00643F94">
        <w:t xml:space="preserve"> </w:t>
      </w:r>
      <w:bookmarkStart w:id="46" w:name="_Hlk153199266"/>
      <w:r w:rsidR="007230C4" w:rsidRPr="00643F94">
        <w:t xml:space="preserve">Irrespective of the mechanism, oscillatory joint moments such as those observed would likely lead to poor muscle-driven simulation performance. Studies progressing to muscle-driven simulations may benefit from manipulating the joint coordinate tracking weights to avoid noisy </w:t>
      </w:r>
      <w:proofErr w:type="gramStart"/>
      <w:r w:rsidR="007230C4" w:rsidRPr="00643F94">
        <w:t>signals</w:t>
      </w:r>
      <w:r w:rsidR="00B73404" w:rsidRPr="00643F94">
        <w:t>,</w:t>
      </w:r>
      <w:r w:rsidR="007230C4" w:rsidRPr="00643F94">
        <w:t xml:space="preserve"> or</w:t>
      </w:r>
      <w:proofErr w:type="gramEnd"/>
      <w:r w:rsidR="007230C4" w:rsidRPr="00643F94">
        <w:t xml:space="preserve"> smoothing joint torque signals as a pre-processing step.</w:t>
      </w:r>
      <w:r w:rsidR="007230C4">
        <w:rPr>
          <w:b/>
          <w:bCs/>
          <w:color w:val="FF0000"/>
        </w:rPr>
        <w:t xml:space="preserve"> </w:t>
      </w:r>
      <w:bookmarkEnd w:id="46"/>
    </w:p>
    <w:p w14:paraId="7EAE04D0" w14:textId="1545B03D" w:rsidR="00D52040" w:rsidRDefault="009F02DC" w:rsidP="009F02DC">
      <w:pPr>
        <w:pStyle w:val="CaptionedFigure"/>
        <w:jc w:val="center"/>
      </w:pPr>
      <w:r>
        <w:rPr>
          <w:noProof/>
        </w:rPr>
        <w:lastRenderedPageBreak/>
        <w:drawing>
          <wp:inline distT="0" distB="0" distL="0" distR="0" wp14:anchorId="609BA4CB" wp14:editId="580EFB3D">
            <wp:extent cx="8443595" cy="2594060"/>
            <wp:effectExtent l="0" t="0" r="0" b="0"/>
            <wp:docPr id="13298903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90351"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8443595" cy="2594060"/>
                    </a:xfrm>
                    <a:prstGeom prst="rect">
                      <a:avLst/>
                    </a:prstGeom>
                    <a:noFill/>
                    <a:ln>
                      <a:noFill/>
                    </a:ln>
                  </pic:spPr>
                </pic:pic>
              </a:graphicData>
            </a:graphic>
          </wp:inline>
        </w:drawing>
      </w:r>
    </w:p>
    <w:p w14:paraId="1633F62F" w14:textId="2F9A4FCE" w:rsidR="004E6E3A" w:rsidRPr="004E6E3A" w:rsidRDefault="00000000">
      <w:pPr>
        <w:pStyle w:val="ImageCaption"/>
        <w:rPr>
          <w:i/>
          <w:iCs/>
        </w:rPr>
        <w:sectPr w:rsidR="004E6E3A" w:rsidRPr="004E6E3A" w:rsidSect="00BB45FC">
          <w:pgSz w:w="15840" w:h="12240" w:orient="landscape"/>
          <w:pgMar w:top="1417" w:right="1417" w:bottom="1417" w:left="1134" w:header="720" w:footer="720" w:gutter="0"/>
          <w:lnNumType w:countBy="1" w:restart="continuous"/>
          <w:cols w:space="720"/>
          <w:titlePg/>
          <w:docGrid w:linePitch="326"/>
        </w:sectPr>
      </w:pPr>
      <w:bookmarkStart w:id="47" w:name="fig:sampleSubjectResiduals"/>
      <w:bookmarkStart w:id="48" w:name="_Hlk152161969"/>
      <w:bookmarkEnd w:id="47"/>
      <w:r w:rsidRPr="004E6E3A">
        <w:rPr>
          <w:i/>
          <w:iCs/>
        </w:rPr>
        <w:t xml:space="preserve">Figure </w:t>
      </w:r>
      <w:r w:rsidR="000E7207">
        <w:rPr>
          <w:i/>
          <w:iCs/>
        </w:rPr>
        <w:t>8</w:t>
      </w:r>
      <w:r w:rsidRPr="004E6E3A">
        <w:rPr>
          <w:i/>
          <w:iCs/>
        </w:rPr>
        <w:t>: Average (thick line</w:t>
      </w:r>
      <w:r w:rsidR="009F02DC">
        <w:rPr>
          <w:i/>
          <w:iCs/>
        </w:rPr>
        <w:t>s</w:t>
      </w:r>
      <w:r w:rsidRPr="004E6E3A">
        <w:rPr>
          <w:i/>
          <w:iCs/>
        </w:rPr>
        <w:t xml:space="preserve">) and individual gait cycle (thin lines) residual forces (FX, FY, FZ and Total F) and moments (MX, MY, MZ and Total M) </w:t>
      </w:r>
      <w:r w:rsidR="009F02DC" w:rsidRPr="004E6E3A">
        <w:rPr>
          <w:i/>
          <w:iCs/>
        </w:rPr>
        <w:t xml:space="preserve">Residual Reduction Algorithm (RRA — </w:t>
      </w:r>
      <w:r w:rsidR="009F02DC">
        <w:rPr>
          <w:i/>
          <w:iCs/>
        </w:rPr>
        <w:t>p</w:t>
      </w:r>
      <w:r w:rsidR="009F02DC" w:rsidRPr="004E6E3A">
        <w:rPr>
          <w:i/>
          <w:iCs/>
        </w:rPr>
        <w:t>urple</w:t>
      </w:r>
      <w:r w:rsidR="009F02DC">
        <w:rPr>
          <w:i/>
          <w:iCs/>
        </w:rPr>
        <w:t xml:space="preserve"> </w:t>
      </w:r>
      <w:r w:rsidR="009F02DC" w:rsidRPr="00643F94">
        <w:rPr>
          <w:i/>
          <w:iCs/>
        </w:rPr>
        <w:t xml:space="preserve">solid line; circle points), Iterative Residual Reduction Algorithm (RRA3 — pink dotted line; hexagon points), </w:t>
      </w:r>
      <w:proofErr w:type="spellStart"/>
      <w:r w:rsidR="002642FC">
        <w:rPr>
          <w:i/>
          <w:iCs/>
        </w:rPr>
        <w:t>MocoTrack</w:t>
      </w:r>
      <w:proofErr w:type="spellEnd"/>
      <w:r w:rsidR="009F02DC" w:rsidRPr="00643F94">
        <w:rPr>
          <w:i/>
          <w:iCs/>
        </w:rPr>
        <w:t xml:space="preserve"> (Moco — blue dashed line; square points), and </w:t>
      </w:r>
      <w:proofErr w:type="spellStart"/>
      <w:r w:rsidR="009F02DC" w:rsidRPr="00643F94">
        <w:rPr>
          <w:i/>
          <w:iCs/>
        </w:rPr>
        <w:t>AddBiomechanics</w:t>
      </w:r>
      <w:proofErr w:type="spellEnd"/>
      <w:r w:rsidR="009F02DC" w:rsidRPr="00643F94">
        <w:rPr>
          <w:i/>
          <w:iCs/>
        </w:rPr>
        <w:t xml:space="preserve"> (gold dashed line; diamond points) </w:t>
      </w:r>
      <w:r w:rsidRPr="00643F94">
        <w:rPr>
          <w:i/>
          <w:iCs/>
        </w:rPr>
        <w:t>approaches from a single participant example.</w:t>
      </w:r>
    </w:p>
    <w:p w14:paraId="7158948A" w14:textId="1D425F72" w:rsidR="00D52040" w:rsidRPr="00EA19B1" w:rsidRDefault="00EA19B1" w:rsidP="00EA19B1">
      <w:pPr>
        <w:pStyle w:val="BodyText"/>
        <w:rPr>
          <w:b/>
          <w:bCs/>
          <w:color w:val="FF0000"/>
        </w:rPr>
      </w:pPr>
      <w:bookmarkStart w:id="49" w:name="_Hlk153198960"/>
      <w:bookmarkEnd w:id="48"/>
      <w:r w:rsidRPr="00643F94">
        <w:lastRenderedPageBreak/>
        <w:t>Most</w:t>
      </w:r>
      <w:r w:rsidR="00B73404" w:rsidRPr="00643F94">
        <w:t xml:space="preserve"> input parameters and settings used in the various approaches examined were taken from ex</w:t>
      </w:r>
      <w:r w:rsidRPr="00643F94">
        <w:t xml:space="preserve">isting literature or program defaults, therefore they may not have been </w:t>
      </w:r>
      <w:proofErr w:type="spellStart"/>
      <w:r w:rsidRPr="00643F94">
        <w:t>optimised</w:t>
      </w:r>
      <w:proofErr w:type="spellEnd"/>
      <w:r w:rsidRPr="00643F94">
        <w:t xml:space="preserve"> for best performance.</w:t>
      </w:r>
      <w:r w:rsidRPr="00EA19B1">
        <w:rPr>
          <w:b/>
          <w:bCs/>
          <w:color w:val="FF0000"/>
        </w:rPr>
        <w:t xml:space="preserve"> </w:t>
      </w:r>
      <w:bookmarkEnd w:id="49"/>
      <w:r>
        <w:t>Where possible, the parameters used in the original work of Hamner and Delp [</w:t>
      </w:r>
      <w:r w:rsidR="00E01A38">
        <w:t>1</w:t>
      </w:r>
      <w:r w:rsidR="00AF15B9">
        <w:t>2</w:t>
      </w:r>
      <w:r>
        <w:t xml:space="preserve">] were replicated (i.e. tracking task weights and torque actuator settings in RRA) and reproduced in other approaches (i.e. RRA3 and </w:t>
      </w:r>
      <w:proofErr w:type="spellStart"/>
      <w:r>
        <w:rPr>
          <w:i/>
          <w:iCs/>
        </w:rPr>
        <w:t>MocoTrack</w:t>
      </w:r>
      <w:proofErr w:type="spellEnd"/>
      <w:r>
        <w:t>). There are few objective recommendations for selecting these settings, hence the replication of the original studies [</w:t>
      </w:r>
      <w:r w:rsidR="00E01A38">
        <w:t>1</w:t>
      </w:r>
      <w:r w:rsidR="00AF15B9">
        <w:t>2</w:t>
      </w:r>
      <w:r>
        <w:t xml:space="preserve">] approach aimed to eliminate any additional subjectivity being added. Similarly, the default parameters in the </w:t>
      </w:r>
      <w:proofErr w:type="spellStart"/>
      <w:r>
        <w:rPr>
          <w:i/>
          <w:iCs/>
        </w:rPr>
        <w:t>AddBiomechanics</w:t>
      </w:r>
      <w:proofErr w:type="spellEnd"/>
      <w:r>
        <w:t xml:space="preserve"> application (e.g. the weight of residuals in the main </w:t>
      </w:r>
      <w:proofErr w:type="spellStart"/>
      <w:r>
        <w:t>optimisation</w:t>
      </w:r>
      <w:proofErr w:type="spellEnd"/>
      <w:r>
        <w:t xml:space="preserve">) were not altered in any way. The results from the present study should therefore be considered with respect to the settings and parameters used for each approach. Past work has demonstrated that </w:t>
      </w:r>
      <w:proofErr w:type="spellStart"/>
      <w:r>
        <w:t>optimising</w:t>
      </w:r>
      <w:proofErr w:type="spellEnd"/>
      <w:r>
        <w:t xml:space="preserve"> the settings within residual reduction approaches can improve the dynamic consistency of the simulation, typically at the cost of additional computational time used to identify the </w:t>
      </w:r>
      <w:proofErr w:type="spellStart"/>
      <w:r>
        <w:t>optimised</w:t>
      </w:r>
      <w:proofErr w:type="spellEnd"/>
      <w:r>
        <w:t xml:space="preserve"> settings [</w:t>
      </w:r>
      <w:r w:rsidR="00AF15B9">
        <w:t>10</w:t>
      </w:r>
      <w:r w:rsidR="00E01A38">
        <w:t>,</w:t>
      </w:r>
      <w:r w:rsidR="00AF15B9">
        <w:t>11</w:t>
      </w:r>
      <w:r>
        <w:t xml:space="preserve">]. Therefore, there may be room for improvement within the residual forces and moments achieved in the present study — yet users must consider the added computational time to deduce these. The </w:t>
      </w:r>
      <w:proofErr w:type="gramStart"/>
      <w:r>
        <w:t>time-frames</w:t>
      </w:r>
      <w:proofErr w:type="gramEnd"/>
      <w:r>
        <w:t xml:space="preserve"> and residuals reported in previous work </w:t>
      </w:r>
      <w:proofErr w:type="spellStart"/>
      <w:r>
        <w:t>optimising</w:t>
      </w:r>
      <w:proofErr w:type="spellEnd"/>
      <w:r>
        <w:t xml:space="preserve"> the RRA approach [</w:t>
      </w:r>
      <w:r w:rsidR="00AF15B9">
        <w:t>10</w:t>
      </w:r>
      <w:r w:rsidR="00E01A38">
        <w:t>,</w:t>
      </w:r>
      <w:r w:rsidR="00AF15B9">
        <w:t>11</w:t>
      </w:r>
      <w:r>
        <w:t xml:space="preserve">] still exceed those of the best performing </w:t>
      </w:r>
      <w:proofErr w:type="spellStart"/>
      <w:r>
        <w:rPr>
          <w:i/>
          <w:iCs/>
        </w:rPr>
        <w:t>MocoTrack</w:t>
      </w:r>
      <w:proofErr w:type="spellEnd"/>
      <w:r>
        <w:t xml:space="preserve"> approach in the present study (i.e. ~20 minutes for near-zero residuals with </w:t>
      </w:r>
      <w:proofErr w:type="spellStart"/>
      <w:r>
        <w:rPr>
          <w:i/>
          <w:iCs/>
        </w:rPr>
        <w:t>MocoTrack</w:t>
      </w:r>
      <w:proofErr w:type="spellEnd"/>
      <w:r>
        <w:t>) — highlighting the effectiveness of this method even with minimal consideration of the input settings and parameters.</w:t>
      </w:r>
    </w:p>
    <w:p w14:paraId="6E475543" w14:textId="5915455A" w:rsidR="00D52040" w:rsidRDefault="00000000">
      <w:pPr>
        <w:pStyle w:val="BodyText"/>
      </w:pPr>
      <w:r>
        <w:t xml:space="preserve">While the findings of the present study could support a broad recommendation for the </w:t>
      </w:r>
      <w:proofErr w:type="spellStart"/>
      <w:r>
        <w:rPr>
          <w:i/>
          <w:iCs/>
        </w:rPr>
        <w:t>MocoTrack</w:t>
      </w:r>
      <w:proofErr w:type="spellEnd"/>
      <w:r>
        <w:t xml:space="preserve"> approach, there is a practical user-based element to consider with respect to wide-spread adoption. At present, </w:t>
      </w:r>
      <w:proofErr w:type="spellStart"/>
      <w:r>
        <w:t>OpenSim’s</w:t>
      </w:r>
      <w:proofErr w:type="spellEnd"/>
      <w:r>
        <w:t xml:space="preserve"> Moco tools are only accessible via C++, </w:t>
      </w:r>
      <w:proofErr w:type="gramStart"/>
      <w:r>
        <w:t>MATLAB</w:t>
      </w:r>
      <w:proofErr w:type="gramEnd"/>
      <w:r>
        <w:t xml:space="preserve"> or Python scripting. In contrast, the RRA approaches can be accessed in this way plus via the graphical user interface (GUI); while the </w:t>
      </w:r>
      <w:proofErr w:type="spellStart"/>
      <w:r>
        <w:rPr>
          <w:i/>
          <w:iCs/>
        </w:rPr>
        <w:t>AddBiomechanics</w:t>
      </w:r>
      <w:proofErr w:type="spellEnd"/>
      <w:r>
        <w:t xml:space="preserve"> </w:t>
      </w:r>
      <w:r w:rsidRPr="00017274">
        <w:t>approach is</w:t>
      </w:r>
      <w:r w:rsidR="00D20465" w:rsidRPr="00017274">
        <w:t xml:space="preserve"> only</w:t>
      </w:r>
      <w:r w:rsidRPr="00017274">
        <w:t xml:space="preserve"> accessible via</w:t>
      </w:r>
      <w:r>
        <w:t xml:space="preserve"> a </w:t>
      </w:r>
      <w:r>
        <w:lastRenderedPageBreak/>
        <w:t xml:space="preserve">simple-to-use web application. Therefore, only </w:t>
      </w:r>
      <w:proofErr w:type="spellStart"/>
      <w:r>
        <w:t>OpenSim</w:t>
      </w:r>
      <w:proofErr w:type="spellEnd"/>
      <w:r>
        <w:t xml:space="preserve"> users with appropriate scripting knowledge and skills could theoretically implement the </w:t>
      </w:r>
      <w:proofErr w:type="spellStart"/>
      <w:r>
        <w:rPr>
          <w:i/>
          <w:iCs/>
        </w:rPr>
        <w:t>MocoTrack</w:t>
      </w:r>
      <w:proofErr w:type="spellEnd"/>
      <w:r>
        <w:t xml:space="preserve"> approach. There is no information as to what proportion of the </w:t>
      </w:r>
      <w:proofErr w:type="spellStart"/>
      <w:r>
        <w:t>OpenSim</w:t>
      </w:r>
      <w:proofErr w:type="spellEnd"/>
      <w:r>
        <w:t xml:space="preserve"> user base would fit this description, but it is unlikely to be everyone. The analysis code (in Python) from the present study is publicly available (see the </w:t>
      </w:r>
      <w:r w:rsidRPr="004E6E3A">
        <w:t xml:space="preserve">associated </w:t>
      </w:r>
      <w:proofErr w:type="spellStart"/>
      <w:r w:rsidRPr="004E6E3A">
        <w:t>SimTK</w:t>
      </w:r>
      <w:proofErr w:type="spellEnd"/>
      <w:r w:rsidRPr="004E6E3A">
        <w:t xml:space="preserve"> project page</w:t>
      </w:r>
      <w:r>
        <w:t xml:space="preserve"> at </w:t>
      </w:r>
      <w:hyperlink r:id="rId20">
        <w:r>
          <w:rPr>
            <w:rStyle w:val="Hyperlink"/>
          </w:rPr>
          <w:t>https://simtk.org/projects/dynamic-quest</w:t>
        </w:r>
      </w:hyperlink>
      <w:r>
        <w:t xml:space="preserve">) to support implementation of similar approaches. However, integration of the Moco suite of tools into the </w:t>
      </w:r>
      <w:proofErr w:type="spellStart"/>
      <w:r>
        <w:t>OpenSim</w:t>
      </w:r>
      <w:proofErr w:type="spellEnd"/>
      <w:r>
        <w:t xml:space="preserve"> GUI would likely support further use.</w:t>
      </w:r>
    </w:p>
    <w:p w14:paraId="419ED12B" w14:textId="77777777" w:rsidR="00D52040" w:rsidRDefault="00000000">
      <w:pPr>
        <w:pStyle w:val="Heading2"/>
      </w:pPr>
      <w:bookmarkStart w:id="50" w:name="limitations"/>
      <w:r>
        <w:t>Limitations</w:t>
      </w:r>
    </w:p>
    <w:p w14:paraId="04CB32C5" w14:textId="35EB3E0B" w:rsidR="00D52040" w:rsidRDefault="00000000">
      <w:pPr>
        <w:pStyle w:val="FirstParagraph"/>
      </w:pPr>
      <w:r>
        <w:t>The findings from this study must be considered within the scope of the work. Only treadmill running at a single speed, in a healthy population and using a relatively small sample size (</w:t>
      </w:r>
      <w:r>
        <w:rPr>
          <w:i/>
          <w:iCs/>
        </w:rPr>
        <w:t>n</w:t>
      </w:r>
      <w:r>
        <w:t xml:space="preserve"> = 10) was examined. The singular fastest speed in the dataset (i.e. 5.0 m·s</w:t>
      </w:r>
      <w:r>
        <w:rPr>
          <w:vertAlign w:val="superscript"/>
        </w:rPr>
        <w:t>-1</w:t>
      </w:r>
      <w:r>
        <w:t xml:space="preserve">) was chosen given the expected higher forces and accelerations having the potential to generate larger residual forces and moments. The various residual reduction approaches examined likely have a similar ability across different </w:t>
      </w:r>
      <w:r w:rsidRPr="00643F94">
        <w:t xml:space="preserve">running </w:t>
      </w:r>
      <w:r w:rsidR="00EA19B1" w:rsidRPr="00643F94">
        <w:t xml:space="preserve">or walking </w:t>
      </w:r>
      <w:r w:rsidRPr="00643F94">
        <w:t>s</w:t>
      </w:r>
      <w:r>
        <w:t>peeds</w:t>
      </w:r>
      <w:r w:rsidR="000D4FB5">
        <w:t>;</w:t>
      </w:r>
      <w:r>
        <w:t xml:space="preserve"> however</w:t>
      </w:r>
      <w:r w:rsidR="000D4FB5">
        <w:t xml:space="preserve">, </w:t>
      </w:r>
      <w:r>
        <w:t xml:space="preserve">the results from the present study cannot confirm or refute this. It is possible that the magnitude of difference in residuals between the approaches could reduce at slower running speeds or in slower gait tasks (e.g. walking) — potentially making some of the lesser performing approaches more valid in these contexts. Similarly, there may be some variation in the success of the residual reduction approaches when examining overground instead of treadmill running. Given a single gait cycle was processed for most residual reduction approaches, it is expected that any difference between these running modalities would be minimal. The </w:t>
      </w:r>
      <w:proofErr w:type="spellStart"/>
      <w:r>
        <w:rPr>
          <w:i/>
          <w:iCs/>
        </w:rPr>
        <w:t>AddBiomechanics</w:t>
      </w:r>
      <w:proofErr w:type="spellEnd"/>
      <w:r>
        <w:t xml:space="preserve"> approach</w:t>
      </w:r>
      <w:r w:rsidR="000D4FB5">
        <w:t>;</w:t>
      </w:r>
      <w:r>
        <w:t xml:space="preserve"> however, may be the most affected given the whole-trial processing and potentially limited number of gait cycles that could be captured in a single overground trial. Lastly, performance of the residual reduction approaches </w:t>
      </w:r>
      <w:r>
        <w:lastRenderedPageBreak/>
        <w:t>may vary when examining altered gait in clinical populations (e.g. crouch gait or toe-walking in cerebral palsy).</w:t>
      </w:r>
    </w:p>
    <w:p w14:paraId="0267625F" w14:textId="77777777" w:rsidR="00D52040" w:rsidRDefault="00000000">
      <w:pPr>
        <w:pStyle w:val="Heading1"/>
      </w:pPr>
      <w:bookmarkStart w:id="51" w:name="conclusions"/>
      <w:bookmarkEnd w:id="32"/>
      <w:bookmarkEnd w:id="50"/>
      <w:r>
        <w:t>Conclusions</w:t>
      </w:r>
    </w:p>
    <w:p w14:paraId="53358FD5" w14:textId="6BB92D0A" w:rsidR="00D52040" w:rsidRPr="00EA19B1" w:rsidRDefault="00000000" w:rsidP="00EA19B1">
      <w:pPr>
        <w:pStyle w:val="FirstParagraph"/>
        <w:rPr>
          <w:b/>
          <w:bCs/>
        </w:rPr>
      </w:pPr>
      <w:r>
        <w:t xml:space="preserve">This study </w:t>
      </w:r>
      <w:r w:rsidR="00EA19B1" w:rsidRPr="00643F94">
        <w:t>compared different residual reduction approaches</w:t>
      </w:r>
      <w:r w:rsidR="00EA19B1">
        <w:rPr>
          <w:b/>
          <w:bCs/>
        </w:rPr>
        <w:t xml:space="preserve"> </w:t>
      </w:r>
      <w:r w:rsidR="00EA19B1">
        <w:t xml:space="preserve">(single and iterative RRA, </w:t>
      </w:r>
      <w:proofErr w:type="spellStart"/>
      <w:r w:rsidR="00EA19B1">
        <w:rPr>
          <w:i/>
          <w:iCs/>
        </w:rPr>
        <w:t>MocoTrack</w:t>
      </w:r>
      <w:proofErr w:type="spellEnd"/>
      <w:r w:rsidR="00EA19B1">
        <w:t xml:space="preserve"> and </w:t>
      </w:r>
      <w:proofErr w:type="spellStart"/>
      <w:r w:rsidR="00EA19B1">
        <w:rPr>
          <w:i/>
          <w:iCs/>
        </w:rPr>
        <w:t>AddBiomechanics</w:t>
      </w:r>
      <w:proofErr w:type="spellEnd"/>
      <w:r w:rsidR="00EA19B1">
        <w:t xml:space="preserve">) available to </w:t>
      </w:r>
      <w:proofErr w:type="spellStart"/>
      <w:r w:rsidR="00EA19B1">
        <w:t>OpenSim</w:t>
      </w:r>
      <w:proofErr w:type="spellEnd"/>
      <w:r w:rsidR="00EA19B1">
        <w:t xml:space="preserve"> users in simulations of human running.</w:t>
      </w:r>
      <w:r w:rsidR="00EA19B1">
        <w:rPr>
          <w:b/>
          <w:bCs/>
        </w:rPr>
        <w:t xml:space="preserve"> </w:t>
      </w:r>
      <w:r>
        <w:t xml:space="preserve">A computational time to residual reduction trade-off was identified, where approaches that took longer were more effective in reducing residual forces and moments. </w:t>
      </w:r>
      <w:proofErr w:type="spellStart"/>
      <w:r>
        <w:rPr>
          <w:i/>
          <w:iCs/>
        </w:rPr>
        <w:t>MocoTrack</w:t>
      </w:r>
      <w:proofErr w:type="spellEnd"/>
      <w:r>
        <w:t xml:space="preserve"> was the most consistent and best performing approach for reducing residuals to near-zero levels</w:t>
      </w:r>
      <w:r w:rsidR="00D10E4E">
        <w:t>;</w:t>
      </w:r>
      <w:r>
        <w:t xml:space="preserve"> however</w:t>
      </w:r>
      <w:r w:rsidR="00D10E4E">
        <w:t>,</w:t>
      </w:r>
      <w:r>
        <w:t xml:space="preserve"> required substantially longer computational times and produced noisier joint kinetic signals. Joint kinematics were mostly similar across the residual reduction approaches</w:t>
      </w:r>
      <w:r w:rsidR="00D10E4E">
        <w:t>;</w:t>
      </w:r>
      <w:r>
        <w:t xml:space="preserve"> however</w:t>
      </w:r>
      <w:r w:rsidR="00D10E4E">
        <w:t>,</w:t>
      </w:r>
      <w:r>
        <w:t xml:space="preserve"> specific joint angle variations occurred with certain approaches. The findings from the present study provide a comprehensive analysis of the simulation outputs when using different residual reduction approaches in </w:t>
      </w:r>
      <w:proofErr w:type="spellStart"/>
      <w:r>
        <w:t>OpenSim</w:t>
      </w:r>
      <w:proofErr w:type="spellEnd"/>
      <w:r>
        <w:t xml:space="preserve">, providing users with evidence to inform decision-making at the residual reduction step of their modelling and simulation workflow when </w:t>
      </w:r>
      <w:proofErr w:type="spellStart"/>
      <w:r>
        <w:t>analysing</w:t>
      </w:r>
      <w:proofErr w:type="spellEnd"/>
      <w:r>
        <w:t xml:space="preserve"> human running.</w:t>
      </w:r>
    </w:p>
    <w:p w14:paraId="48DBB67F" w14:textId="77777777" w:rsidR="00D52040" w:rsidRDefault="00000000">
      <w:pPr>
        <w:pStyle w:val="Heading1"/>
      </w:pPr>
      <w:bookmarkStart w:id="52" w:name="acknowledgements"/>
      <w:bookmarkEnd w:id="51"/>
      <w:r>
        <w:t>Acknowledgements</w:t>
      </w:r>
    </w:p>
    <w:p w14:paraId="3DE62B30" w14:textId="0173BD41" w:rsidR="00F823A3" w:rsidRDefault="00000000" w:rsidP="00F823A3">
      <w:pPr>
        <w:pStyle w:val="FirstParagraph"/>
      </w:pPr>
      <w:r>
        <w:t>Thanks must go to those who asked questions and discussed this work at the 2023 International Symposium on Computer Simulation in Biomechanics (</w:t>
      </w:r>
      <w:proofErr w:type="spellStart"/>
      <w:r>
        <w:t>organised</w:t>
      </w:r>
      <w:proofErr w:type="spellEnd"/>
      <w:r>
        <w:t xml:space="preserve"> by the Technical Group on Computer Simulation of the International Society of Biomechanics) — with special thanks to Ajay Seth for proposing a n</w:t>
      </w:r>
      <w:r w:rsidR="004440A6">
        <w:t>ew, more extravagant title.</w:t>
      </w:r>
    </w:p>
    <w:p w14:paraId="4213AAF3" w14:textId="6136AA7A" w:rsidR="00F823A3" w:rsidRDefault="00F823A3" w:rsidP="00F823A3">
      <w:pPr>
        <w:pStyle w:val="Heading1"/>
      </w:pPr>
      <w:r>
        <w:lastRenderedPageBreak/>
        <w:t>Funding Statement</w:t>
      </w:r>
    </w:p>
    <w:p w14:paraId="66407DA7" w14:textId="73589816" w:rsidR="00D52040" w:rsidRDefault="00F823A3" w:rsidP="00F823A3">
      <w:pPr>
        <w:pStyle w:val="FirstParagraph"/>
      </w:pPr>
      <w:r>
        <w:t>No external funding is linked to the conduct of this study or production of this manuscript.</w:t>
      </w:r>
      <w:r>
        <w:br w:type="page"/>
      </w:r>
    </w:p>
    <w:p w14:paraId="53215C77" w14:textId="77777777" w:rsidR="00D52040" w:rsidRDefault="00000000">
      <w:pPr>
        <w:pStyle w:val="Heading1"/>
      </w:pPr>
      <w:bookmarkStart w:id="53" w:name="references"/>
      <w:bookmarkEnd w:id="52"/>
      <w:r>
        <w:lastRenderedPageBreak/>
        <w:t>References</w:t>
      </w:r>
    </w:p>
    <w:p w14:paraId="7344983D" w14:textId="77777777" w:rsidR="00877884" w:rsidRDefault="00877884" w:rsidP="00877884">
      <w:pPr>
        <w:pStyle w:val="Bibliography"/>
      </w:pPr>
      <w:bookmarkStart w:id="54" w:name="ref-Hicks2015"/>
      <w:bookmarkStart w:id="55" w:name="refs"/>
      <w:bookmarkEnd w:id="53"/>
      <w:r>
        <w:t xml:space="preserve">[1] </w:t>
      </w:r>
      <w:r>
        <w:tab/>
        <w:t xml:space="preserve">Hicks J, Uchida T, Seth A, Rajagopal A, Delp S. Is my model good enough? Best practices for verification and validation of musculoskeletal models and simulations of movement. Journal of Biomechanical Engineering </w:t>
      </w:r>
      <w:proofErr w:type="gramStart"/>
      <w:r>
        <w:t>2015;137:020905</w:t>
      </w:r>
      <w:proofErr w:type="gramEnd"/>
      <w:r>
        <w:t xml:space="preserve">. </w:t>
      </w:r>
      <w:proofErr w:type="spellStart"/>
      <w:r>
        <w:t>doi</w:t>
      </w:r>
      <w:proofErr w:type="spellEnd"/>
      <w:r>
        <w:t xml:space="preserve">: </w:t>
      </w:r>
      <w:r w:rsidRPr="00F8131F">
        <w:t>10.1115/1.4029304</w:t>
      </w:r>
    </w:p>
    <w:p w14:paraId="299149B5" w14:textId="77777777" w:rsidR="00877884" w:rsidRDefault="00877884" w:rsidP="00877884">
      <w:pPr>
        <w:pStyle w:val="Bibliography"/>
      </w:pPr>
      <w:r>
        <w:t xml:space="preserve">[2] </w:t>
      </w:r>
      <w:r>
        <w:tab/>
      </w:r>
      <w:r w:rsidRPr="00BA7DEA">
        <w:t xml:space="preserve">Alonso FJ, Cuadrado J, </w:t>
      </w:r>
      <w:proofErr w:type="spellStart"/>
      <w:r w:rsidRPr="00BA7DEA">
        <w:t>Lugrís</w:t>
      </w:r>
      <w:proofErr w:type="spellEnd"/>
      <w:r w:rsidRPr="00BA7DEA">
        <w:t xml:space="preserve"> U, Pintado P. A compact smoothing-differentiation and projection approach for the kinematic data consistency of biomechanical systems. Multibody System Dynamics. </w:t>
      </w:r>
      <w:proofErr w:type="gramStart"/>
      <w:r w:rsidRPr="00BA7DEA">
        <w:t>2010;24:67</w:t>
      </w:r>
      <w:proofErr w:type="gramEnd"/>
      <w:r w:rsidRPr="00BA7DEA">
        <w:t>-80.</w:t>
      </w:r>
      <w:r>
        <w:t xml:space="preserve"> </w:t>
      </w:r>
      <w:proofErr w:type="spellStart"/>
      <w:r>
        <w:t>doi</w:t>
      </w:r>
      <w:proofErr w:type="spellEnd"/>
      <w:r>
        <w:t xml:space="preserve">: </w:t>
      </w:r>
      <w:r w:rsidRPr="00BA7DEA">
        <w:t>10.1007/s11044-010-9191-1</w:t>
      </w:r>
    </w:p>
    <w:p w14:paraId="45C56DCF" w14:textId="77777777" w:rsidR="00877884" w:rsidRDefault="00877884" w:rsidP="00877884">
      <w:pPr>
        <w:pStyle w:val="Bibliography"/>
      </w:pPr>
      <w:r>
        <w:t xml:space="preserve">[3] </w:t>
      </w:r>
      <w:r>
        <w:tab/>
        <w:t>Remy CD, Thelen DG</w:t>
      </w:r>
      <w:r w:rsidRPr="00BA7DEA">
        <w:t xml:space="preserve">. Optimal estimation of dynamically consistent kinematics and kinetics for forward dynamic simulation of gait. </w:t>
      </w:r>
      <w:r>
        <w:t>Journal of Biomechanical Engineering</w:t>
      </w:r>
      <w:r w:rsidRPr="00BA7DEA">
        <w:t xml:space="preserve">. </w:t>
      </w:r>
      <w:proofErr w:type="gramStart"/>
      <w:r>
        <w:t>2009</w:t>
      </w:r>
      <w:r w:rsidRPr="00BA7DEA">
        <w:t>;</w:t>
      </w:r>
      <w:r>
        <w:t>131</w:t>
      </w:r>
      <w:r w:rsidRPr="00BA7DEA">
        <w:t>:</w:t>
      </w:r>
      <w:r>
        <w:t>031005</w:t>
      </w:r>
      <w:proofErr w:type="gramEnd"/>
      <w:r w:rsidRPr="00BA7DEA">
        <w:t xml:space="preserve">. </w:t>
      </w:r>
      <w:proofErr w:type="spellStart"/>
      <w:r w:rsidRPr="00BA7DEA">
        <w:t>doi</w:t>
      </w:r>
      <w:proofErr w:type="spellEnd"/>
      <w:r w:rsidRPr="00BA7DEA">
        <w:t xml:space="preserve">: </w:t>
      </w:r>
      <w:r w:rsidRPr="005440D2">
        <w:t>10.1115/1.3005148</w:t>
      </w:r>
    </w:p>
    <w:p w14:paraId="42127BDC" w14:textId="77777777" w:rsidR="00877884" w:rsidRDefault="00877884" w:rsidP="00877884">
      <w:pPr>
        <w:pStyle w:val="Bibliography"/>
      </w:pPr>
      <w:r>
        <w:t>[4]</w:t>
      </w:r>
      <w:r>
        <w:tab/>
        <w:t>Jackson JN</w:t>
      </w:r>
      <w:r w:rsidRPr="005440D2">
        <w:t xml:space="preserve">, </w:t>
      </w:r>
      <w:r>
        <w:t xml:space="preserve">Hass CJ, </w:t>
      </w:r>
      <w:proofErr w:type="spellStart"/>
      <w:r>
        <w:t>Fregly</w:t>
      </w:r>
      <w:proofErr w:type="spellEnd"/>
      <w:r>
        <w:t xml:space="preserve"> BJ</w:t>
      </w:r>
      <w:r w:rsidRPr="005440D2">
        <w:t xml:space="preserve">. Residual elimination algorithm enhancements to improve foot motion tracking during forward dynamic simulations of gait. Journal of Biomechanical Engineering. </w:t>
      </w:r>
      <w:proofErr w:type="gramStart"/>
      <w:r>
        <w:t>2015</w:t>
      </w:r>
      <w:r w:rsidRPr="005440D2">
        <w:t>;</w:t>
      </w:r>
      <w:r>
        <w:t>137</w:t>
      </w:r>
      <w:r w:rsidRPr="005440D2">
        <w:t>:</w:t>
      </w:r>
      <w:r>
        <w:t>111002</w:t>
      </w:r>
      <w:proofErr w:type="gramEnd"/>
      <w:r w:rsidRPr="005440D2">
        <w:t xml:space="preserve">. </w:t>
      </w:r>
      <w:proofErr w:type="spellStart"/>
      <w:r w:rsidRPr="005440D2">
        <w:t>doi</w:t>
      </w:r>
      <w:proofErr w:type="spellEnd"/>
      <w:r w:rsidRPr="005440D2">
        <w:t>: 10.1115/1.4031418</w:t>
      </w:r>
    </w:p>
    <w:p w14:paraId="5A2682B5" w14:textId="77777777" w:rsidR="00877884" w:rsidRDefault="00877884" w:rsidP="00877884">
      <w:pPr>
        <w:pStyle w:val="Bibliography"/>
      </w:pPr>
      <w:r>
        <w:t>[5]</w:t>
      </w:r>
      <w:r>
        <w:tab/>
      </w:r>
      <w:r w:rsidRPr="005440D2">
        <w:t xml:space="preserve">Faber H, Van Soest AJ, Kistemaker DA. Inverse dynamics of mechanical multibody systems: An improved algorithm that ensures consistency between kinematics and external forces. </w:t>
      </w:r>
      <w:proofErr w:type="spellStart"/>
      <w:r w:rsidRPr="005440D2">
        <w:t>PloS</w:t>
      </w:r>
      <w:proofErr w:type="spellEnd"/>
      <w:r w:rsidRPr="005440D2">
        <w:t xml:space="preserve"> </w:t>
      </w:r>
      <w:r>
        <w:t>O</w:t>
      </w:r>
      <w:r w:rsidRPr="005440D2">
        <w:t>ne. 2018;</w:t>
      </w:r>
      <w:proofErr w:type="gramStart"/>
      <w:r w:rsidRPr="005440D2">
        <w:t>13:e</w:t>
      </w:r>
      <w:proofErr w:type="gramEnd"/>
      <w:r w:rsidRPr="005440D2">
        <w:t>0204575.</w:t>
      </w:r>
      <w:r>
        <w:t xml:space="preserve"> </w:t>
      </w:r>
      <w:proofErr w:type="spellStart"/>
      <w:r>
        <w:t>doi</w:t>
      </w:r>
      <w:proofErr w:type="spellEnd"/>
      <w:r>
        <w:t>: 1</w:t>
      </w:r>
      <w:r w:rsidRPr="005440D2">
        <w:t>0.1371/journal.pone.0204575</w:t>
      </w:r>
    </w:p>
    <w:p w14:paraId="12714727" w14:textId="77777777" w:rsidR="00877884" w:rsidRDefault="00877884" w:rsidP="00877884">
      <w:pPr>
        <w:pStyle w:val="Bibliography"/>
      </w:pPr>
      <w:r>
        <w:t xml:space="preserve">[6] </w:t>
      </w:r>
      <w:r>
        <w:tab/>
      </w:r>
      <w:proofErr w:type="spellStart"/>
      <w:r w:rsidRPr="005440D2">
        <w:t>Pallarès</w:t>
      </w:r>
      <w:proofErr w:type="spellEnd"/>
      <w:r w:rsidRPr="005440D2">
        <w:t xml:space="preserve">-López R, Alvim FC, </w:t>
      </w:r>
      <w:proofErr w:type="spellStart"/>
      <w:r w:rsidRPr="005440D2">
        <w:t>Febrer-Nafría</w:t>
      </w:r>
      <w:proofErr w:type="spellEnd"/>
      <w:r w:rsidRPr="005440D2">
        <w:t xml:space="preserve"> M, </w:t>
      </w:r>
      <w:proofErr w:type="spellStart"/>
      <w:r w:rsidRPr="005440D2">
        <w:t>Menegaldo</w:t>
      </w:r>
      <w:proofErr w:type="spellEnd"/>
      <w:r w:rsidRPr="005440D2">
        <w:t xml:space="preserve"> LL, Font-</w:t>
      </w:r>
      <w:proofErr w:type="spellStart"/>
      <w:r w:rsidRPr="005440D2">
        <w:t>Llagunes</w:t>
      </w:r>
      <w:proofErr w:type="spellEnd"/>
      <w:r w:rsidRPr="005440D2">
        <w:t xml:space="preserve"> JM. Assessment of residual reduction procedures for high-speed tasks. Gait &amp; posture. </w:t>
      </w:r>
      <w:proofErr w:type="gramStart"/>
      <w:r w:rsidRPr="005440D2">
        <w:t>2019;73:116</w:t>
      </w:r>
      <w:proofErr w:type="gramEnd"/>
      <w:r w:rsidRPr="005440D2">
        <w:t>-9.</w:t>
      </w:r>
      <w:r>
        <w:t xml:space="preserve"> </w:t>
      </w:r>
      <w:proofErr w:type="spellStart"/>
      <w:r>
        <w:t>doi</w:t>
      </w:r>
      <w:proofErr w:type="spellEnd"/>
      <w:r>
        <w:t xml:space="preserve">: </w:t>
      </w:r>
      <w:r w:rsidRPr="005440D2">
        <w:t>10.1016/j.gaitpost.2019.07.191</w:t>
      </w:r>
    </w:p>
    <w:p w14:paraId="1EC35E24" w14:textId="77777777" w:rsidR="00877884" w:rsidRDefault="00877884" w:rsidP="00877884">
      <w:pPr>
        <w:pStyle w:val="Bibliography"/>
      </w:pPr>
      <w:bookmarkStart w:id="56" w:name="ref-Delp2007"/>
      <w:bookmarkStart w:id="57" w:name="ref-Werling2023"/>
      <w:bookmarkEnd w:id="54"/>
      <w:r>
        <w:lastRenderedPageBreak/>
        <w:t xml:space="preserve">[7] </w:t>
      </w:r>
      <w:r>
        <w:tab/>
        <w:t xml:space="preserve">Delp OS, Anderson F, Arnold A, Loan P, Habib A, John C, et al. </w:t>
      </w:r>
      <w:proofErr w:type="spellStart"/>
      <w:r>
        <w:t>OpenSim</w:t>
      </w:r>
      <w:proofErr w:type="spellEnd"/>
      <w:r>
        <w:t xml:space="preserve">: Open-source software to create and analyze dynamic simulations of movement. IEEE Transactions on Biomedical Engineering </w:t>
      </w:r>
      <w:proofErr w:type="gramStart"/>
      <w:r>
        <w:t>2007;54:1940</w:t>
      </w:r>
      <w:proofErr w:type="gramEnd"/>
      <w:r>
        <w:t xml:space="preserve">–50. </w:t>
      </w:r>
      <w:proofErr w:type="spellStart"/>
      <w:r>
        <w:t>doi</w:t>
      </w:r>
      <w:proofErr w:type="spellEnd"/>
      <w:r>
        <w:t xml:space="preserve">: </w:t>
      </w:r>
      <w:r w:rsidRPr="003703FC">
        <w:t>10.1109/TBME.2007.901024</w:t>
      </w:r>
      <w:bookmarkStart w:id="58" w:name="ref-NCSRR2017"/>
    </w:p>
    <w:p w14:paraId="4016158E" w14:textId="0BCCBCC7" w:rsidR="000C3B71" w:rsidRDefault="000C3B71" w:rsidP="00877884">
      <w:pPr>
        <w:pStyle w:val="Bibliography"/>
      </w:pPr>
      <w:r>
        <w:t xml:space="preserve">[8] </w:t>
      </w:r>
      <w:r>
        <w:tab/>
      </w:r>
      <w:r>
        <w:t xml:space="preserve">John CT. Stabilization of human walking by muscles revealed using three-dimensional muscle driven simulations. California: Stanford University; </w:t>
      </w:r>
      <w:r w:rsidR="0076707C">
        <w:t xml:space="preserve">2012. Available from: </w:t>
      </w:r>
      <w:hyperlink r:id="rId21" w:history="1">
        <w:r w:rsidR="0076707C" w:rsidRPr="008A4CDB">
          <w:rPr>
            <w:rStyle w:val="Hyperlink"/>
          </w:rPr>
          <w:t>https://searchworks.stanford.edu/view/9544395</w:t>
        </w:r>
      </w:hyperlink>
      <w:r w:rsidR="0076707C">
        <w:t xml:space="preserve"> </w:t>
      </w:r>
    </w:p>
    <w:p w14:paraId="47FF3CAE" w14:textId="4050569B" w:rsidR="00877884" w:rsidRDefault="00877884" w:rsidP="00877884">
      <w:pPr>
        <w:pStyle w:val="Bibliography"/>
      </w:pPr>
      <w:r>
        <w:t>[</w:t>
      </w:r>
      <w:r w:rsidR="0076707C">
        <w:t>9]</w:t>
      </w:r>
      <w:r>
        <w:t xml:space="preserve"> </w:t>
      </w:r>
      <w:r>
        <w:tab/>
        <w:t xml:space="preserve">How RRA Works [Internet]. The National Center for Simulation in Rehabilitation Research (NCSRR); 2017 [cited 2023 Dec 6]. Available from: </w:t>
      </w:r>
      <w:hyperlink r:id="rId22">
        <w:r>
          <w:rPr>
            <w:rStyle w:val="Hyperlink"/>
          </w:rPr>
          <w:t>https://simtk-confluence.stanford.edu:8443/display/OpenSim/How+RRA+Works</w:t>
        </w:r>
      </w:hyperlink>
    </w:p>
    <w:p w14:paraId="25C7C27E" w14:textId="1A894972" w:rsidR="00877884" w:rsidRDefault="00877884" w:rsidP="00877884">
      <w:pPr>
        <w:pStyle w:val="Bibliography"/>
      </w:pPr>
      <w:bookmarkStart w:id="59" w:name="ref-Samaan2016"/>
      <w:bookmarkEnd w:id="58"/>
      <w:r>
        <w:t>[</w:t>
      </w:r>
      <w:r w:rsidR="0076707C">
        <w:t>10</w:t>
      </w:r>
      <w:r>
        <w:t xml:space="preserve">] </w:t>
      </w:r>
      <w:r>
        <w:tab/>
        <w:t xml:space="preserve">Samaan M, Weinhandl J, </w:t>
      </w:r>
      <w:proofErr w:type="spellStart"/>
      <w:r>
        <w:t>Bawab</w:t>
      </w:r>
      <w:proofErr w:type="spellEnd"/>
      <w:r>
        <w:t xml:space="preserve"> S, </w:t>
      </w:r>
      <w:proofErr w:type="spellStart"/>
      <w:r>
        <w:t>Ringleb</w:t>
      </w:r>
      <w:proofErr w:type="spellEnd"/>
      <w:r>
        <w:t xml:space="preserve"> S. Determining residual reduction algorithm kinematic tracking weights for a sidestep cut via numerical optimization. Computer Methods in Biomechanics and Biomedical Engineering </w:t>
      </w:r>
      <w:proofErr w:type="gramStart"/>
      <w:r>
        <w:t>2016;19:1721</w:t>
      </w:r>
      <w:proofErr w:type="gramEnd"/>
      <w:r>
        <w:t xml:space="preserve">–9. </w:t>
      </w:r>
      <w:proofErr w:type="spellStart"/>
      <w:r>
        <w:t>doi</w:t>
      </w:r>
      <w:proofErr w:type="spellEnd"/>
      <w:r>
        <w:t xml:space="preserve">: </w:t>
      </w:r>
      <w:r w:rsidRPr="003703FC">
        <w:t>10.1080/10255842.2016.1183123</w:t>
      </w:r>
    </w:p>
    <w:p w14:paraId="7B7D2919" w14:textId="57FE62D9" w:rsidR="00877884" w:rsidRDefault="00877884" w:rsidP="00877884">
      <w:pPr>
        <w:pStyle w:val="Bibliography"/>
      </w:pPr>
      <w:bookmarkStart w:id="60" w:name="ref-Sturdy2022"/>
      <w:bookmarkEnd w:id="59"/>
      <w:r>
        <w:t>[1</w:t>
      </w:r>
      <w:r w:rsidR="0076707C">
        <w:t>2</w:t>
      </w:r>
      <w:r>
        <w:t xml:space="preserve">] </w:t>
      </w:r>
      <w:r>
        <w:tab/>
        <w:t xml:space="preserve">Sturdy J, Silverman A, Pickle N. Automated optimization of residual reduction algorithm parameters in </w:t>
      </w:r>
      <w:proofErr w:type="spellStart"/>
      <w:r>
        <w:t>OpenSim</w:t>
      </w:r>
      <w:proofErr w:type="spellEnd"/>
      <w:r>
        <w:t xml:space="preserve">. Journal of Biomechanics </w:t>
      </w:r>
      <w:proofErr w:type="gramStart"/>
      <w:r>
        <w:t>2022;137:111087</w:t>
      </w:r>
      <w:proofErr w:type="gramEnd"/>
      <w:r>
        <w:t xml:space="preserve">. </w:t>
      </w:r>
      <w:proofErr w:type="spellStart"/>
      <w:r>
        <w:t>doi</w:t>
      </w:r>
      <w:proofErr w:type="spellEnd"/>
      <w:r>
        <w:t xml:space="preserve">: </w:t>
      </w:r>
      <w:r w:rsidRPr="003703FC">
        <w:t>10.1016/j.jbiomech.2022.111087</w:t>
      </w:r>
    </w:p>
    <w:p w14:paraId="0B9E8F4F" w14:textId="628944B8" w:rsidR="00877884" w:rsidRDefault="00877884" w:rsidP="00877884">
      <w:pPr>
        <w:pStyle w:val="Bibliography"/>
      </w:pPr>
      <w:bookmarkStart w:id="61" w:name="ref-Hamner2013"/>
      <w:bookmarkEnd w:id="60"/>
      <w:r>
        <w:t>[1</w:t>
      </w:r>
      <w:r w:rsidR="0076707C">
        <w:t>2</w:t>
      </w:r>
      <w:r>
        <w:t xml:space="preserve">] </w:t>
      </w:r>
      <w:r>
        <w:tab/>
        <w:t xml:space="preserve">Hamner S, Delp S. Muscle contributions to fore-aft and vertical body mass center accelerations over a range of running speeds. Journal of Biomechanics </w:t>
      </w:r>
      <w:proofErr w:type="gramStart"/>
      <w:r>
        <w:t>2013;46:780</w:t>
      </w:r>
      <w:proofErr w:type="gramEnd"/>
      <w:r>
        <w:t xml:space="preserve">–7. </w:t>
      </w:r>
      <w:proofErr w:type="spellStart"/>
      <w:r>
        <w:t>doi</w:t>
      </w:r>
      <w:proofErr w:type="spellEnd"/>
      <w:r>
        <w:t xml:space="preserve">: </w:t>
      </w:r>
      <w:r w:rsidRPr="003703FC">
        <w:t>10.1016/j.jbiomech.2012.11.024</w:t>
      </w:r>
    </w:p>
    <w:p w14:paraId="5CEC7A7A" w14:textId="635237A3" w:rsidR="00877884" w:rsidRDefault="00877884" w:rsidP="00877884">
      <w:pPr>
        <w:pStyle w:val="Bibliography"/>
      </w:pPr>
      <w:bookmarkStart w:id="62" w:name="ref-Rajagopal2016"/>
      <w:bookmarkEnd w:id="61"/>
      <w:r>
        <w:lastRenderedPageBreak/>
        <w:t>[</w:t>
      </w:r>
      <w:r w:rsidR="0076707C">
        <w:t>13]</w:t>
      </w:r>
      <w:r>
        <w:t xml:space="preserve"> </w:t>
      </w:r>
      <w:r>
        <w:tab/>
        <w:t xml:space="preserve">Rajagopal A, </w:t>
      </w:r>
      <w:proofErr w:type="spellStart"/>
      <w:r>
        <w:t>Dembia</w:t>
      </w:r>
      <w:proofErr w:type="spellEnd"/>
      <w:r>
        <w:t xml:space="preserve"> C, DeMers M, Delp D, Hicks J, Delp S. Full-body musculoskeletal model for muscle-driven simulation of human gait. IEEE Transactions on Biomedical Engineering </w:t>
      </w:r>
      <w:proofErr w:type="gramStart"/>
      <w:r>
        <w:t>2016;63:2068</w:t>
      </w:r>
      <w:proofErr w:type="gramEnd"/>
      <w:r>
        <w:t xml:space="preserve">–79. </w:t>
      </w:r>
      <w:proofErr w:type="spellStart"/>
      <w:r>
        <w:t>doi</w:t>
      </w:r>
      <w:proofErr w:type="spellEnd"/>
      <w:r>
        <w:t xml:space="preserve">: </w:t>
      </w:r>
      <w:r w:rsidRPr="003703FC">
        <w:t>10.1109/TBME.2016.2586891</w:t>
      </w:r>
    </w:p>
    <w:p w14:paraId="77237DAC" w14:textId="53B61FE2" w:rsidR="00877884" w:rsidRDefault="00877884" w:rsidP="00877884">
      <w:pPr>
        <w:pStyle w:val="Bibliography"/>
      </w:pPr>
      <w:bookmarkStart w:id="63" w:name="ref-Dembia2020"/>
      <w:bookmarkEnd w:id="62"/>
      <w:r>
        <w:t>[1</w:t>
      </w:r>
      <w:r w:rsidR="0076707C">
        <w:t>4</w:t>
      </w:r>
      <w:r>
        <w:t xml:space="preserve">] </w:t>
      </w:r>
      <w:r>
        <w:tab/>
      </w:r>
      <w:proofErr w:type="spellStart"/>
      <w:r>
        <w:t>Dembia</w:t>
      </w:r>
      <w:proofErr w:type="spellEnd"/>
      <w:r>
        <w:t xml:space="preserve"> C, Bianco N, Falisse A, Hicks J, Delp S. </w:t>
      </w:r>
      <w:proofErr w:type="spellStart"/>
      <w:r>
        <w:t>Opensim</w:t>
      </w:r>
      <w:proofErr w:type="spellEnd"/>
      <w:r>
        <w:t xml:space="preserve"> </w:t>
      </w:r>
      <w:proofErr w:type="spellStart"/>
      <w:r>
        <w:t>moco</w:t>
      </w:r>
      <w:proofErr w:type="spellEnd"/>
      <w:r>
        <w:t>: Musculoskeletal optimal control. PLOS Computational Biology 2020;</w:t>
      </w:r>
      <w:proofErr w:type="gramStart"/>
      <w:r>
        <w:t>16:e</w:t>
      </w:r>
      <w:proofErr w:type="gramEnd"/>
      <w:r>
        <w:t xml:space="preserve">1008493. </w:t>
      </w:r>
      <w:proofErr w:type="spellStart"/>
      <w:r>
        <w:t>doi</w:t>
      </w:r>
      <w:proofErr w:type="spellEnd"/>
      <w:r>
        <w:t xml:space="preserve">: </w:t>
      </w:r>
      <w:r w:rsidRPr="003703FC">
        <w:t>10.1371/journal.pcbi.1008493</w:t>
      </w:r>
    </w:p>
    <w:bookmarkEnd w:id="56"/>
    <w:bookmarkEnd w:id="63"/>
    <w:p w14:paraId="27992A25" w14:textId="31F59BB7" w:rsidR="00877884" w:rsidRDefault="00877884" w:rsidP="00877884">
      <w:pPr>
        <w:pStyle w:val="Bibliography"/>
      </w:pPr>
      <w:r>
        <w:t>[1</w:t>
      </w:r>
      <w:r w:rsidR="0076707C">
        <w:t>5</w:t>
      </w:r>
      <w:r>
        <w:t xml:space="preserve">] </w:t>
      </w:r>
      <w:r>
        <w:tab/>
      </w:r>
      <w:bookmarkStart w:id="64" w:name="_Hlk153198580"/>
      <w:r>
        <w:t xml:space="preserve">Werling K, Bianco N, </w:t>
      </w:r>
      <w:proofErr w:type="spellStart"/>
      <w:r>
        <w:t>Raitor</w:t>
      </w:r>
      <w:proofErr w:type="spellEnd"/>
      <w:r>
        <w:t xml:space="preserve"> M, Stingel J, Hicks J, Collins S, et al. </w:t>
      </w:r>
      <w:proofErr w:type="spellStart"/>
      <w:r>
        <w:t>AddBiomechanics</w:t>
      </w:r>
      <w:proofErr w:type="spellEnd"/>
      <w:r>
        <w:t xml:space="preserve">: Automating model scaling, inverse kinematics, and inverse dynamics from human motion data through sequential optimization. </w:t>
      </w:r>
      <w:proofErr w:type="spellStart"/>
      <w:r w:rsidR="0048121F">
        <w:t>PLoS</w:t>
      </w:r>
      <w:proofErr w:type="spellEnd"/>
      <w:r w:rsidR="0048121F">
        <w:t xml:space="preserve"> One</w:t>
      </w:r>
      <w:r>
        <w:t xml:space="preserve"> </w:t>
      </w:r>
      <w:proofErr w:type="gramStart"/>
      <w:r>
        <w:t>2023:</w:t>
      </w:r>
      <w:r w:rsidR="0048121F">
        <w:t>18:e</w:t>
      </w:r>
      <w:proofErr w:type="gramEnd"/>
      <w:r w:rsidR="0048121F">
        <w:t>0295152</w:t>
      </w:r>
      <w:r>
        <w:t xml:space="preserve">. </w:t>
      </w:r>
      <w:proofErr w:type="spellStart"/>
      <w:r>
        <w:t>doi</w:t>
      </w:r>
      <w:proofErr w:type="spellEnd"/>
      <w:r>
        <w:t xml:space="preserve">: </w:t>
      </w:r>
      <w:bookmarkEnd w:id="64"/>
      <w:r w:rsidR="0048121F" w:rsidRPr="0048121F">
        <w:t>10.1371/journal.pone.0295152</w:t>
      </w:r>
    </w:p>
    <w:p w14:paraId="39F28E41" w14:textId="5450FC86" w:rsidR="00877884" w:rsidRDefault="00877884" w:rsidP="00877884">
      <w:pPr>
        <w:pStyle w:val="Bibliography"/>
        <w:rPr>
          <w:rStyle w:val="Hyperlink"/>
        </w:rPr>
      </w:pPr>
      <w:bookmarkStart w:id="65" w:name="ref-AddBiomechanics2023"/>
      <w:bookmarkEnd w:id="57"/>
      <w:r>
        <w:t>[1</w:t>
      </w:r>
      <w:r w:rsidR="0076707C">
        <w:t>6</w:t>
      </w:r>
      <w:r>
        <w:t xml:space="preserve">] </w:t>
      </w:r>
      <w:r>
        <w:tab/>
      </w:r>
      <w:proofErr w:type="spellStart"/>
      <w:r>
        <w:t>AddBiomechanics</w:t>
      </w:r>
      <w:proofErr w:type="spellEnd"/>
      <w:r>
        <w:t xml:space="preserve"> [Internet]. Stanford University; 2023 [cited 2023 Dec 6]. Available from: </w:t>
      </w:r>
      <w:hyperlink r:id="rId23">
        <w:r>
          <w:rPr>
            <w:rStyle w:val="Hyperlink"/>
          </w:rPr>
          <w:t>https://addbiomechanics.org/</w:t>
        </w:r>
      </w:hyperlink>
    </w:p>
    <w:p w14:paraId="29483206" w14:textId="40ACBBA2" w:rsidR="00877884" w:rsidRDefault="00877884" w:rsidP="00877884">
      <w:pPr>
        <w:pStyle w:val="Bibliography"/>
      </w:pPr>
      <w:r>
        <w:t>[1</w:t>
      </w:r>
      <w:r w:rsidR="0076707C">
        <w:t>7</w:t>
      </w:r>
      <w:r>
        <w:t xml:space="preserve">] </w:t>
      </w:r>
      <w:r>
        <w:tab/>
        <w:t xml:space="preserve">Settings Files and XML Tag Definitions [Internet]. The National Center for Simulation in Rehabilitation Research (NCSRR); 2017 [cited 2023 Dec 6]. Available from: </w:t>
      </w:r>
      <w:hyperlink r:id="rId24" w:history="1">
        <w:r w:rsidRPr="00CA5790">
          <w:rPr>
            <w:rStyle w:val="Hyperlink"/>
          </w:rPr>
          <w:t>https://simtk-confluence.stanford.edu:8443/display/OpenSim/Settings+Files+and+XML+Tag+Definitions</w:t>
        </w:r>
      </w:hyperlink>
      <w:r>
        <w:t xml:space="preserve"> </w:t>
      </w:r>
    </w:p>
    <w:p w14:paraId="51B3E4EC" w14:textId="47402E75" w:rsidR="00877884" w:rsidRDefault="00877884" w:rsidP="00877884">
      <w:pPr>
        <w:pStyle w:val="Bibliography"/>
      </w:pPr>
      <w:r>
        <w:t>[1</w:t>
      </w:r>
      <w:r w:rsidR="0076707C">
        <w:t>8</w:t>
      </w:r>
      <w:r>
        <w:t xml:space="preserve">] </w:t>
      </w:r>
      <w:r>
        <w:tab/>
      </w:r>
      <w:bookmarkStart w:id="66" w:name="_Hlk153198593"/>
      <w:proofErr w:type="spellStart"/>
      <w:r>
        <w:t>Dembia</w:t>
      </w:r>
      <w:proofErr w:type="spellEnd"/>
      <w:r>
        <w:t xml:space="preserve"> CL, Bianco NA, Falisse A, Hicks JL, Delp SL</w:t>
      </w:r>
      <w:r w:rsidRPr="005440D2">
        <w:t xml:space="preserve">. </w:t>
      </w:r>
      <w:proofErr w:type="spellStart"/>
      <w:r w:rsidRPr="005440D2">
        <w:t>OpenSim</w:t>
      </w:r>
      <w:proofErr w:type="spellEnd"/>
      <w:r w:rsidRPr="005440D2">
        <w:t xml:space="preserve"> Moco: Musculoskeletal optimal control. </w:t>
      </w:r>
      <w:proofErr w:type="spellStart"/>
      <w:r w:rsidRPr="005440D2">
        <w:t>bioRxiv</w:t>
      </w:r>
      <w:proofErr w:type="spellEnd"/>
      <w:r w:rsidRPr="005440D2">
        <w:t xml:space="preserve"> </w:t>
      </w:r>
      <w:r>
        <w:t>2019</w:t>
      </w:r>
      <w:r w:rsidRPr="005440D2">
        <w:t>:</w:t>
      </w:r>
      <w:r>
        <w:t>839381</w:t>
      </w:r>
      <w:r w:rsidRPr="005440D2">
        <w:t xml:space="preserve">. </w:t>
      </w:r>
      <w:proofErr w:type="spellStart"/>
      <w:r w:rsidRPr="005440D2">
        <w:t>doi</w:t>
      </w:r>
      <w:proofErr w:type="spellEnd"/>
      <w:r w:rsidRPr="005440D2">
        <w:t>: 10.1101/839381</w:t>
      </w:r>
      <w:bookmarkEnd w:id="66"/>
    </w:p>
    <w:p w14:paraId="7D621C47" w14:textId="4945EA5C" w:rsidR="00877884" w:rsidRDefault="00877884" w:rsidP="00877884">
      <w:pPr>
        <w:pStyle w:val="Bibliography"/>
      </w:pPr>
      <w:bookmarkStart w:id="67" w:name="ref-Nitschke2023"/>
      <w:bookmarkEnd w:id="65"/>
      <w:r>
        <w:lastRenderedPageBreak/>
        <w:t>[1</w:t>
      </w:r>
      <w:r w:rsidR="0076707C">
        <w:t>9</w:t>
      </w:r>
      <w:r>
        <w:t xml:space="preserve">] </w:t>
      </w:r>
      <w:r>
        <w:tab/>
        <w:t xml:space="preserve">Nitschke M, </w:t>
      </w:r>
      <w:proofErr w:type="spellStart"/>
      <w:r>
        <w:t>Marzilger</w:t>
      </w:r>
      <w:proofErr w:type="spellEnd"/>
      <w:r>
        <w:t xml:space="preserve"> R, Leyendecker S, </w:t>
      </w:r>
      <w:proofErr w:type="spellStart"/>
      <w:r>
        <w:t>Eskofier</w:t>
      </w:r>
      <w:proofErr w:type="spellEnd"/>
      <w:r>
        <w:t xml:space="preserve"> B, </w:t>
      </w:r>
      <w:proofErr w:type="spellStart"/>
      <w:r>
        <w:t>Koelewijn</w:t>
      </w:r>
      <w:proofErr w:type="spellEnd"/>
      <w:r>
        <w:t xml:space="preserve"> A. Change the direction: 3D optimal control simulation by directly tracking marker and ground reaction force data. </w:t>
      </w:r>
      <w:proofErr w:type="spellStart"/>
      <w:r>
        <w:t>PeerJ</w:t>
      </w:r>
      <w:proofErr w:type="spellEnd"/>
      <w:r>
        <w:t xml:space="preserve"> 2023;</w:t>
      </w:r>
      <w:proofErr w:type="gramStart"/>
      <w:r>
        <w:t>11:e</w:t>
      </w:r>
      <w:proofErr w:type="gramEnd"/>
      <w:r>
        <w:t xml:space="preserve">14852. </w:t>
      </w:r>
      <w:proofErr w:type="spellStart"/>
      <w:r>
        <w:t>doi</w:t>
      </w:r>
      <w:proofErr w:type="spellEnd"/>
      <w:r>
        <w:t xml:space="preserve">: </w:t>
      </w:r>
      <w:r w:rsidRPr="003703FC">
        <w:t>10.7717/peerj.14852</w:t>
      </w:r>
    </w:p>
    <w:p w14:paraId="5638A3EA" w14:textId="1B983593" w:rsidR="00F34EE8" w:rsidRDefault="00877884" w:rsidP="00877884">
      <w:pPr>
        <w:ind w:left="680" w:hanging="680"/>
      </w:pPr>
      <w:bookmarkStart w:id="68" w:name="ref-Masters2022"/>
      <w:bookmarkEnd w:id="67"/>
      <w:r>
        <w:t>[</w:t>
      </w:r>
      <w:r w:rsidR="0076707C">
        <w:t>20</w:t>
      </w:r>
      <w:r>
        <w:t xml:space="preserve">] </w:t>
      </w:r>
      <w:r>
        <w:tab/>
        <w:t xml:space="preserve">Masters S, Challis J. The effects of wobbling mass components on joint dynamics during running. Journal of Applied Biomechanics </w:t>
      </w:r>
      <w:proofErr w:type="gramStart"/>
      <w:r>
        <w:t>2022;38:69</w:t>
      </w:r>
      <w:proofErr w:type="gramEnd"/>
      <w:r>
        <w:t>–75.</w:t>
      </w:r>
      <w:bookmarkEnd w:id="55"/>
      <w:bookmarkEnd w:id="68"/>
      <w:r>
        <w:t xml:space="preserve"> </w:t>
      </w:r>
      <w:proofErr w:type="spellStart"/>
      <w:r>
        <w:t>doi</w:t>
      </w:r>
      <w:proofErr w:type="spellEnd"/>
      <w:r>
        <w:t xml:space="preserve">: </w:t>
      </w:r>
      <w:r w:rsidRPr="003703FC">
        <w:t>10.1123/jab.2021-0051</w:t>
      </w:r>
      <w:r w:rsidR="00F34EE8">
        <w:br w:type="page"/>
      </w:r>
    </w:p>
    <w:p w14:paraId="04D9E632" w14:textId="67A80076" w:rsidR="00F34EE8" w:rsidRDefault="00F34EE8" w:rsidP="00F34EE8">
      <w:pPr>
        <w:pStyle w:val="Heading1"/>
      </w:pPr>
      <w:r>
        <w:lastRenderedPageBreak/>
        <w:t>Figure Captions</w:t>
      </w:r>
    </w:p>
    <w:p w14:paraId="4E6A1D92" w14:textId="3133274B" w:rsidR="0075106B" w:rsidRPr="004E6E3A" w:rsidRDefault="0075106B" w:rsidP="0075106B">
      <w:pPr>
        <w:pStyle w:val="ImageCaption"/>
        <w:rPr>
          <w:i/>
          <w:iCs/>
        </w:rPr>
      </w:pPr>
      <w:r w:rsidRPr="003615CE">
        <w:rPr>
          <w:b/>
          <w:bCs/>
        </w:rPr>
        <w:t>Figure 1:</w:t>
      </w:r>
      <w:r w:rsidRPr="004E6E3A">
        <w:rPr>
          <w:i/>
          <w:iCs/>
        </w:rPr>
        <w:t xml:space="preserve"> </w:t>
      </w:r>
      <w:r w:rsidRPr="003615CE">
        <w:t xml:space="preserve">Solution times (in </w:t>
      </w:r>
      <w:r w:rsidRPr="00643F94">
        <w:t xml:space="preserve">minutes) for processing a gait cycle using the Residual Reduction Algorithm (RRA — purple; circle points), Iterative Residual Reduction Algorithm (RRA3 — pink; hexagon points), </w:t>
      </w:r>
      <w:proofErr w:type="spellStart"/>
      <w:r w:rsidR="002642FC">
        <w:t>MocoTrack</w:t>
      </w:r>
      <w:proofErr w:type="spellEnd"/>
      <w:r w:rsidRPr="00643F94">
        <w:t xml:space="preserve"> (Moco — blue; square points), and </w:t>
      </w:r>
      <w:proofErr w:type="spellStart"/>
      <w:r w:rsidRPr="00643F94">
        <w:t>AddBiomechanics</w:t>
      </w:r>
      <w:proofErr w:type="spellEnd"/>
      <w:r w:rsidRPr="00643F94">
        <w:t xml:space="preserve"> (gold; diamond points) approaches. Horizontal lines within boxes equate to the median value, boxes indicate th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 xml:space="preserve"> to 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 xml:space="preserve"> percentile, and whiskers indicate the range. Average solution times for each participant’s three gait cycles are displayed as points.</w:t>
      </w:r>
    </w:p>
    <w:p w14:paraId="57FD4CDE" w14:textId="3932EC65" w:rsidR="0075106B" w:rsidRPr="003615CE" w:rsidRDefault="0075106B" w:rsidP="0075106B">
      <w:pPr>
        <w:pStyle w:val="ImageCaption"/>
      </w:pPr>
      <w:r w:rsidRPr="003615CE">
        <w:rPr>
          <w:b/>
          <w:bCs/>
        </w:rPr>
        <w:t>Figure 2:</w:t>
      </w:r>
      <w:r w:rsidRPr="003615CE">
        <w:t xml:space="preserve"> Average (left) and peak (right) residual forces (in Newtons [N]) for gait cycles processed using the Residual Reduction Algorithm (RRA </w:t>
      </w:r>
      <w:r w:rsidRPr="00643F94">
        <w:t xml:space="preserve">— purple; circle points), Iterative Residual Reduction Algorithm (RRA3 — pink; hexagon points), </w:t>
      </w:r>
      <w:proofErr w:type="spellStart"/>
      <w:r w:rsidR="002642FC">
        <w:t>MocoTrack</w:t>
      </w:r>
      <w:proofErr w:type="spellEnd"/>
      <w:r w:rsidRPr="00643F94">
        <w:t xml:space="preserve"> (Moco — blue; square points), and </w:t>
      </w:r>
      <w:proofErr w:type="spellStart"/>
      <w:r w:rsidRPr="00643F94">
        <w:t>AddBiomechanics</w:t>
      </w:r>
      <w:proofErr w:type="spellEnd"/>
      <w:r w:rsidRPr="00643F94">
        <w:t xml:space="preserve"> (gold; diamond points) a</w:t>
      </w:r>
      <w:r w:rsidRPr="003615CE">
        <w:t>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3615CE">
        <w:t xml:space="preserve"> percentile, and whiskers indicate range. Average residual forces for each participant’s three gait cycles are displayed as points. Black dashed line represents the proposed acceptable threshold for residual forces.</w:t>
      </w:r>
    </w:p>
    <w:p w14:paraId="2B7AD0E5" w14:textId="31EDBF71" w:rsidR="0075106B" w:rsidRPr="003615CE" w:rsidRDefault="0075106B" w:rsidP="0075106B">
      <w:pPr>
        <w:pStyle w:val="ImageCaption"/>
      </w:pPr>
      <w:r w:rsidRPr="003615CE">
        <w:rPr>
          <w:b/>
          <w:bCs/>
        </w:rPr>
        <w:t>Figure 3:</w:t>
      </w:r>
      <w:r w:rsidRPr="003615CE">
        <w:t xml:space="preserve"> Average (left) and peak (right) residual moments (in </w:t>
      </w:r>
      <w:r w:rsidRPr="00643F94">
        <w:t>Newton-</w:t>
      </w:r>
      <w:proofErr w:type="spellStart"/>
      <w:r w:rsidRPr="00643F94">
        <w:t>Metres</w:t>
      </w:r>
      <w:proofErr w:type="spellEnd"/>
      <w:r w:rsidRPr="00643F94">
        <w:t xml:space="preserve"> [Nm]) for gait cycles processed using the Residual Reduction Algorithm (RRA — purple; circle points), Iterative Residual Reduction Algorithm (RRA3 — pink; hexagon points), </w:t>
      </w:r>
      <w:proofErr w:type="spellStart"/>
      <w:r w:rsidR="002642FC">
        <w:t>MocoTrack</w:t>
      </w:r>
      <w:proofErr w:type="spellEnd"/>
      <w:r w:rsidRPr="00643F94">
        <w:t xml:space="preserve"> (Moco — blue; square points), and </w:t>
      </w:r>
      <w:proofErr w:type="spellStart"/>
      <w:r w:rsidRPr="00643F94">
        <w:t>AddBiomechanics</w:t>
      </w:r>
      <w:proofErr w:type="spellEnd"/>
      <w:r w:rsidRPr="00643F94">
        <w:t xml:space="preserve"> (gold; diamond points) approaches. Horizontal lines in boxes equate to the median, boxes indicate 2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75</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th</m:t>
            </m:r>
          </m:sup>
        </m:sSup>
      </m:oMath>
      <w:r w:rsidRPr="00643F94">
        <w:t xml:space="preserve"> percentile, and whiskers indicate range. Average residual moments for each participant’s three gait cycles are d</w:t>
      </w:r>
      <w:r w:rsidRPr="003615CE">
        <w:t>isplayed as points. Black dashed line represents the proposed acceptable threshold for residual moments</w:t>
      </w:r>
      <w:r w:rsidR="00C6121C">
        <w:t>.</w:t>
      </w:r>
    </w:p>
    <w:p w14:paraId="21AC986A" w14:textId="17764882" w:rsidR="0075106B" w:rsidRPr="003615CE" w:rsidRDefault="0075106B" w:rsidP="0075106B">
      <w:pPr>
        <w:pStyle w:val="ImageCaption"/>
      </w:pPr>
      <w:r w:rsidRPr="003615CE">
        <w:rPr>
          <w:b/>
          <w:bCs/>
        </w:rPr>
        <w:t>Figure 4:</w:t>
      </w:r>
      <w:r w:rsidRPr="003615CE">
        <w:t xml:space="preserve"> Mean joint kinematics for gait cycles processed using the Residual Reduction Algorithm (RRA — </w:t>
      </w:r>
      <w:r w:rsidRPr="00643F94">
        <w:t xml:space="preserve">purple solid line; circle points), Iterative Residual Reduction Algorithm </w:t>
      </w:r>
      <w:r w:rsidRPr="00643F94">
        <w:lastRenderedPageBreak/>
        <w:t xml:space="preserve">(RRA3 — pink dotted line; hexagon points), </w:t>
      </w:r>
      <w:proofErr w:type="spellStart"/>
      <w:r w:rsidR="002642FC">
        <w:t>MocoTrack</w:t>
      </w:r>
      <w:proofErr w:type="spellEnd"/>
      <w:r w:rsidRPr="00643F94">
        <w:t xml:space="preserve"> (Moco — blue dashed line; square points), and </w:t>
      </w:r>
      <w:proofErr w:type="spellStart"/>
      <w:r w:rsidRPr="00643F94">
        <w:t>AddBiomechanics</w:t>
      </w:r>
      <w:proofErr w:type="spellEnd"/>
      <w:r w:rsidRPr="00643F94">
        <w:t xml:space="preserve"> (gold dashed line; diamond points) approaches. The joint angles estimated from inverse kinematics in the original experimental study</w:t>
      </w:r>
      <w:r w:rsidRPr="003615CE">
        <w:t xml:space="preserve"> are also shown in black. </w:t>
      </w:r>
      <w:proofErr w:type="gramStart"/>
      <w:r w:rsidRPr="003615CE">
        <w:t>Post./</w:t>
      </w:r>
      <w:proofErr w:type="gramEnd"/>
      <w:r w:rsidRPr="003615CE">
        <w:t xml:space="preserve">Ant. — Posterior/Anterior;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55FEF53" w14:textId="35D5307E" w:rsidR="0075106B" w:rsidRDefault="0075106B" w:rsidP="0075106B">
      <w:pPr>
        <w:pStyle w:val="ImageCaption"/>
      </w:pPr>
      <w:r w:rsidRPr="003615CE">
        <w:rPr>
          <w:b/>
          <w:bCs/>
        </w:rPr>
        <w:t>Figure 5:</w:t>
      </w:r>
      <w:r w:rsidRPr="003615CE">
        <w:t xml:space="preserve"> Mean of joint moments (in Newton-</w:t>
      </w:r>
      <w:proofErr w:type="spellStart"/>
      <w:r w:rsidRPr="003615CE">
        <w:t>Metres</w:t>
      </w:r>
      <w:proofErr w:type="spellEnd"/>
      <w:r w:rsidRPr="003615CE">
        <w:t xml:space="preserve"> [Nm]) for gait cycles processed using the Residual Reduction Algorithm (RRA — </w:t>
      </w:r>
      <w:r w:rsidRPr="00643F94">
        <w:t xml:space="preserve">purple solid line; circle points), Iterative Residual Reduction Algorithm (RRA3 — pink dotted line; hexagon points), </w:t>
      </w:r>
      <w:proofErr w:type="spellStart"/>
      <w:r w:rsidR="002642FC">
        <w:t>MocoTrack</w:t>
      </w:r>
      <w:proofErr w:type="spellEnd"/>
      <w:r w:rsidRPr="00643F94">
        <w:t xml:space="preserve"> (Moco — blue dashed line; square points), and </w:t>
      </w:r>
      <w:proofErr w:type="spellStart"/>
      <w:r w:rsidRPr="00643F94">
        <w:t>AddBiomechanics</w:t>
      </w:r>
      <w:proofErr w:type="spellEnd"/>
      <w:r w:rsidRPr="00643F94">
        <w:t xml:space="preserve"> (gold dashed line; diamond points) approaches. </w:t>
      </w:r>
      <w:proofErr w:type="gramStart"/>
      <w:r w:rsidRPr="00643F94">
        <w:t>Post./</w:t>
      </w:r>
      <w:proofErr w:type="gramEnd"/>
      <w:r w:rsidRPr="00643F94">
        <w:t>Ant. — Posterior/Anterior;</w:t>
      </w:r>
      <w:r w:rsidRPr="003615CE">
        <w:t xml:space="preserve"> Rot. — Rotation; </w:t>
      </w:r>
      <w:proofErr w:type="gramStart"/>
      <w:r w:rsidRPr="003615CE">
        <w:t>Flex./</w:t>
      </w:r>
      <w:proofErr w:type="gramEnd"/>
      <w:r w:rsidRPr="003615CE">
        <w:t xml:space="preserve">Ext. — Flexion/Extension; Add./Abd. — Adduction/Abduction; Int. </w:t>
      </w:r>
      <w:proofErr w:type="gramStart"/>
      <w:r w:rsidRPr="003615CE">
        <w:t>Rot./</w:t>
      </w:r>
      <w:proofErr w:type="gramEnd"/>
      <w:r w:rsidRPr="003615CE">
        <w:t>Ext. Rot. — Internal/External Rotation; Pro. — Pronation.</w:t>
      </w:r>
    </w:p>
    <w:p w14:paraId="7C6D34AA" w14:textId="21D313A5" w:rsidR="0075106B" w:rsidRDefault="0075106B" w:rsidP="0075106B">
      <w:pPr>
        <w:pStyle w:val="ImageCaption"/>
      </w:pPr>
      <w:r w:rsidRPr="003615CE">
        <w:rPr>
          <w:b/>
          <w:bCs/>
        </w:rPr>
        <w:t xml:space="preserve">Figure </w:t>
      </w:r>
      <w:r w:rsidR="00AF15B9">
        <w:rPr>
          <w:b/>
          <w:bCs/>
        </w:rPr>
        <w:t>6</w:t>
      </w:r>
      <w:r w:rsidRPr="003615CE">
        <w:rPr>
          <w:b/>
          <w:bCs/>
        </w:rPr>
        <w:t>:</w:t>
      </w:r>
      <w:r w:rsidRPr="003615CE">
        <w:t xml:space="preserve"> Group average joint motion from the Residual Reduction Algorithm (RRA — Purple), Iterative Residual Reduction Algorithm (RRA3 — Pink), </w:t>
      </w:r>
      <w:proofErr w:type="spellStart"/>
      <w:r w:rsidR="002642FC">
        <w:t>MocoTrack</w:t>
      </w:r>
      <w:proofErr w:type="spellEnd"/>
      <w:r w:rsidRPr="003615CE">
        <w:t xml:space="preserve"> (Moco — Blue), and </w:t>
      </w:r>
      <w:proofErr w:type="spellStart"/>
      <w:r w:rsidRPr="003615CE">
        <w:t>AddBiomechanics</w:t>
      </w:r>
      <w:proofErr w:type="spellEnd"/>
      <w:r w:rsidRPr="003615CE">
        <w:t xml:space="preserve"> (Gold) approaches in the sagittal (top row) and frontal (bottom row) planes. The images from left to right represent points at 0% (i.e. foot strike), 20%, 40%, 60%, 80% and 100% (i.e. foot strike) of the gait cycle.</w:t>
      </w:r>
    </w:p>
    <w:p w14:paraId="3FDDD39B" w14:textId="555E280B" w:rsidR="00AF15B9" w:rsidRPr="00017274" w:rsidRDefault="00AF15B9" w:rsidP="0075106B">
      <w:pPr>
        <w:pStyle w:val="ImageCaption"/>
      </w:pPr>
      <w:r w:rsidRPr="00017274">
        <w:rPr>
          <w:b/>
          <w:bCs/>
        </w:rPr>
        <w:t xml:space="preserve">Figure </w:t>
      </w:r>
      <w:r w:rsidR="000C3B71" w:rsidRPr="00017274">
        <w:rPr>
          <w:b/>
          <w:bCs/>
        </w:rPr>
        <w:t>7</w:t>
      </w:r>
      <w:r w:rsidRPr="00017274">
        <w:rPr>
          <w:b/>
          <w:bCs/>
        </w:rPr>
        <w:t>:</w:t>
      </w:r>
      <w:r w:rsidRPr="00017274">
        <w:t xml:space="preserve"> Average (thick lines) and individual gait cycle (thin lines) ground reaction forces (top row), </w:t>
      </w:r>
      <w:proofErr w:type="spellStart"/>
      <w:r w:rsidRPr="00017274">
        <w:t>centre</w:t>
      </w:r>
      <w:proofErr w:type="spellEnd"/>
      <w:r w:rsidRPr="00017274">
        <w:t xml:space="preserve"> of pressure locations (middle row), and ground reaction torques (bottom row) from experimental data (black solid line) versus the adjusted data from the </w:t>
      </w:r>
      <w:proofErr w:type="spellStart"/>
      <w:r w:rsidRPr="00017274">
        <w:t>AddBiomechanics</w:t>
      </w:r>
      <w:proofErr w:type="spellEnd"/>
      <w:r w:rsidRPr="00017274">
        <w:t xml:space="preserve"> (gold dashed line; diamond points) approach from a single participant example.</w:t>
      </w:r>
    </w:p>
    <w:p w14:paraId="468E0DBD" w14:textId="17BE11DF" w:rsidR="00F34EE8" w:rsidRDefault="0075106B" w:rsidP="0075106B">
      <w:pPr>
        <w:pStyle w:val="ImageCaption"/>
      </w:pPr>
      <w:r w:rsidRPr="003615CE">
        <w:rPr>
          <w:b/>
          <w:bCs/>
        </w:rPr>
        <w:t xml:space="preserve">Figure </w:t>
      </w:r>
      <w:r w:rsidR="000E7207">
        <w:rPr>
          <w:b/>
          <w:bCs/>
        </w:rPr>
        <w:t>8</w:t>
      </w:r>
      <w:r w:rsidRPr="003615CE">
        <w:rPr>
          <w:b/>
          <w:bCs/>
        </w:rPr>
        <w:t>:</w:t>
      </w:r>
      <w:r w:rsidRPr="003615CE">
        <w:t xml:space="preserve"> Average (thick lines) and individual gait cycle (thin lines) residual forces (FX, FY, FZ and Total F) and </w:t>
      </w:r>
      <w:r w:rsidRPr="00643F94">
        <w:t xml:space="preserve">moments (MX, MY, MZ and Total M) Residual Reduction Algorithm (RRA — </w:t>
      </w:r>
      <w:r w:rsidRPr="00643F94">
        <w:lastRenderedPageBreak/>
        <w:t xml:space="preserve">purple solid line; circle points), Iterative Residual Reduction Algorithm (RRA3 — pink dotted line; hexagon points), </w:t>
      </w:r>
      <w:proofErr w:type="spellStart"/>
      <w:r w:rsidR="002642FC">
        <w:t>MocoTrack</w:t>
      </w:r>
      <w:proofErr w:type="spellEnd"/>
      <w:r w:rsidRPr="00643F94">
        <w:t xml:space="preserve"> (Moco — blue dashed line; square points), and </w:t>
      </w:r>
      <w:proofErr w:type="spellStart"/>
      <w:r w:rsidRPr="00643F94">
        <w:t>AddBiomechanics</w:t>
      </w:r>
      <w:proofErr w:type="spellEnd"/>
      <w:r w:rsidRPr="00643F94">
        <w:t xml:space="preserve"> (gold dashed line; diamond points) approaches from a</w:t>
      </w:r>
      <w:r w:rsidRPr="003615CE">
        <w:t xml:space="preserve"> single participant example.</w:t>
      </w:r>
    </w:p>
    <w:sectPr w:rsidR="00F34EE8" w:rsidSect="00BB45FC">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B7C67" w14:textId="77777777" w:rsidR="00BB45FC" w:rsidRDefault="00BB45FC">
      <w:pPr>
        <w:spacing w:before="0" w:after="0" w:line="240" w:lineRule="auto"/>
      </w:pPr>
      <w:r>
        <w:separator/>
      </w:r>
    </w:p>
  </w:endnote>
  <w:endnote w:type="continuationSeparator" w:id="0">
    <w:p w14:paraId="4D620067" w14:textId="77777777" w:rsidR="00BB45FC" w:rsidRDefault="00BB45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2F61B" w14:textId="77777777" w:rsidR="00BB45FC" w:rsidRDefault="00BB45FC">
      <w:r>
        <w:separator/>
      </w:r>
    </w:p>
  </w:footnote>
  <w:footnote w:type="continuationSeparator" w:id="0">
    <w:p w14:paraId="32575CD6" w14:textId="77777777" w:rsidR="00BB45FC" w:rsidRDefault="00BB45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31DE5E2"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08F693" w14:textId="77777777" w:rsidR="00AC44CF" w:rsidRDefault="00AC44C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CAE8711" w14:textId="77777777" w:rsidR="00AC44C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807F1A" w14:textId="6E3BAB09" w:rsidR="00AC44CF" w:rsidRPr="00A05772" w:rsidRDefault="00AC44CF" w:rsidP="006E23AB">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DCF0076" w14:textId="77777777" w:rsidR="00AC44CF"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475856" w14:textId="77777777" w:rsidR="00AC44CF" w:rsidRPr="00A05772" w:rsidRDefault="00AC44C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87E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5764FD"/>
    <w:multiLevelType w:val="hybridMultilevel"/>
    <w:tmpl w:val="9FD08128"/>
    <w:lvl w:ilvl="0" w:tplc="CB22632A">
      <w:numFmt w:val="bullet"/>
      <w:lvlText w:val="-"/>
      <w:lvlJc w:val="left"/>
      <w:pPr>
        <w:ind w:left="1040" w:hanging="360"/>
      </w:pPr>
      <w:rPr>
        <w:rFonts w:ascii="Times New Roman" w:eastAsiaTheme="minorHAnsi" w:hAnsi="Times New Roman" w:cs="Times New Roman" w:hint="default"/>
      </w:rPr>
    </w:lvl>
    <w:lvl w:ilvl="1" w:tplc="0C090003" w:tentative="1">
      <w:start w:val="1"/>
      <w:numFmt w:val="bullet"/>
      <w:lvlText w:val="o"/>
      <w:lvlJc w:val="left"/>
      <w:pPr>
        <w:ind w:left="1760" w:hanging="360"/>
      </w:pPr>
      <w:rPr>
        <w:rFonts w:ascii="Courier New" w:hAnsi="Courier New" w:cs="Courier New" w:hint="default"/>
      </w:rPr>
    </w:lvl>
    <w:lvl w:ilvl="2" w:tplc="0C090005" w:tentative="1">
      <w:start w:val="1"/>
      <w:numFmt w:val="bullet"/>
      <w:lvlText w:val=""/>
      <w:lvlJc w:val="left"/>
      <w:pPr>
        <w:ind w:left="2480" w:hanging="360"/>
      </w:pPr>
      <w:rPr>
        <w:rFonts w:ascii="Wingdings" w:hAnsi="Wingdings" w:hint="default"/>
      </w:rPr>
    </w:lvl>
    <w:lvl w:ilvl="3" w:tplc="0C090001" w:tentative="1">
      <w:start w:val="1"/>
      <w:numFmt w:val="bullet"/>
      <w:lvlText w:val=""/>
      <w:lvlJc w:val="left"/>
      <w:pPr>
        <w:ind w:left="3200" w:hanging="360"/>
      </w:pPr>
      <w:rPr>
        <w:rFonts w:ascii="Symbol" w:hAnsi="Symbol" w:hint="default"/>
      </w:rPr>
    </w:lvl>
    <w:lvl w:ilvl="4" w:tplc="0C090003" w:tentative="1">
      <w:start w:val="1"/>
      <w:numFmt w:val="bullet"/>
      <w:lvlText w:val="o"/>
      <w:lvlJc w:val="left"/>
      <w:pPr>
        <w:ind w:left="3920" w:hanging="360"/>
      </w:pPr>
      <w:rPr>
        <w:rFonts w:ascii="Courier New" w:hAnsi="Courier New" w:cs="Courier New" w:hint="default"/>
      </w:rPr>
    </w:lvl>
    <w:lvl w:ilvl="5" w:tplc="0C090005" w:tentative="1">
      <w:start w:val="1"/>
      <w:numFmt w:val="bullet"/>
      <w:lvlText w:val=""/>
      <w:lvlJc w:val="left"/>
      <w:pPr>
        <w:ind w:left="4640" w:hanging="360"/>
      </w:pPr>
      <w:rPr>
        <w:rFonts w:ascii="Wingdings" w:hAnsi="Wingdings" w:hint="default"/>
      </w:rPr>
    </w:lvl>
    <w:lvl w:ilvl="6" w:tplc="0C090001" w:tentative="1">
      <w:start w:val="1"/>
      <w:numFmt w:val="bullet"/>
      <w:lvlText w:val=""/>
      <w:lvlJc w:val="left"/>
      <w:pPr>
        <w:ind w:left="5360" w:hanging="360"/>
      </w:pPr>
      <w:rPr>
        <w:rFonts w:ascii="Symbol" w:hAnsi="Symbol" w:hint="default"/>
      </w:rPr>
    </w:lvl>
    <w:lvl w:ilvl="7" w:tplc="0C090003" w:tentative="1">
      <w:start w:val="1"/>
      <w:numFmt w:val="bullet"/>
      <w:lvlText w:val="o"/>
      <w:lvlJc w:val="left"/>
      <w:pPr>
        <w:ind w:left="6080" w:hanging="360"/>
      </w:pPr>
      <w:rPr>
        <w:rFonts w:ascii="Courier New" w:hAnsi="Courier New" w:cs="Courier New" w:hint="default"/>
      </w:rPr>
    </w:lvl>
    <w:lvl w:ilvl="8" w:tplc="0C090005" w:tentative="1">
      <w:start w:val="1"/>
      <w:numFmt w:val="bullet"/>
      <w:lvlText w:val=""/>
      <w:lvlJc w:val="left"/>
      <w:pPr>
        <w:ind w:left="6800" w:hanging="360"/>
      </w:pPr>
      <w:rPr>
        <w:rFonts w:ascii="Wingdings" w:hAnsi="Wingdings" w:hint="default"/>
      </w:rPr>
    </w:lvl>
  </w:abstractNum>
  <w:num w:numId="1" w16cid:durableId="94908754">
    <w:abstractNumId w:val="12"/>
  </w:num>
  <w:num w:numId="2" w16cid:durableId="1186945103">
    <w:abstractNumId w:val="12"/>
  </w:num>
  <w:num w:numId="3" w16cid:durableId="108202766">
    <w:abstractNumId w:val="13"/>
  </w:num>
  <w:num w:numId="4" w16cid:durableId="121926846">
    <w:abstractNumId w:val="1"/>
  </w:num>
  <w:num w:numId="5" w16cid:durableId="338973650">
    <w:abstractNumId w:val="2"/>
  </w:num>
  <w:num w:numId="6" w16cid:durableId="797647765">
    <w:abstractNumId w:val="3"/>
  </w:num>
  <w:num w:numId="7" w16cid:durableId="1183476613">
    <w:abstractNumId w:val="4"/>
  </w:num>
  <w:num w:numId="8" w16cid:durableId="910963978">
    <w:abstractNumId w:val="9"/>
  </w:num>
  <w:num w:numId="9" w16cid:durableId="1522278394">
    <w:abstractNumId w:val="5"/>
  </w:num>
  <w:num w:numId="10" w16cid:durableId="196311532">
    <w:abstractNumId w:val="6"/>
  </w:num>
  <w:num w:numId="11" w16cid:durableId="2082674116">
    <w:abstractNumId w:val="7"/>
  </w:num>
  <w:num w:numId="12" w16cid:durableId="1954290804">
    <w:abstractNumId w:val="8"/>
  </w:num>
  <w:num w:numId="13" w16cid:durableId="205144758">
    <w:abstractNumId w:val="10"/>
  </w:num>
  <w:num w:numId="14" w16cid:durableId="2075856892">
    <w:abstractNumId w:val="13"/>
  </w:num>
  <w:num w:numId="15" w16cid:durableId="1528635428">
    <w:abstractNumId w:val="0"/>
  </w:num>
  <w:num w:numId="16" w16cid:durableId="1867786536">
    <w:abstractNumId w:val="0"/>
  </w:num>
  <w:num w:numId="17" w16cid:durableId="1205679764">
    <w:abstractNumId w:val="11"/>
  </w:num>
  <w:num w:numId="18" w16cid:durableId="3295305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2040"/>
    <w:rsid w:val="00017274"/>
    <w:rsid w:val="0002687C"/>
    <w:rsid w:val="00053ECD"/>
    <w:rsid w:val="000811A6"/>
    <w:rsid w:val="00084FE5"/>
    <w:rsid w:val="0009408F"/>
    <w:rsid w:val="000C3B71"/>
    <w:rsid w:val="000D1E76"/>
    <w:rsid w:val="000D4FB5"/>
    <w:rsid w:val="000E7207"/>
    <w:rsid w:val="00114ABC"/>
    <w:rsid w:val="00143700"/>
    <w:rsid w:val="001536B8"/>
    <w:rsid w:val="00173920"/>
    <w:rsid w:val="001A1100"/>
    <w:rsid w:val="001E1564"/>
    <w:rsid w:val="002031AD"/>
    <w:rsid w:val="00207527"/>
    <w:rsid w:val="00213AEB"/>
    <w:rsid w:val="00220522"/>
    <w:rsid w:val="00235292"/>
    <w:rsid w:val="002642FC"/>
    <w:rsid w:val="00274F1B"/>
    <w:rsid w:val="002768EB"/>
    <w:rsid w:val="00285036"/>
    <w:rsid w:val="002D6806"/>
    <w:rsid w:val="00303EC5"/>
    <w:rsid w:val="0031172A"/>
    <w:rsid w:val="00343556"/>
    <w:rsid w:val="003703FC"/>
    <w:rsid w:val="00381492"/>
    <w:rsid w:val="003916CD"/>
    <w:rsid w:val="003F4448"/>
    <w:rsid w:val="00413300"/>
    <w:rsid w:val="00423EA5"/>
    <w:rsid w:val="004440A6"/>
    <w:rsid w:val="0044556D"/>
    <w:rsid w:val="00472264"/>
    <w:rsid w:val="0048121F"/>
    <w:rsid w:val="004817AC"/>
    <w:rsid w:val="004B60F5"/>
    <w:rsid w:val="004E6E3A"/>
    <w:rsid w:val="004E707B"/>
    <w:rsid w:val="00517F34"/>
    <w:rsid w:val="00562F16"/>
    <w:rsid w:val="0057260C"/>
    <w:rsid w:val="005A4CDA"/>
    <w:rsid w:val="005B7D63"/>
    <w:rsid w:val="005C35C0"/>
    <w:rsid w:val="005D1AAA"/>
    <w:rsid w:val="005E7D70"/>
    <w:rsid w:val="005F5212"/>
    <w:rsid w:val="00603B03"/>
    <w:rsid w:val="0064057B"/>
    <w:rsid w:val="00643F94"/>
    <w:rsid w:val="00696543"/>
    <w:rsid w:val="006A69E1"/>
    <w:rsid w:val="006E23AB"/>
    <w:rsid w:val="007230C4"/>
    <w:rsid w:val="00733288"/>
    <w:rsid w:val="0075106B"/>
    <w:rsid w:val="0076707C"/>
    <w:rsid w:val="007B2711"/>
    <w:rsid w:val="00805DE9"/>
    <w:rsid w:val="00820CA3"/>
    <w:rsid w:val="00877884"/>
    <w:rsid w:val="008A7C80"/>
    <w:rsid w:val="008D18E6"/>
    <w:rsid w:val="00906AC0"/>
    <w:rsid w:val="009112EB"/>
    <w:rsid w:val="009A44F8"/>
    <w:rsid w:val="009B4AB4"/>
    <w:rsid w:val="009D67DD"/>
    <w:rsid w:val="009F02DC"/>
    <w:rsid w:val="009F3F15"/>
    <w:rsid w:val="009F62D0"/>
    <w:rsid w:val="00A674ED"/>
    <w:rsid w:val="00A87EEE"/>
    <w:rsid w:val="00AC44CF"/>
    <w:rsid w:val="00AE1EF6"/>
    <w:rsid w:val="00AF006F"/>
    <w:rsid w:val="00AF15B9"/>
    <w:rsid w:val="00AF1687"/>
    <w:rsid w:val="00B3226B"/>
    <w:rsid w:val="00B464EE"/>
    <w:rsid w:val="00B60349"/>
    <w:rsid w:val="00B648EA"/>
    <w:rsid w:val="00B70033"/>
    <w:rsid w:val="00B711F1"/>
    <w:rsid w:val="00B73404"/>
    <w:rsid w:val="00B82B3B"/>
    <w:rsid w:val="00BB450E"/>
    <w:rsid w:val="00BB45FC"/>
    <w:rsid w:val="00C45773"/>
    <w:rsid w:val="00C57C1B"/>
    <w:rsid w:val="00C6121C"/>
    <w:rsid w:val="00C66EAE"/>
    <w:rsid w:val="00C87CAF"/>
    <w:rsid w:val="00C97AAD"/>
    <w:rsid w:val="00CA4CD1"/>
    <w:rsid w:val="00CB06F8"/>
    <w:rsid w:val="00CE03B1"/>
    <w:rsid w:val="00CF7FF9"/>
    <w:rsid w:val="00D10E4E"/>
    <w:rsid w:val="00D20465"/>
    <w:rsid w:val="00D3021F"/>
    <w:rsid w:val="00D30240"/>
    <w:rsid w:val="00D373E6"/>
    <w:rsid w:val="00D52040"/>
    <w:rsid w:val="00D837AB"/>
    <w:rsid w:val="00D84260"/>
    <w:rsid w:val="00DB2FDE"/>
    <w:rsid w:val="00DD52A2"/>
    <w:rsid w:val="00DE6253"/>
    <w:rsid w:val="00E01A38"/>
    <w:rsid w:val="00E3082F"/>
    <w:rsid w:val="00E4156B"/>
    <w:rsid w:val="00E439E8"/>
    <w:rsid w:val="00E67127"/>
    <w:rsid w:val="00E7638B"/>
    <w:rsid w:val="00EA01A5"/>
    <w:rsid w:val="00EA19B1"/>
    <w:rsid w:val="00ED39A7"/>
    <w:rsid w:val="00ED3D18"/>
    <w:rsid w:val="00F01B8C"/>
    <w:rsid w:val="00F27AC0"/>
    <w:rsid w:val="00F34EE8"/>
    <w:rsid w:val="00F41FD1"/>
    <w:rsid w:val="00F5134F"/>
    <w:rsid w:val="00F54DF7"/>
    <w:rsid w:val="00F70DE5"/>
    <w:rsid w:val="00F8131F"/>
    <w:rsid w:val="00F823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9F9EF"/>
  <w15:docId w15:val="{5576FC31-FACC-40E7-B437-0EB47D52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CE03B1"/>
  </w:style>
  <w:style w:type="character" w:styleId="CommentReference">
    <w:name w:val="annotation reference"/>
    <w:basedOn w:val="DefaultParagraphFont"/>
    <w:semiHidden/>
    <w:unhideWhenUsed/>
    <w:rsid w:val="00CA4CD1"/>
    <w:rPr>
      <w:sz w:val="16"/>
      <w:szCs w:val="16"/>
    </w:rPr>
  </w:style>
  <w:style w:type="paragraph" w:styleId="CommentText">
    <w:name w:val="annotation text"/>
    <w:basedOn w:val="Normal"/>
    <w:link w:val="CommentTextChar"/>
    <w:unhideWhenUsed/>
    <w:rsid w:val="00CA4CD1"/>
    <w:pPr>
      <w:spacing w:line="240" w:lineRule="auto"/>
    </w:pPr>
    <w:rPr>
      <w:sz w:val="20"/>
      <w:szCs w:val="20"/>
    </w:rPr>
  </w:style>
  <w:style w:type="character" w:customStyle="1" w:styleId="CommentTextChar">
    <w:name w:val="Comment Text Char"/>
    <w:basedOn w:val="DefaultParagraphFont"/>
    <w:link w:val="CommentText"/>
    <w:rsid w:val="00CA4CD1"/>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A4CD1"/>
    <w:rPr>
      <w:b/>
      <w:bCs/>
    </w:rPr>
  </w:style>
  <w:style w:type="character" w:customStyle="1" w:styleId="CommentSubjectChar">
    <w:name w:val="Comment Subject Char"/>
    <w:basedOn w:val="CommentTextChar"/>
    <w:link w:val="CommentSubject"/>
    <w:semiHidden/>
    <w:rsid w:val="00CA4CD1"/>
    <w:rPr>
      <w:rFonts w:ascii="Times New Roman" w:hAnsi="Times New Roman"/>
      <w:b/>
      <w:bCs/>
      <w:sz w:val="20"/>
      <w:szCs w:val="20"/>
    </w:rPr>
  </w:style>
  <w:style w:type="character" w:styleId="UnresolvedMention">
    <w:name w:val="Unresolved Mention"/>
    <w:basedOn w:val="DefaultParagraphFont"/>
    <w:uiPriority w:val="99"/>
    <w:semiHidden/>
    <w:unhideWhenUsed/>
    <w:rsid w:val="00CA4CD1"/>
    <w:rPr>
      <w:color w:val="605E5C"/>
      <w:shd w:val="clear" w:color="auto" w:fill="E1DFDD"/>
    </w:rPr>
  </w:style>
  <w:style w:type="paragraph" w:styleId="Revision">
    <w:name w:val="Revision"/>
    <w:hidden/>
    <w:semiHidden/>
    <w:rsid w:val="00CA4CD1"/>
    <w:pPr>
      <w:spacing w:after="0"/>
    </w:pPr>
    <w:rPr>
      <w:rFonts w:ascii="Times New Roman" w:hAnsi="Times New Roman"/>
    </w:rPr>
  </w:style>
  <w:style w:type="character" w:styleId="PlaceholderText">
    <w:name w:val="Placeholder Text"/>
    <w:basedOn w:val="DefaultParagraphFont"/>
    <w:semiHidden/>
    <w:rsid w:val="00AF006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searchworks.stanford.edu/view/9544395"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simtk.org/projects/dynamic-que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mtk.org/projects/dynamic-quest" TargetMode="External"/><Relationship Id="rId24" Type="http://schemas.openxmlformats.org/officeDocument/2006/relationships/hyperlink" Target="https://simtk-confluence.stanford.edu:8443/display/OpenSim/Settings+Files+and+XML+Tag+Definition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addbiomechanics.org/" TargetMode="External"/><Relationship Id="rId10" Type="http://schemas.openxmlformats.org/officeDocument/2006/relationships/header" Target="header3.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hyperlink" Target="https://simtk-confluence.stanford.edu:8443/display/OpenSim/How+RRA+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26475-7C05-45FF-8483-9CAD10716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0</Pages>
  <Words>7748</Words>
  <Characters>44167</Characters>
  <Application>Microsoft Office Word</Application>
  <DocSecurity>0</DocSecurity>
  <Lines>368</Lines>
  <Paragraphs>10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Quest for Dynamic Consistency: A Comparison of OpenSim Tools for Residual Reduction in Simulations of Human Running</vt:lpstr>
      <vt:lpstr>TITLE</vt:lpstr>
    </vt:vector>
  </TitlesOfParts>
  <Manager/>
  <Company/>
  <LinksUpToDate>false</LinksUpToDate>
  <CharactersWithSpaces>518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Dynamic Consistency: A Comparison of OpenSim Tools for Residual Reduction in Simulations of Human Running</dc:title>
  <dc:creator>Aaron Fox</dc:creator>
  <cp:keywords/>
  <cp:lastModifiedBy>Aaron Fox</cp:lastModifiedBy>
  <cp:revision>3</cp:revision>
  <dcterms:created xsi:type="dcterms:W3CDTF">2024-02-08T05:32:00Z</dcterms:created>
  <dcterms:modified xsi:type="dcterms:W3CDTF">2024-02-08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GitRepos+\dynamic-consistency-quest\paper\elsevier-vancouver.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Quest for Dynamic Consistency</vt:lpwstr>
  </property>
  <property fmtid="{D5CDD505-2E9C-101B-9397-08002B2CF9AE}" pid="14" name="tablelist">
    <vt:lpwstr>False</vt:lpwstr>
  </property>
</Properties>
</file>